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8DF4E" w14:textId="368F2778" w:rsidR="00D71AF1" w:rsidRDefault="00D71AF1" w:rsidP="00166669">
      <w:pPr>
        <w:pStyle w:val="MyTitle"/>
        <w:rPr>
          <w:rFonts w:eastAsiaTheme="minorHAnsi"/>
        </w:rPr>
      </w:pPr>
      <w:bookmarkStart w:id="0" w:name="_GoBack"/>
      <w:bookmarkEnd w:id="0"/>
      <w:r w:rsidRPr="00D71AF1">
        <w:rPr>
          <w:rFonts w:eastAsiaTheme="minorHAnsi"/>
        </w:rPr>
        <w:t xml:space="preserve">41080 Theory of Computing Science Assignment 1 </w:t>
      </w:r>
      <w:r>
        <w:rPr>
          <w:rFonts w:eastAsiaTheme="minorHAnsi"/>
        </w:rPr>
        <w:t xml:space="preserve">– </w:t>
      </w:r>
      <w:r w:rsidRPr="00D71AF1">
        <w:rPr>
          <w:rFonts w:eastAsiaTheme="minorHAnsi"/>
        </w:rPr>
        <w:t>Finite Automat</w:t>
      </w:r>
      <w:r>
        <w:rPr>
          <w:rFonts w:eastAsiaTheme="minorHAnsi"/>
        </w:rPr>
        <w:t>a</w:t>
      </w:r>
    </w:p>
    <w:p w14:paraId="2E706476" w14:textId="5586B794" w:rsidR="00DF71DA" w:rsidRDefault="00DF71DA" w:rsidP="00166669">
      <w:pPr>
        <w:spacing w:line="360" w:lineRule="auto"/>
      </w:pPr>
      <w:r>
        <w:t xml:space="preserve">By </w:t>
      </w:r>
      <w:r w:rsidR="0071289D">
        <w:t xml:space="preserve">Matthew Mallos </w:t>
      </w:r>
      <w:r>
        <w:tab/>
        <w:t>13255587</w:t>
      </w:r>
    </w:p>
    <w:p w14:paraId="04719F15" w14:textId="3AD98CF7" w:rsidR="00FD76AA" w:rsidRDefault="00F8523F" w:rsidP="00166669">
      <w:pPr>
        <w:spacing w:line="360" w:lineRule="auto"/>
      </w:pPr>
      <w:r>
        <w:t>S</w:t>
      </w:r>
      <w:r w:rsidR="0071289D">
        <w:t xml:space="preserve">ubmitted </w:t>
      </w:r>
      <w:r w:rsidR="00D71AF1">
        <w:t xml:space="preserve">September </w:t>
      </w:r>
      <w:r w:rsidR="00AA1A48">
        <w:t>6</w:t>
      </w:r>
      <w:r w:rsidR="0075229F">
        <w:t xml:space="preserve">, </w:t>
      </w:r>
      <w:r w:rsidR="00166669">
        <w:t>2019</w:t>
      </w:r>
    </w:p>
    <w:p w14:paraId="37528171" w14:textId="733C99C0" w:rsidR="00DF4119" w:rsidRDefault="00DF4119" w:rsidP="00166669">
      <w:pPr>
        <w:spacing w:line="360" w:lineRule="auto"/>
      </w:pPr>
    </w:p>
    <w:p w14:paraId="76E34273" w14:textId="77777777" w:rsidR="00DF4119" w:rsidRDefault="00DF4119" w:rsidP="00166669">
      <w:pPr>
        <w:spacing w:line="360" w:lineRule="auto"/>
      </w:pPr>
    </w:p>
    <w:p w14:paraId="008E515C" w14:textId="6ED3D870" w:rsidR="00C61FD4" w:rsidRDefault="00DF4119" w:rsidP="00DF4119">
      <w:pPr>
        <w:autoSpaceDE w:val="0"/>
        <w:autoSpaceDN w:val="0"/>
        <w:adjustRightInd w:val="0"/>
        <w:rPr>
          <w:rFonts w:eastAsiaTheme="minorHAnsi"/>
        </w:rPr>
      </w:pPr>
      <w:r>
        <w:rPr>
          <w:rFonts w:eastAsiaTheme="minorHAnsi"/>
        </w:rPr>
        <w:t>EXECUTIVE SUMMARY</w:t>
      </w:r>
    </w:p>
    <w:p w14:paraId="714F2E4F" w14:textId="77777777" w:rsidR="00FA298B" w:rsidRDefault="00FA298B" w:rsidP="00DF4119">
      <w:pPr>
        <w:autoSpaceDE w:val="0"/>
        <w:autoSpaceDN w:val="0"/>
        <w:adjustRightInd w:val="0"/>
        <w:rPr>
          <w:rFonts w:eastAsiaTheme="minorHAnsi"/>
        </w:rPr>
      </w:pPr>
    </w:p>
    <w:p w14:paraId="08F1961C" w14:textId="0EDA1706" w:rsidR="00FA298B" w:rsidRDefault="00C85F62" w:rsidP="00FA298B">
      <w:pPr>
        <w:pStyle w:val="MyBody"/>
        <w:rPr>
          <w:rFonts w:ascii="TimesNewRoman" w:eastAsiaTheme="minorHAnsi" w:hAnsi="TimesNewRoman" w:cs="TimesNewRoman"/>
        </w:rPr>
      </w:pPr>
      <w:r>
        <w:rPr>
          <w:rFonts w:ascii="TimesNewRoman" w:eastAsiaTheme="minorHAnsi" w:hAnsi="TimesNewRoman" w:cs="TimesNewRoman"/>
        </w:rPr>
        <w:t xml:space="preserve">A report detailing and recounting an </w:t>
      </w:r>
      <w:r w:rsidR="00AF5240">
        <w:rPr>
          <w:rFonts w:ascii="TimesNewRoman" w:eastAsiaTheme="minorHAnsi" w:hAnsi="TimesNewRoman" w:cs="TimesNewRoman"/>
        </w:rPr>
        <w:t>implementation</w:t>
      </w:r>
      <w:r>
        <w:rPr>
          <w:rFonts w:ascii="TimesNewRoman" w:eastAsiaTheme="minorHAnsi" w:hAnsi="TimesNewRoman" w:cs="TimesNewRoman"/>
        </w:rPr>
        <w:t xml:space="preserve"> of a deterministic finite automation/transducer that takes in a string representing an arithmetic </w:t>
      </w:r>
      <w:r w:rsidR="004874F1">
        <w:rPr>
          <w:rFonts w:ascii="TimesNewRoman" w:eastAsiaTheme="minorHAnsi" w:hAnsi="TimesNewRoman" w:cs="TimesNewRoman"/>
        </w:rPr>
        <w:t>statement and</w:t>
      </w:r>
      <w:r>
        <w:rPr>
          <w:rFonts w:ascii="TimesNewRoman" w:eastAsiaTheme="minorHAnsi" w:hAnsi="TimesNewRoman" w:cs="TimesNewRoman"/>
        </w:rPr>
        <w:t xml:space="preserve"> produces an output sequence of tokens that represent the numbers and operators. </w:t>
      </w:r>
      <w:r w:rsidR="00410AF4">
        <w:rPr>
          <w:rFonts w:ascii="TimesNewRoman" w:eastAsiaTheme="minorHAnsi" w:hAnsi="TimesNewRoman" w:cs="TimesNewRoman"/>
        </w:rPr>
        <w:t>The transducer also stores the correct values of these numbers within these tokens. Finally, t</w:t>
      </w:r>
      <w:r w:rsidR="00247BCA">
        <w:rPr>
          <w:rFonts w:ascii="TimesNewRoman" w:eastAsiaTheme="minorHAnsi" w:hAnsi="TimesNewRoman" w:cs="TimesNewRoman"/>
        </w:rPr>
        <w:t>he program handles errors</w:t>
      </w:r>
      <w:r w:rsidR="007F280E">
        <w:rPr>
          <w:rFonts w:ascii="TimesNewRoman" w:eastAsiaTheme="minorHAnsi" w:hAnsi="TimesNewRoman" w:cs="TimesNewRoman"/>
        </w:rPr>
        <w:t>,</w:t>
      </w:r>
      <w:r w:rsidR="00247BCA">
        <w:rPr>
          <w:rFonts w:ascii="TimesNewRoman" w:eastAsiaTheme="minorHAnsi" w:hAnsi="TimesNewRoman" w:cs="TimesNewRoman"/>
        </w:rPr>
        <w:t xml:space="preserve"> including incorrect representations of numbers, and incorrect representations of expressions.</w:t>
      </w:r>
    </w:p>
    <w:p w14:paraId="4DBF5719" w14:textId="75C24DB7" w:rsidR="00717E03" w:rsidRDefault="00717E03" w:rsidP="00FA298B">
      <w:pPr>
        <w:pStyle w:val="MyBody"/>
        <w:rPr>
          <w:rFonts w:ascii="TimesNewRoman" w:eastAsiaTheme="minorHAnsi" w:hAnsi="TimesNewRoman" w:cs="TimesNewRoman"/>
        </w:rPr>
      </w:pPr>
    </w:p>
    <w:p w14:paraId="0620F232" w14:textId="4F49335B" w:rsidR="006D2EA9" w:rsidRDefault="00F27910" w:rsidP="006D2EA9">
      <w:pPr>
        <w:pStyle w:val="MyTitle"/>
        <w:rPr>
          <w:rFonts w:eastAsiaTheme="minorHAnsi"/>
        </w:rPr>
      </w:pPr>
      <w:r>
        <w:br w:type="page"/>
      </w:r>
    </w:p>
    <w:p w14:paraId="5BBB7CB1" w14:textId="14FF85C1" w:rsidR="00F032AC" w:rsidRDefault="009A7CCA" w:rsidP="00F032AC">
      <w:pPr>
        <w:pStyle w:val="MyBody"/>
        <w:rPr>
          <w:rFonts w:eastAsiaTheme="minorHAnsi"/>
        </w:rPr>
      </w:pPr>
      <w:r w:rsidRPr="00C61FD4">
        <w:rPr>
          <w:rFonts w:eastAsiaTheme="minorHAnsi"/>
        </w:rPr>
        <w:lastRenderedPageBreak/>
        <w:t>HOW DID YOU EXTRACT</w:t>
      </w:r>
      <w:r>
        <w:rPr>
          <w:rFonts w:eastAsiaTheme="minorHAnsi"/>
        </w:rPr>
        <w:t xml:space="preserve"> FIN</w:t>
      </w:r>
      <w:r w:rsidRPr="00C61FD4">
        <w:rPr>
          <w:rFonts w:eastAsiaTheme="minorHAnsi"/>
        </w:rPr>
        <w:t>ITE AUTOMATA FROM THE SPEC</w:t>
      </w:r>
      <w:r>
        <w:rPr>
          <w:rFonts w:eastAsiaTheme="minorHAnsi"/>
        </w:rPr>
        <w:t>IFI</w:t>
      </w:r>
      <w:r w:rsidRPr="00C61FD4">
        <w:rPr>
          <w:rFonts w:eastAsiaTheme="minorHAnsi"/>
        </w:rPr>
        <w:t>CATION?</w:t>
      </w:r>
      <w:r w:rsidR="002137D6">
        <w:rPr>
          <w:rFonts w:eastAsiaTheme="minorHAnsi"/>
        </w:rPr>
        <w:t xml:space="preserve"> </w:t>
      </w:r>
      <w:r w:rsidR="002137D6" w:rsidRPr="009235CF">
        <w:rPr>
          <w:rFonts w:eastAsiaTheme="minorHAnsi"/>
          <w:b/>
        </w:rPr>
        <w:t xml:space="preserve">/ </w:t>
      </w:r>
      <w:r w:rsidR="00F032AC" w:rsidRPr="00C61FD4">
        <w:rPr>
          <w:rFonts w:eastAsiaTheme="minorHAnsi"/>
        </w:rPr>
        <w:t>WHAT IS THE FORMAL SPEC</w:t>
      </w:r>
      <w:r w:rsidR="007F280E">
        <w:rPr>
          <w:rFonts w:eastAsiaTheme="minorHAnsi"/>
        </w:rPr>
        <w:t>I</w:t>
      </w:r>
      <w:r w:rsidR="00F032AC">
        <w:rPr>
          <w:rFonts w:eastAsiaTheme="minorHAnsi"/>
        </w:rPr>
        <w:t>FI</w:t>
      </w:r>
      <w:r w:rsidR="00F032AC" w:rsidRPr="00C61FD4">
        <w:rPr>
          <w:rFonts w:eastAsiaTheme="minorHAnsi"/>
        </w:rPr>
        <w:t>CATION OF YOUR AUTOMATA?</w:t>
      </w:r>
    </w:p>
    <w:p w14:paraId="0C55F7F3" w14:textId="3F1CC5AF" w:rsidR="00C61FD4" w:rsidRDefault="00C61FD4" w:rsidP="00C61FD4">
      <w:pPr>
        <w:pStyle w:val="MyBody"/>
        <w:rPr>
          <w:rFonts w:eastAsiaTheme="minorHAnsi"/>
        </w:rPr>
      </w:pPr>
    </w:p>
    <w:p w14:paraId="5F52480C" w14:textId="12BB28C6" w:rsidR="00C85F62" w:rsidRPr="00741225" w:rsidRDefault="00944AD0" w:rsidP="00163F80">
      <w:pPr>
        <w:pStyle w:val="MyBody"/>
        <w:rPr>
          <w:rFonts w:eastAsiaTheme="minorHAnsi"/>
        </w:rPr>
      </w:pPr>
      <w:r>
        <w:rPr>
          <w:rFonts w:eastAsiaTheme="minorHAnsi"/>
        </w:rPr>
        <w:t xml:space="preserve">Reducing the assignment into the base elements of an automata form crucially beneficial building blocks for my </w:t>
      </w:r>
      <w:r w:rsidR="00712C3B">
        <w:rPr>
          <w:rFonts w:eastAsiaTheme="minorHAnsi"/>
        </w:rPr>
        <w:t>would-be transducer</w:t>
      </w:r>
      <w:r>
        <w:rPr>
          <w:rFonts w:eastAsiaTheme="minorHAnsi"/>
        </w:rPr>
        <w:t>.</w:t>
      </w:r>
      <w:r w:rsidR="007F280E">
        <w:rPr>
          <w:rFonts w:eastAsiaTheme="minorHAnsi"/>
        </w:rPr>
        <w:t xml:space="preserve"> </w:t>
      </w:r>
      <w:r w:rsidR="00C85F62">
        <w:rPr>
          <w:lang w:eastAsia="en-AU"/>
        </w:rPr>
        <w:t xml:space="preserve">I began by attempting to </w:t>
      </w:r>
      <w:r w:rsidR="00CC7245">
        <w:rPr>
          <w:lang w:eastAsia="en-AU"/>
        </w:rPr>
        <w:t>decipher</w:t>
      </w:r>
      <w:r w:rsidR="00C85F62">
        <w:rPr>
          <w:lang w:eastAsia="en-AU"/>
        </w:rPr>
        <w:t xml:space="preserve"> the </w:t>
      </w:r>
      <w:r w:rsidR="0001422E">
        <w:rPr>
          <w:lang w:eastAsia="en-AU"/>
        </w:rPr>
        <w:t xml:space="preserve">formal </w:t>
      </w:r>
      <w:r w:rsidR="00C85F62">
        <w:rPr>
          <w:lang w:eastAsia="en-AU"/>
        </w:rPr>
        <w:t>language</w:t>
      </w:r>
      <w:r w:rsidR="00CC7245">
        <w:rPr>
          <w:lang w:eastAsia="en-AU"/>
        </w:rPr>
        <w:t xml:space="preserve"> of my would</w:t>
      </w:r>
      <w:r w:rsidR="007F280E">
        <w:rPr>
          <w:lang w:eastAsia="en-AU"/>
        </w:rPr>
        <w:t>-</w:t>
      </w:r>
      <w:r w:rsidR="00CC7245">
        <w:rPr>
          <w:lang w:eastAsia="en-AU"/>
        </w:rPr>
        <w:t>be automaton</w:t>
      </w:r>
      <w:r w:rsidR="00D96869">
        <w:rPr>
          <w:lang w:eastAsia="en-AU"/>
        </w:rPr>
        <w:t>. Using the formatting definition of a number and the list of valid expressions</w:t>
      </w:r>
      <w:r w:rsidR="00634D8A">
        <w:rPr>
          <w:lang w:eastAsia="en-AU"/>
        </w:rPr>
        <w:t>,</w:t>
      </w:r>
      <w:r w:rsidR="00D96869">
        <w:rPr>
          <w:lang w:eastAsia="en-AU"/>
        </w:rPr>
        <w:t xml:space="preserve"> I created the following:</w:t>
      </w:r>
    </w:p>
    <w:p w14:paraId="30E7CACF" w14:textId="77777777" w:rsidR="00481984" w:rsidRDefault="00481984" w:rsidP="00163F80">
      <w:pPr>
        <w:pStyle w:val="MyBody"/>
        <w:rPr>
          <w:lang w:eastAsia="en-AU"/>
        </w:rPr>
      </w:pPr>
    </w:p>
    <w:p w14:paraId="7705DAED" w14:textId="77811213" w:rsidR="00163F80" w:rsidRDefault="00163F80" w:rsidP="00163F80">
      <w:pPr>
        <w:pStyle w:val="MyBody"/>
        <w:rPr>
          <w:lang w:eastAsia="en-AU"/>
        </w:rPr>
      </w:pPr>
      <w:r w:rsidRPr="00717E03">
        <w:rPr>
          <w:lang w:eastAsia="en-AU"/>
        </w:rPr>
        <w:t xml:space="preserve">L = {x </w:t>
      </w:r>
      <w:r w:rsidRPr="00717E03">
        <w:rPr>
          <w:rFonts w:ascii="Cambria Math" w:hAnsi="Cambria Math" w:cs="Cambria Math"/>
          <w:lang w:eastAsia="en-AU"/>
        </w:rPr>
        <w:t>∈</w:t>
      </w:r>
      <w:r>
        <w:rPr>
          <w:rFonts w:ascii="Cambria Math" w:hAnsi="Cambria Math" w:cs="Cambria Math"/>
          <w:lang w:eastAsia="en-AU"/>
        </w:rPr>
        <w:t xml:space="preserve"> </w:t>
      </w:r>
      <w:r w:rsidRPr="00717E03">
        <w:rPr>
          <w:lang w:eastAsia="en-AU"/>
        </w:rPr>
        <w:t>B</w:t>
      </w:r>
      <w:r w:rsidRPr="00717E03">
        <w:rPr>
          <w:rFonts w:ascii="Cambria Math" w:hAnsi="Cambria Math" w:cs="Cambria Math"/>
          <w:vertAlign w:val="superscript"/>
          <w:lang w:eastAsia="en-AU"/>
        </w:rPr>
        <w:t>∗</w:t>
      </w:r>
      <w:r w:rsidRPr="00717E03">
        <w:rPr>
          <w:lang w:eastAsia="en-AU"/>
        </w:rPr>
        <w:t xml:space="preserve"> | x</w:t>
      </w:r>
      <w:r w:rsidR="00B4048D">
        <w:rPr>
          <w:lang w:eastAsia="en-AU"/>
        </w:rPr>
        <w:t xml:space="preserve"> is</w:t>
      </w:r>
      <w:r w:rsidRPr="00717E03">
        <w:rPr>
          <w:lang w:eastAsia="en-AU"/>
        </w:rPr>
        <w:t xml:space="preserve"> </w:t>
      </w:r>
      <w:r w:rsidR="003336BC">
        <w:rPr>
          <w:lang w:eastAsia="en-AU"/>
        </w:rPr>
        <w:t>a valid number</w:t>
      </w:r>
      <w:r w:rsidR="00E72501">
        <w:rPr>
          <w:lang w:eastAsia="en-AU"/>
        </w:rPr>
        <w:t xml:space="preserve"> OR a valid expression, followed by an operator, followed by a valid number</w:t>
      </w:r>
      <w:r w:rsidR="00EE15BD">
        <w:rPr>
          <w:lang w:eastAsia="en-AU"/>
        </w:rPr>
        <w:t>.</w:t>
      </w:r>
      <w:r w:rsidR="00E72501">
        <w:rPr>
          <w:lang w:eastAsia="en-AU"/>
        </w:rPr>
        <w:t xml:space="preserve"> </w:t>
      </w:r>
      <w:r w:rsidR="00486B1B">
        <w:rPr>
          <w:lang w:eastAsia="en-AU"/>
        </w:rPr>
        <w:t xml:space="preserve">A </w:t>
      </w:r>
      <w:r w:rsidR="00AC6927">
        <w:rPr>
          <w:lang w:eastAsia="en-AU"/>
        </w:rPr>
        <w:t xml:space="preserve">valid </w:t>
      </w:r>
      <w:r w:rsidR="00E72501">
        <w:rPr>
          <w:lang w:eastAsia="en-AU"/>
        </w:rPr>
        <w:t>number</w:t>
      </w:r>
      <w:r w:rsidR="00AC6927">
        <w:rPr>
          <w:lang w:eastAsia="en-AU"/>
        </w:rPr>
        <w:t xml:space="preserve"> </w:t>
      </w:r>
      <w:r w:rsidR="0043160C">
        <w:rPr>
          <w:lang w:eastAsia="en-AU"/>
        </w:rPr>
        <w:t xml:space="preserve">is </w:t>
      </w:r>
      <w:r w:rsidR="00E72501">
        <w:rPr>
          <w:lang w:eastAsia="en-AU"/>
        </w:rPr>
        <w:t>a string of digits, possibly followed by a decimal point and a non-empty string of digits</w:t>
      </w:r>
      <w:r w:rsidR="00E72501" w:rsidRPr="00717E03">
        <w:rPr>
          <w:lang w:eastAsia="en-AU"/>
        </w:rPr>
        <w:t>.</w:t>
      </w:r>
      <w:r w:rsidR="00E72501">
        <w:rPr>
          <w:lang w:eastAsia="en-AU"/>
        </w:rPr>
        <w:t xml:space="preserve"> If there is a decimal point, the string before the decimal point should consist of “0”, If the number starts with “0”, it is either “0” or “0.[something]” where [something] = a string of digits</w:t>
      </w:r>
      <w:r w:rsidRPr="00717E03">
        <w:rPr>
          <w:lang w:eastAsia="en-AU"/>
        </w:rPr>
        <w:t>}</w:t>
      </w:r>
    </w:p>
    <w:p w14:paraId="2D9F4C7B" w14:textId="5345D28A" w:rsidR="007301C4" w:rsidRDefault="007301C4" w:rsidP="00163F80">
      <w:pPr>
        <w:pStyle w:val="MyBody"/>
        <w:rPr>
          <w:lang w:eastAsia="en-AU"/>
        </w:rPr>
      </w:pPr>
    </w:p>
    <w:p w14:paraId="08E1F28F" w14:textId="7AAE0A9B" w:rsidR="003D7923" w:rsidRDefault="007301C4" w:rsidP="00163F80">
      <w:pPr>
        <w:pStyle w:val="MyBody"/>
        <w:rPr>
          <w:lang w:eastAsia="en-AU"/>
        </w:rPr>
      </w:pPr>
      <w:r>
        <w:rPr>
          <w:lang w:eastAsia="en-AU"/>
        </w:rPr>
        <w:t xml:space="preserve">Somewhat messy however it did lay </w:t>
      </w:r>
      <w:r w:rsidR="003E2148">
        <w:rPr>
          <w:lang w:eastAsia="en-AU"/>
        </w:rPr>
        <w:t xml:space="preserve">the groundwork for what my Java program would need to recognise and assign </w:t>
      </w:r>
      <w:r w:rsidR="00C60C5B">
        <w:rPr>
          <w:lang w:eastAsia="en-AU"/>
        </w:rPr>
        <w:t>as</w:t>
      </w:r>
      <w:r w:rsidR="003E2148">
        <w:rPr>
          <w:lang w:eastAsia="en-AU"/>
        </w:rPr>
        <w:t xml:space="preserve"> tokens.</w:t>
      </w:r>
      <w:r w:rsidR="0070556B">
        <w:rPr>
          <w:lang w:eastAsia="en-AU"/>
        </w:rPr>
        <w:t xml:space="preserve"> The next and most useful method for extracting a </w:t>
      </w:r>
      <w:proofErr w:type="gramStart"/>
      <w:r w:rsidR="0070556B">
        <w:rPr>
          <w:lang w:eastAsia="en-AU"/>
        </w:rPr>
        <w:t>finite automata</w:t>
      </w:r>
      <w:proofErr w:type="gramEnd"/>
      <w:r w:rsidR="0070556B">
        <w:rPr>
          <w:lang w:eastAsia="en-AU"/>
        </w:rPr>
        <w:t xml:space="preserve"> was to build a Deterministic Finite Automata </w:t>
      </w:r>
      <w:r w:rsidR="00C60C5B">
        <w:rPr>
          <w:lang w:eastAsia="en-AU"/>
        </w:rPr>
        <w:t xml:space="preserve">graphical </w:t>
      </w:r>
      <w:r w:rsidR="0070556B">
        <w:rPr>
          <w:lang w:eastAsia="en-AU"/>
        </w:rPr>
        <w:t>representation. Originally, I planned to do this on a whiteboard</w:t>
      </w:r>
      <w:r w:rsidR="007F280E">
        <w:rPr>
          <w:lang w:eastAsia="en-AU"/>
        </w:rPr>
        <w:t>;</w:t>
      </w:r>
      <w:r w:rsidR="0070556B">
        <w:rPr>
          <w:lang w:eastAsia="en-AU"/>
        </w:rPr>
        <w:t xml:space="preserve"> however</w:t>
      </w:r>
      <w:r w:rsidR="007F280E">
        <w:rPr>
          <w:lang w:eastAsia="en-AU"/>
        </w:rPr>
        <w:t>,</w:t>
      </w:r>
      <w:r w:rsidR="0070556B">
        <w:rPr>
          <w:lang w:eastAsia="en-AU"/>
        </w:rPr>
        <w:t xml:space="preserve"> very quickly ran out of space.</w:t>
      </w:r>
      <w:r w:rsidR="00DF6D08">
        <w:rPr>
          <w:lang w:eastAsia="en-AU"/>
        </w:rPr>
        <w:t xml:space="preserve"> </w:t>
      </w:r>
      <w:r w:rsidR="00A14F8A">
        <w:rPr>
          <w:lang w:eastAsia="en-AU"/>
        </w:rPr>
        <w:t xml:space="preserve">Thankfully, </w:t>
      </w:r>
      <w:r w:rsidR="00DF6D08">
        <w:rPr>
          <w:lang w:eastAsia="en-AU"/>
        </w:rPr>
        <w:t xml:space="preserve">I found an extremely useful </w:t>
      </w:r>
      <w:hyperlink r:id="rId8" w:history="1">
        <w:r w:rsidR="00DF6D08" w:rsidRPr="00DF6D08">
          <w:rPr>
            <w:rStyle w:val="Hyperlink"/>
            <w:lang w:eastAsia="en-AU"/>
          </w:rPr>
          <w:t>builder online</w:t>
        </w:r>
      </w:hyperlink>
      <w:r w:rsidR="00DF6D08">
        <w:rPr>
          <w:lang w:eastAsia="en-AU"/>
        </w:rPr>
        <w:t xml:space="preserve"> (Wallace, 2010)</w:t>
      </w:r>
      <w:r w:rsidR="00A6607D">
        <w:rPr>
          <w:lang w:eastAsia="en-AU"/>
        </w:rPr>
        <w:t xml:space="preserve"> that allowed me to </w:t>
      </w:r>
      <w:r w:rsidR="009B7889">
        <w:rPr>
          <w:lang w:eastAsia="en-AU"/>
        </w:rPr>
        <w:t>create the DFA and contort it into a semi-understandable format.</w:t>
      </w:r>
    </w:p>
    <w:p w14:paraId="38AAD964" w14:textId="6107975A" w:rsidR="007301C4" w:rsidRDefault="007301C4" w:rsidP="00163F80">
      <w:pPr>
        <w:pStyle w:val="MyBody"/>
        <w:rPr>
          <w:lang w:eastAsia="en-AU"/>
        </w:rPr>
      </w:pPr>
    </w:p>
    <w:p w14:paraId="25EAE6BE" w14:textId="3F13ADDC" w:rsidR="00C32ED8" w:rsidRDefault="008A07B0" w:rsidP="00C32ED8">
      <w:pPr>
        <w:pStyle w:val="MyBody"/>
        <w:keepNext/>
      </w:pPr>
      <w:r>
        <w:rPr>
          <w:rFonts w:eastAsiaTheme="minorHAnsi"/>
          <w:noProof/>
        </w:rPr>
        <w:drawing>
          <wp:inline distT="0" distB="0" distL="0" distR="0" wp14:anchorId="65228FC0" wp14:editId="7101B77F">
            <wp:extent cx="5711825" cy="3098165"/>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1825" cy="3098165"/>
                    </a:xfrm>
                    <a:prstGeom prst="rect">
                      <a:avLst/>
                    </a:prstGeom>
                    <a:noFill/>
                    <a:ln>
                      <a:noFill/>
                    </a:ln>
                  </pic:spPr>
                </pic:pic>
              </a:graphicData>
            </a:graphic>
          </wp:inline>
        </w:drawing>
      </w:r>
    </w:p>
    <w:p w14:paraId="74BC4DE9" w14:textId="6B43BC4D" w:rsidR="00163F80" w:rsidRDefault="00C32ED8" w:rsidP="00C32ED8">
      <w:pPr>
        <w:pStyle w:val="Caption"/>
        <w:rPr>
          <w:rFonts w:eastAsiaTheme="minorHAnsi"/>
        </w:rPr>
      </w:pPr>
      <w:r>
        <w:t xml:space="preserve">Figure </w:t>
      </w:r>
      <w:r w:rsidR="00C7667D">
        <w:fldChar w:fldCharType="begin"/>
      </w:r>
      <w:r w:rsidR="00C7667D">
        <w:instrText xml:space="preserve"> SEQ Figure \* ARABIC </w:instrText>
      </w:r>
      <w:r w:rsidR="00C7667D">
        <w:fldChar w:fldCharType="separate"/>
      </w:r>
      <w:r>
        <w:rPr>
          <w:noProof/>
        </w:rPr>
        <w:t>1</w:t>
      </w:r>
      <w:r w:rsidR="00C7667D">
        <w:rPr>
          <w:noProof/>
        </w:rPr>
        <w:fldChar w:fldCharType="end"/>
      </w:r>
      <w:r>
        <w:t xml:space="preserve"> DFA Graphical Representation</w:t>
      </w:r>
    </w:p>
    <w:p w14:paraId="3673F26C" w14:textId="7CD94D76" w:rsidR="00C61FD4" w:rsidRDefault="008E6335" w:rsidP="00C61FD4">
      <w:pPr>
        <w:pStyle w:val="MyBody"/>
        <w:rPr>
          <w:rFonts w:eastAsiaTheme="minorHAnsi"/>
        </w:rPr>
      </w:pPr>
      <w:r>
        <w:rPr>
          <w:rFonts w:eastAsiaTheme="minorHAnsi"/>
        </w:rPr>
        <w:t>This DFA contains a total of nine states, only two of which are accept states (when the expression ends in a digit, either 0 or 1-9 respectively). Three of the states are to handle whitespace</w:t>
      </w:r>
      <w:r w:rsidR="007F280E">
        <w:rPr>
          <w:rFonts w:eastAsiaTheme="minorHAnsi"/>
        </w:rPr>
        <w:t>;</w:t>
      </w:r>
      <w:r>
        <w:rPr>
          <w:rFonts w:eastAsiaTheme="minorHAnsi"/>
        </w:rPr>
        <w:t xml:space="preserve"> there are also an empty state, sink state and one special state that handles a decimal following a 0.</w:t>
      </w:r>
    </w:p>
    <w:p w14:paraId="784D16E5" w14:textId="0DC521E8" w:rsidR="00AB32DF" w:rsidRDefault="00AB32DF" w:rsidP="00C61FD4">
      <w:pPr>
        <w:pStyle w:val="MyBody"/>
        <w:rPr>
          <w:rFonts w:eastAsiaTheme="minorHAnsi"/>
        </w:rPr>
      </w:pPr>
    </w:p>
    <w:p w14:paraId="5EB274E8" w14:textId="7F3BC7E3" w:rsidR="00DC25D1" w:rsidRDefault="00DC25D1" w:rsidP="00C61FD4">
      <w:pPr>
        <w:pStyle w:val="MyBody"/>
        <w:rPr>
          <w:rFonts w:eastAsiaTheme="minorHAnsi"/>
        </w:rPr>
      </w:pPr>
    </w:p>
    <w:p w14:paraId="337046FA" w14:textId="755FB3DE" w:rsidR="00DC25D1" w:rsidRDefault="00DC25D1" w:rsidP="00C61FD4">
      <w:pPr>
        <w:pStyle w:val="MyBody"/>
        <w:rPr>
          <w:rFonts w:eastAsiaTheme="minorHAnsi"/>
        </w:rPr>
      </w:pPr>
    </w:p>
    <w:p w14:paraId="73843DB0" w14:textId="77777777" w:rsidR="00DC25D1" w:rsidRDefault="00DC25D1" w:rsidP="00C61FD4">
      <w:pPr>
        <w:pStyle w:val="MyBody"/>
        <w:rPr>
          <w:rFonts w:eastAsiaTheme="minorHAnsi"/>
        </w:rPr>
      </w:pPr>
    </w:p>
    <w:p w14:paraId="179630DD" w14:textId="174E86CE" w:rsidR="00AB32DF" w:rsidRDefault="00AB32DF" w:rsidP="00C61FD4">
      <w:pPr>
        <w:pStyle w:val="MyBody"/>
        <w:rPr>
          <w:rFonts w:eastAsiaTheme="minorHAnsi"/>
        </w:rPr>
      </w:pPr>
      <w:r>
        <w:rPr>
          <w:rFonts w:eastAsiaTheme="minorHAnsi"/>
        </w:rPr>
        <w:lastRenderedPageBreak/>
        <w:t xml:space="preserve">Extracting finite automata was a great challenge for this specification due to the increased number of options and transitions a state could have. </w:t>
      </w:r>
      <w:r w:rsidR="00343776">
        <w:rPr>
          <w:rFonts w:eastAsiaTheme="minorHAnsi"/>
        </w:rPr>
        <w:t xml:space="preserve">To help keep track, </w:t>
      </w:r>
      <w:r>
        <w:rPr>
          <w:rFonts w:eastAsiaTheme="minorHAnsi"/>
        </w:rPr>
        <w:t xml:space="preserve">I summarised all possible inputs into </w:t>
      </w:r>
      <w:r w:rsidR="007F280E">
        <w:rPr>
          <w:rFonts w:eastAsiaTheme="minorHAnsi"/>
        </w:rPr>
        <w:t>six</w:t>
      </w:r>
      <w:r>
        <w:rPr>
          <w:rFonts w:eastAsiaTheme="minorHAnsi"/>
        </w:rPr>
        <w:t xml:space="preserve"> categories:</w:t>
      </w:r>
    </w:p>
    <w:p w14:paraId="6453764B" w14:textId="1AABDDC7" w:rsidR="00AB32DF" w:rsidRDefault="00AB32DF" w:rsidP="00AB32DF">
      <w:pPr>
        <w:pStyle w:val="MyBody"/>
        <w:numPr>
          <w:ilvl w:val="0"/>
          <w:numId w:val="12"/>
        </w:numPr>
        <w:rPr>
          <w:rFonts w:eastAsiaTheme="minorHAnsi"/>
        </w:rPr>
      </w:pPr>
      <w:r>
        <w:rPr>
          <w:rFonts w:eastAsiaTheme="minorHAnsi"/>
        </w:rPr>
        <w:t>Decimal (.)</w:t>
      </w:r>
    </w:p>
    <w:p w14:paraId="3D01B286" w14:textId="68433CA3" w:rsidR="00AB32DF" w:rsidRDefault="00AB32DF" w:rsidP="00AB32DF">
      <w:pPr>
        <w:pStyle w:val="MyBody"/>
        <w:numPr>
          <w:ilvl w:val="0"/>
          <w:numId w:val="12"/>
        </w:numPr>
        <w:rPr>
          <w:rFonts w:eastAsiaTheme="minorHAnsi"/>
        </w:rPr>
      </w:pPr>
      <w:r>
        <w:rPr>
          <w:rFonts w:eastAsiaTheme="minorHAnsi"/>
        </w:rPr>
        <w:t>Operator (+,-,/,*)</w:t>
      </w:r>
    </w:p>
    <w:p w14:paraId="767A2C60" w14:textId="6B25E749" w:rsidR="00AB32DF" w:rsidRDefault="00AB32DF" w:rsidP="00AB32DF">
      <w:pPr>
        <w:pStyle w:val="MyBody"/>
        <w:numPr>
          <w:ilvl w:val="0"/>
          <w:numId w:val="12"/>
        </w:numPr>
        <w:rPr>
          <w:rFonts w:eastAsiaTheme="minorHAnsi"/>
        </w:rPr>
      </w:pPr>
      <w:r>
        <w:rPr>
          <w:rFonts w:eastAsiaTheme="minorHAnsi"/>
        </w:rPr>
        <w:t>Number &gt; 0 (1,2,3,4,5,6,7,8,9)</w:t>
      </w:r>
    </w:p>
    <w:p w14:paraId="2826D7E7" w14:textId="19A03A13" w:rsidR="00AB32DF" w:rsidRDefault="00AB32DF" w:rsidP="00AB32DF">
      <w:pPr>
        <w:pStyle w:val="MyBody"/>
        <w:numPr>
          <w:ilvl w:val="0"/>
          <w:numId w:val="12"/>
        </w:numPr>
        <w:rPr>
          <w:rFonts w:eastAsiaTheme="minorHAnsi"/>
        </w:rPr>
      </w:pPr>
      <w:r>
        <w:rPr>
          <w:rFonts w:eastAsiaTheme="minorHAnsi"/>
        </w:rPr>
        <w:t>Zero (0)</w:t>
      </w:r>
    </w:p>
    <w:p w14:paraId="32E0A353" w14:textId="6301BDE6" w:rsidR="00AB32DF" w:rsidRDefault="00423B44" w:rsidP="00AB32DF">
      <w:pPr>
        <w:pStyle w:val="MyBody"/>
        <w:numPr>
          <w:ilvl w:val="0"/>
          <w:numId w:val="12"/>
        </w:numPr>
        <w:rPr>
          <w:rFonts w:eastAsiaTheme="minorHAnsi"/>
        </w:rPr>
      </w:pPr>
      <w:r>
        <w:rPr>
          <w:rFonts w:eastAsiaTheme="minorHAnsi"/>
        </w:rPr>
        <w:t>Whitespace</w:t>
      </w:r>
      <w:r w:rsidR="00AB32DF">
        <w:rPr>
          <w:rFonts w:eastAsiaTheme="minorHAnsi"/>
        </w:rPr>
        <w:t xml:space="preserve"> ( )</w:t>
      </w:r>
    </w:p>
    <w:p w14:paraId="1CE2CA3F" w14:textId="31180048" w:rsidR="00AB32DF" w:rsidRDefault="00AB32DF" w:rsidP="00AB32DF">
      <w:pPr>
        <w:pStyle w:val="MyBody"/>
        <w:numPr>
          <w:ilvl w:val="0"/>
          <w:numId w:val="12"/>
        </w:numPr>
        <w:rPr>
          <w:rFonts w:eastAsiaTheme="minorHAnsi"/>
        </w:rPr>
      </w:pPr>
      <w:r>
        <w:rPr>
          <w:rFonts w:eastAsiaTheme="minorHAnsi"/>
        </w:rPr>
        <w:t>Invalid Character (i.e. a letter or invalid symbol</w:t>
      </w:r>
      <w:r w:rsidR="00634D8A">
        <w:rPr>
          <w:rFonts w:eastAsiaTheme="minorHAnsi"/>
        </w:rPr>
        <w:t>,</w:t>
      </w:r>
      <w:r w:rsidR="00AD2AA2">
        <w:rPr>
          <w:rFonts w:eastAsiaTheme="minorHAnsi"/>
        </w:rPr>
        <w:t xml:space="preserve"> e.g. @, B, “</w:t>
      </w:r>
      <w:r>
        <w:rPr>
          <w:rFonts w:eastAsiaTheme="minorHAnsi"/>
        </w:rPr>
        <w:t>)</w:t>
      </w:r>
    </w:p>
    <w:p w14:paraId="547AF4CF" w14:textId="0C0E8909" w:rsidR="00AB32DF" w:rsidRDefault="00AB32DF" w:rsidP="00AB32DF">
      <w:pPr>
        <w:pStyle w:val="MyBody"/>
        <w:rPr>
          <w:rFonts w:eastAsiaTheme="minorHAnsi"/>
        </w:rPr>
      </w:pPr>
    </w:p>
    <w:p w14:paraId="24ABDDF6" w14:textId="7B0FF961" w:rsidR="00AB32DF" w:rsidRDefault="00AB32DF" w:rsidP="00AB32DF">
      <w:pPr>
        <w:pStyle w:val="MyBody"/>
        <w:rPr>
          <w:rFonts w:eastAsiaTheme="minorHAnsi"/>
        </w:rPr>
      </w:pPr>
      <w:r>
        <w:rPr>
          <w:rFonts w:eastAsiaTheme="minorHAnsi"/>
        </w:rPr>
        <w:t>Using these six categories</w:t>
      </w:r>
      <w:r w:rsidR="00B472CF">
        <w:rPr>
          <w:rFonts w:eastAsiaTheme="minorHAnsi"/>
        </w:rPr>
        <w:t>, I</w:t>
      </w:r>
      <w:r>
        <w:rPr>
          <w:rFonts w:eastAsiaTheme="minorHAnsi"/>
        </w:rPr>
        <w:t xml:space="preserve"> looked at every state and determined what the transition would be depending on the character the program was reading. Due to the many </w:t>
      </w:r>
      <w:r w:rsidR="007F280E">
        <w:rPr>
          <w:rFonts w:eastAsiaTheme="minorHAnsi"/>
        </w:rPr>
        <w:t xml:space="preserve">fault points of a mathematical expression, </w:t>
      </w:r>
      <w:r>
        <w:rPr>
          <w:rFonts w:eastAsiaTheme="minorHAnsi"/>
        </w:rPr>
        <w:t xml:space="preserve">the sink state was frequently transitioned to by all states, </w:t>
      </w:r>
      <w:r w:rsidR="00BC1F02">
        <w:rPr>
          <w:rFonts w:eastAsiaTheme="minorHAnsi"/>
        </w:rPr>
        <w:t>all</w:t>
      </w:r>
      <w:r>
        <w:rPr>
          <w:rFonts w:eastAsiaTheme="minorHAnsi"/>
        </w:rPr>
        <w:t xml:space="preserve"> in multiple ways</w:t>
      </w:r>
      <w:r w:rsidR="00795D29">
        <w:rPr>
          <w:rFonts w:eastAsiaTheme="minorHAnsi"/>
        </w:rPr>
        <w:t>.</w:t>
      </w:r>
      <w:r w:rsidR="008A07B0">
        <w:rPr>
          <w:rFonts w:eastAsiaTheme="minorHAnsi"/>
        </w:rPr>
        <w:t xml:space="preserve"> To further assist with understanding the DFA</w:t>
      </w:r>
      <w:r w:rsidR="00634D8A">
        <w:rPr>
          <w:rFonts w:eastAsiaTheme="minorHAnsi"/>
        </w:rPr>
        <w:t>,</w:t>
      </w:r>
      <w:r w:rsidR="008A07B0">
        <w:rPr>
          <w:rFonts w:eastAsiaTheme="minorHAnsi"/>
        </w:rPr>
        <w:t xml:space="preserve"> I created a transition/equivalence table </w:t>
      </w:r>
      <w:r w:rsidR="00AE6A5B">
        <w:rPr>
          <w:rFonts w:eastAsiaTheme="minorHAnsi"/>
        </w:rPr>
        <w:t xml:space="preserve">and described as simplistically as possible, the representation for each state. These are </w:t>
      </w:r>
      <w:r w:rsidR="008A07B0">
        <w:rPr>
          <w:rFonts w:eastAsiaTheme="minorHAnsi"/>
        </w:rPr>
        <w:t>pictured below:</w:t>
      </w:r>
    </w:p>
    <w:p w14:paraId="2EDEFE4B" w14:textId="3BCE470F" w:rsidR="00AE6A5B" w:rsidRDefault="00AE6A5B" w:rsidP="00AB32DF">
      <w:pPr>
        <w:pStyle w:val="MyBody"/>
        <w:rPr>
          <w:rFonts w:eastAsiaTheme="minorHAnsi"/>
        </w:rPr>
      </w:pPr>
    </w:p>
    <w:p w14:paraId="7388CCAF" w14:textId="7DBA399A" w:rsidR="00AE6A5B" w:rsidRPr="0047194F" w:rsidRDefault="00AE6A5B" w:rsidP="00AB32DF">
      <w:pPr>
        <w:pStyle w:val="MyBody"/>
        <w:rPr>
          <w:rFonts w:eastAsiaTheme="minorHAnsi"/>
          <w:b/>
          <w:bCs/>
        </w:rPr>
      </w:pPr>
      <w:r w:rsidRPr="0047194F">
        <w:rPr>
          <w:rFonts w:eastAsiaTheme="minorHAnsi"/>
          <w:b/>
          <w:bCs/>
        </w:rPr>
        <w:t>States</w:t>
      </w:r>
    </w:p>
    <w:p w14:paraId="6C40C4CD" w14:textId="4C298267" w:rsidR="00AE6A5B" w:rsidRDefault="004B27D2" w:rsidP="00AB32DF">
      <w:pPr>
        <w:pStyle w:val="MyBody"/>
        <w:rPr>
          <w:rFonts w:eastAsiaTheme="minorHAnsi"/>
        </w:rPr>
      </w:pPr>
      <w:r w:rsidRPr="004B27D2">
        <w:rPr>
          <w:rFonts w:eastAsiaTheme="minorHAnsi"/>
          <w:b/>
          <w:bCs/>
        </w:rPr>
        <w:t>&gt;</w:t>
      </w:r>
      <w:r w:rsidR="00AE6A5B" w:rsidRPr="0047194F">
        <w:rPr>
          <w:rFonts w:eastAsiaTheme="minorHAnsi"/>
          <w:b/>
          <w:bCs/>
        </w:rPr>
        <w:t>0:</w:t>
      </w:r>
      <w:r w:rsidR="00AE6A5B">
        <w:rPr>
          <w:rFonts w:eastAsiaTheme="minorHAnsi"/>
        </w:rPr>
        <w:t xml:space="preserve"> “I have seen nothing yet</w:t>
      </w:r>
      <w:r w:rsidR="00F110E4">
        <w:rPr>
          <w:rFonts w:eastAsiaTheme="minorHAnsi"/>
        </w:rPr>
        <w:t xml:space="preserve"> or any whitespace before an expression</w:t>
      </w:r>
      <w:r w:rsidR="00B02113">
        <w:rPr>
          <w:rFonts w:eastAsiaTheme="minorHAnsi"/>
        </w:rPr>
        <w:t>.</w:t>
      </w:r>
      <w:r w:rsidR="00AE6A5B">
        <w:rPr>
          <w:rFonts w:eastAsiaTheme="minorHAnsi"/>
        </w:rPr>
        <w:t>”</w:t>
      </w:r>
    </w:p>
    <w:p w14:paraId="29A4142F" w14:textId="163BCFB9" w:rsidR="00AE6A5B" w:rsidRDefault="00AE6A5B" w:rsidP="00AB32DF">
      <w:pPr>
        <w:pStyle w:val="MyBody"/>
        <w:rPr>
          <w:rFonts w:eastAsiaTheme="minorHAnsi"/>
        </w:rPr>
      </w:pPr>
      <w:r w:rsidRPr="0047194F">
        <w:rPr>
          <w:rFonts w:eastAsiaTheme="minorHAnsi"/>
          <w:b/>
        </w:rPr>
        <w:t>1:</w:t>
      </w:r>
      <w:r>
        <w:rPr>
          <w:rFonts w:eastAsiaTheme="minorHAnsi"/>
        </w:rPr>
        <w:t xml:space="preserve"> “I have just seen </w:t>
      </w:r>
      <w:r w:rsidR="00475B3F">
        <w:rPr>
          <w:rFonts w:eastAsiaTheme="minorHAnsi"/>
        </w:rPr>
        <w:t>a</w:t>
      </w:r>
      <w:r w:rsidR="00F110E4">
        <w:rPr>
          <w:rFonts w:eastAsiaTheme="minorHAnsi"/>
        </w:rPr>
        <w:t xml:space="preserve"> starting</w:t>
      </w:r>
      <w:r w:rsidR="00475B3F">
        <w:rPr>
          <w:rFonts w:eastAsiaTheme="minorHAnsi"/>
        </w:rPr>
        <w:t xml:space="preserve"> digit </w:t>
      </w:r>
      <w:r w:rsidR="00F110E4">
        <w:rPr>
          <w:rFonts w:eastAsiaTheme="minorHAnsi"/>
        </w:rPr>
        <w:t xml:space="preserve">from </w:t>
      </w:r>
      <w:r w:rsidR="00475B3F">
        <w:rPr>
          <w:rFonts w:eastAsiaTheme="minorHAnsi"/>
        </w:rPr>
        <w:t>1-9 or a non-starting digit from 0-9</w:t>
      </w:r>
      <w:r w:rsidR="003D56AB">
        <w:rPr>
          <w:rFonts w:eastAsiaTheme="minorHAnsi"/>
        </w:rPr>
        <w:t>.</w:t>
      </w:r>
      <w:r>
        <w:rPr>
          <w:rFonts w:eastAsiaTheme="minorHAnsi"/>
        </w:rPr>
        <w:t>”</w:t>
      </w:r>
    </w:p>
    <w:p w14:paraId="75CFB220" w14:textId="1CE4EA5B" w:rsidR="00AE6A5B" w:rsidRDefault="00AE6A5B" w:rsidP="00AB32DF">
      <w:pPr>
        <w:pStyle w:val="MyBody"/>
        <w:rPr>
          <w:rFonts w:eastAsiaTheme="minorHAnsi"/>
        </w:rPr>
      </w:pPr>
      <w:r w:rsidRPr="0047194F">
        <w:rPr>
          <w:rFonts w:eastAsiaTheme="minorHAnsi"/>
          <w:b/>
          <w:bCs/>
        </w:rPr>
        <w:t>2:</w:t>
      </w:r>
      <w:r>
        <w:rPr>
          <w:rFonts w:eastAsiaTheme="minorHAnsi"/>
        </w:rPr>
        <w:t xml:space="preserve"> “I have just seen an operator</w:t>
      </w:r>
      <w:r w:rsidR="00B02113">
        <w:rPr>
          <w:rFonts w:eastAsiaTheme="minorHAnsi"/>
        </w:rPr>
        <w:t>.</w:t>
      </w:r>
      <w:r>
        <w:rPr>
          <w:rFonts w:eastAsiaTheme="minorHAnsi"/>
        </w:rPr>
        <w:t>”</w:t>
      </w:r>
    </w:p>
    <w:p w14:paraId="288150AA" w14:textId="14FF6F8A" w:rsidR="00AE6A5B" w:rsidRDefault="00AE6A5B" w:rsidP="00AB32DF">
      <w:pPr>
        <w:pStyle w:val="MyBody"/>
        <w:rPr>
          <w:rFonts w:eastAsiaTheme="minorHAnsi"/>
        </w:rPr>
      </w:pPr>
      <w:r w:rsidRPr="0047194F">
        <w:rPr>
          <w:rFonts w:eastAsiaTheme="minorHAnsi"/>
          <w:b/>
          <w:bCs/>
        </w:rPr>
        <w:t>3:</w:t>
      </w:r>
      <w:r>
        <w:rPr>
          <w:rFonts w:eastAsiaTheme="minorHAnsi"/>
        </w:rPr>
        <w:t xml:space="preserve"> “I have just seen a zero</w:t>
      </w:r>
      <w:r w:rsidR="00B02113">
        <w:rPr>
          <w:rFonts w:eastAsiaTheme="minorHAnsi"/>
        </w:rPr>
        <w:t>,</w:t>
      </w:r>
      <w:r>
        <w:rPr>
          <w:rFonts w:eastAsiaTheme="minorHAnsi"/>
        </w:rPr>
        <w:t xml:space="preserve"> and it is the start of a number</w:t>
      </w:r>
    </w:p>
    <w:p w14:paraId="14C84522" w14:textId="15C42C87" w:rsidR="00AE6A5B" w:rsidRDefault="00AE6A5B" w:rsidP="00AB32DF">
      <w:pPr>
        <w:pStyle w:val="MyBody"/>
        <w:rPr>
          <w:rFonts w:eastAsiaTheme="minorHAnsi"/>
        </w:rPr>
      </w:pPr>
      <w:r w:rsidRPr="0047194F">
        <w:rPr>
          <w:rFonts w:eastAsiaTheme="minorHAnsi"/>
          <w:b/>
          <w:bCs/>
        </w:rPr>
        <w:t>4:</w:t>
      </w:r>
      <w:r>
        <w:rPr>
          <w:rFonts w:eastAsiaTheme="minorHAnsi"/>
        </w:rPr>
        <w:t xml:space="preserve"> “I have seen a decimal after zero</w:t>
      </w:r>
      <w:r w:rsidR="00B02113">
        <w:rPr>
          <w:rFonts w:eastAsiaTheme="minorHAnsi"/>
        </w:rPr>
        <w:t>.</w:t>
      </w:r>
      <w:r>
        <w:rPr>
          <w:rFonts w:eastAsiaTheme="minorHAnsi"/>
        </w:rPr>
        <w:t>”</w:t>
      </w:r>
    </w:p>
    <w:p w14:paraId="74496294" w14:textId="505631E0" w:rsidR="00AE6A5B" w:rsidRDefault="00AE6A5B" w:rsidP="00AB32DF">
      <w:pPr>
        <w:pStyle w:val="MyBody"/>
        <w:rPr>
          <w:rFonts w:eastAsiaTheme="minorHAnsi"/>
        </w:rPr>
      </w:pPr>
      <w:r w:rsidRPr="0047194F">
        <w:rPr>
          <w:rFonts w:eastAsiaTheme="minorHAnsi"/>
          <w:b/>
          <w:bCs/>
        </w:rPr>
        <w:t>5:</w:t>
      </w:r>
      <w:r>
        <w:rPr>
          <w:rFonts w:eastAsiaTheme="minorHAnsi"/>
        </w:rPr>
        <w:t xml:space="preserve"> “I have just seen whitespace following a valid number</w:t>
      </w:r>
      <w:r w:rsidR="00B02113">
        <w:rPr>
          <w:rFonts w:eastAsiaTheme="minorHAnsi"/>
        </w:rPr>
        <w:t>.</w:t>
      </w:r>
      <w:r>
        <w:rPr>
          <w:rFonts w:eastAsiaTheme="minorHAnsi"/>
        </w:rPr>
        <w:t>”</w:t>
      </w:r>
    </w:p>
    <w:p w14:paraId="240E87E1" w14:textId="21ECFBD4" w:rsidR="00AE6A5B" w:rsidRDefault="00AE6A5B" w:rsidP="00AB32DF">
      <w:pPr>
        <w:pStyle w:val="MyBody"/>
        <w:rPr>
          <w:rFonts w:eastAsiaTheme="minorHAnsi"/>
        </w:rPr>
      </w:pPr>
      <w:r w:rsidRPr="0047194F">
        <w:rPr>
          <w:rFonts w:eastAsiaTheme="minorHAnsi"/>
          <w:b/>
          <w:bCs/>
        </w:rPr>
        <w:t>6:</w:t>
      </w:r>
      <w:r>
        <w:rPr>
          <w:rFonts w:eastAsiaTheme="minorHAnsi"/>
        </w:rPr>
        <w:t xml:space="preserve"> “</w:t>
      </w:r>
      <w:r w:rsidR="00423B44">
        <w:rPr>
          <w:rFonts w:eastAsiaTheme="minorHAnsi"/>
        </w:rPr>
        <w:t>I have just seen whitespace after an operator</w:t>
      </w:r>
      <w:r w:rsidR="00B02113">
        <w:rPr>
          <w:rFonts w:eastAsiaTheme="minorHAnsi"/>
        </w:rPr>
        <w:t>.</w:t>
      </w:r>
      <w:r w:rsidR="00423B44">
        <w:rPr>
          <w:rFonts w:eastAsiaTheme="minorHAnsi"/>
        </w:rPr>
        <w:t>”</w:t>
      </w:r>
    </w:p>
    <w:p w14:paraId="594B128B" w14:textId="1B85C41E" w:rsidR="00AE6A5B" w:rsidRDefault="00AE6A5B" w:rsidP="00AB32DF">
      <w:pPr>
        <w:pStyle w:val="MyBody"/>
        <w:rPr>
          <w:rFonts w:eastAsiaTheme="minorHAnsi"/>
        </w:rPr>
      </w:pPr>
      <w:r w:rsidRPr="0047194F">
        <w:rPr>
          <w:rFonts w:eastAsiaTheme="minorHAnsi"/>
          <w:b/>
          <w:bCs/>
        </w:rPr>
        <w:t>7:</w:t>
      </w:r>
      <w:r w:rsidR="00423B44">
        <w:rPr>
          <w:rFonts w:eastAsiaTheme="minorHAnsi"/>
        </w:rPr>
        <w:t xml:space="preserve"> “I have just seen whitespace following a number containing only zero</w:t>
      </w:r>
      <w:r w:rsidR="00B02113">
        <w:rPr>
          <w:rFonts w:eastAsiaTheme="minorHAnsi"/>
        </w:rPr>
        <w:t>.</w:t>
      </w:r>
      <w:r w:rsidR="00423B44">
        <w:rPr>
          <w:rFonts w:eastAsiaTheme="minorHAnsi"/>
        </w:rPr>
        <w:t>”</w:t>
      </w:r>
    </w:p>
    <w:p w14:paraId="131B88B4" w14:textId="75C16D0A" w:rsidR="00AE6A5B" w:rsidRDefault="00AE6A5B" w:rsidP="00AB32DF">
      <w:pPr>
        <w:pStyle w:val="MyBody"/>
        <w:rPr>
          <w:rFonts w:eastAsiaTheme="minorHAnsi"/>
        </w:rPr>
      </w:pPr>
      <w:r w:rsidRPr="0047194F">
        <w:rPr>
          <w:rFonts w:eastAsiaTheme="minorHAnsi"/>
          <w:b/>
          <w:bCs/>
        </w:rPr>
        <w:t>Sink:</w:t>
      </w:r>
      <w:r w:rsidR="00423B44">
        <w:rPr>
          <w:rFonts w:eastAsiaTheme="minorHAnsi"/>
        </w:rPr>
        <w:t xml:space="preserve"> “I have seen an incorrect expression</w:t>
      </w:r>
      <w:r w:rsidR="00B02113">
        <w:rPr>
          <w:rFonts w:eastAsiaTheme="minorHAnsi"/>
        </w:rPr>
        <w:t>.</w:t>
      </w:r>
      <w:r w:rsidR="00423B44">
        <w:rPr>
          <w:rFonts w:eastAsiaTheme="minorHAnsi"/>
        </w:rPr>
        <w:t>”</w:t>
      </w:r>
    </w:p>
    <w:p w14:paraId="2CE2015B" w14:textId="755ABBA0" w:rsidR="008A07B0" w:rsidRDefault="008A07B0" w:rsidP="00AB32DF">
      <w:pPr>
        <w:pStyle w:val="MyBody"/>
        <w:rPr>
          <w:rFonts w:eastAsiaTheme="minorHAnsi"/>
        </w:rPr>
      </w:pPr>
    </w:p>
    <w:tbl>
      <w:tblPr>
        <w:tblStyle w:val="TableGrid"/>
        <w:tblW w:w="0" w:type="auto"/>
        <w:tblLook w:val="04A0" w:firstRow="1" w:lastRow="0" w:firstColumn="1" w:lastColumn="0" w:noHBand="0" w:noVBand="1"/>
      </w:tblPr>
      <w:tblGrid>
        <w:gridCol w:w="953"/>
        <w:gridCol w:w="953"/>
        <w:gridCol w:w="979"/>
        <w:gridCol w:w="1176"/>
        <w:gridCol w:w="1056"/>
        <w:gridCol w:w="987"/>
        <w:gridCol w:w="1269"/>
      </w:tblGrid>
      <w:tr w:rsidR="002A5F02" w14:paraId="2572AF58" w14:textId="77777777" w:rsidTr="00400B24">
        <w:tc>
          <w:tcPr>
            <w:tcW w:w="953" w:type="dxa"/>
          </w:tcPr>
          <w:p w14:paraId="1AC50D46" w14:textId="6A69BBA1" w:rsidR="002A5F02" w:rsidRPr="00913FE0" w:rsidRDefault="003541BB" w:rsidP="00AB32DF">
            <w:pPr>
              <w:pStyle w:val="MyBody"/>
              <w:rPr>
                <w:rFonts w:eastAsiaTheme="minorHAnsi"/>
                <w:b/>
                <w:bCs/>
              </w:rPr>
            </w:pPr>
            <w:r w:rsidRPr="00913FE0">
              <w:rPr>
                <w:rFonts w:eastAsiaTheme="minorHAnsi"/>
                <w:b/>
                <w:bCs/>
              </w:rPr>
              <w:t>State</w:t>
            </w:r>
          </w:p>
        </w:tc>
        <w:tc>
          <w:tcPr>
            <w:tcW w:w="953" w:type="dxa"/>
          </w:tcPr>
          <w:p w14:paraId="17DB1BB9" w14:textId="77777777" w:rsidR="003541BB" w:rsidRPr="00913FE0" w:rsidRDefault="003541BB" w:rsidP="00AB32DF">
            <w:pPr>
              <w:pStyle w:val="MyBody"/>
              <w:rPr>
                <w:rFonts w:eastAsiaTheme="minorHAnsi"/>
                <w:b/>
                <w:bCs/>
              </w:rPr>
            </w:pPr>
            <w:r w:rsidRPr="00913FE0">
              <w:rPr>
                <w:rFonts w:eastAsiaTheme="minorHAnsi"/>
                <w:b/>
                <w:bCs/>
              </w:rPr>
              <w:t xml:space="preserve">Num </w:t>
            </w:r>
          </w:p>
          <w:p w14:paraId="149AE723" w14:textId="1C3A15B9" w:rsidR="002A5F02" w:rsidRPr="00913FE0" w:rsidRDefault="003541BB" w:rsidP="00AB32DF">
            <w:pPr>
              <w:pStyle w:val="MyBody"/>
              <w:rPr>
                <w:rFonts w:eastAsiaTheme="minorHAnsi"/>
                <w:b/>
                <w:bCs/>
              </w:rPr>
            </w:pPr>
            <w:r w:rsidRPr="00913FE0">
              <w:rPr>
                <w:rFonts w:eastAsiaTheme="minorHAnsi"/>
                <w:b/>
                <w:bCs/>
              </w:rPr>
              <w:t>(</w:t>
            </w:r>
            <w:r w:rsidR="002A5F02" w:rsidRPr="00913FE0">
              <w:rPr>
                <w:rFonts w:eastAsiaTheme="minorHAnsi"/>
                <w:b/>
                <w:bCs/>
              </w:rPr>
              <w:t>0</w:t>
            </w:r>
            <w:r w:rsidRPr="00913FE0">
              <w:rPr>
                <w:rFonts w:eastAsiaTheme="minorHAnsi"/>
                <w:b/>
                <w:bCs/>
              </w:rPr>
              <w:t>)</w:t>
            </w:r>
          </w:p>
        </w:tc>
        <w:tc>
          <w:tcPr>
            <w:tcW w:w="979" w:type="dxa"/>
          </w:tcPr>
          <w:p w14:paraId="15A1EB3E" w14:textId="3221A3A0" w:rsidR="002A5F02" w:rsidRPr="00913FE0" w:rsidRDefault="002A5F02" w:rsidP="00AB32DF">
            <w:pPr>
              <w:pStyle w:val="MyBody"/>
              <w:rPr>
                <w:rFonts w:eastAsiaTheme="minorHAnsi"/>
                <w:b/>
                <w:bCs/>
              </w:rPr>
            </w:pPr>
            <w:r w:rsidRPr="00913FE0">
              <w:rPr>
                <w:rFonts w:eastAsiaTheme="minorHAnsi"/>
                <w:b/>
                <w:bCs/>
              </w:rPr>
              <w:t>Num (1-9)</w:t>
            </w:r>
          </w:p>
        </w:tc>
        <w:tc>
          <w:tcPr>
            <w:tcW w:w="1176" w:type="dxa"/>
          </w:tcPr>
          <w:p w14:paraId="7FCA6A38" w14:textId="551F5247" w:rsidR="002A5F02" w:rsidRPr="00913FE0" w:rsidRDefault="002A5F02" w:rsidP="00AB32DF">
            <w:pPr>
              <w:pStyle w:val="MyBody"/>
              <w:rPr>
                <w:rFonts w:eastAsiaTheme="minorHAnsi"/>
                <w:b/>
                <w:bCs/>
              </w:rPr>
            </w:pPr>
            <w:r w:rsidRPr="00913FE0">
              <w:rPr>
                <w:rFonts w:eastAsiaTheme="minorHAnsi"/>
                <w:b/>
                <w:bCs/>
              </w:rPr>
              <w:t>Operator</w:t>
            </w:r>
          </w:p>
        </w:tc>
        <w:tc>
          <w:tcPr>
            <w:tcW w:w="1056" w:type="dxa"/>
          </w:tcPr>
          <w:p w14:paraId="1359F3D9" w14:textId="18744EF4" w:rsidR="002A5F02" w:rsidRPr="00913FE0" w:rsidRDefault="002A5F02" w:rsidP="00AB32DF">
            <w:pPr>
              <w:pStyle w:val="MyBody"/>
              <w:rPr>
                <w:rFonts w:eastAsiaTheme="minorHAnsi"/>
                <w:b/>
                <w:bCs/>
              </w:rPr>
            </w:pPr>
            <w:r w:rsidRPr="00913FE0">
              <w:rPr>
                <w:rFonts w:eastAsiaTheme="minorHAnsi"/>
                <w:b/>
                <w:bCs/>
              </w:rPr>
              <w:t>Decimal</w:t>
            </w:r>
          </w:p>
        </w:tc>
        <w:tc>
          <w:tcPr>
            <w:tcW w:w="987" w:type="dxa"/>
          </w:tcPr>
          <w:p w14:paraId="7CEC93AF" w14:textId="1E07D6E0" w:rsidR="002A5F02" w:rsidRPr="00913FE0" w:rsidRDefault="002A5F02" w:rsidP="00AB32DF">
            <w:pPr>
              <w:pStyle w:val="MyBody"/>
              <w:rPr>
                <w:rFonts w:eastAsiaTheme="minorHAnsi"/>
                <w:b/>
                <w:bCs/>
              </w:rPr>
            </w:pPr>
            <w:r w:rsidRPr="00913FE0">
              <w:rPr>
                <w:rFonts w:eastAsiaTheme="minorHAnsi"/>
                <w:b/>
                <w:bCs/>
              </w:rPr>
              <w:t>White Space</w:t>
            </w:r>
          </w:p>
        </w:tc>
        <w:tc>
          <w:tcPr>
            <w:tcW w:w="1269" w:type="dxa"/>
          </w:tcPr>
          <w:p w14:paraId="1AEAA832" w14:textId="44810E38" w:rsidR="002A5F02" w:rsidRPr="00913FE0" w:rsidRDefault="002A5F02" w:rsidP="00AB32DF">
            <w:pPr>
              <w:pStyle w:val="MyBody"/>
              <w:rPr>
                <w:rFonts w:eastAsiaTheme="minorHAnsi"/>
                <w:b/>
                <w:bCs/>
              </w:rPr>
            </w:pPr>
            <w:r w:rsidRPr="00913FE0">
              <w:rPr>
                <w:rFonts w:eastAsiaTheme="minorHAnsi"/>
                <w:b/>
                <w:bCs/>
              </w:rPr>
              <w:t>Invalid Character</w:t>
            </w:r>
          </w:p>
        </w:tc>
      </w:tr>
      <w:tr w:rsidR="002A5F02" w14:paraId="5202F1FC" w14:textId="77777777" w:rsidTr="00400B24">
        <w:tc>
          <w:tcPr>
            <w:tcW w:w="953" w:type="dxa"/>
          </w:tcPr>
          <w:p w14:paraId="4D5BBB9B" w14:textId="645BD850" w:rsidR="002A5F02" w:rsidRPr="00913FE0" w:rsidRDefault="00475B3F" w:rsidP="00AB32DF">
            <w:pPr>
              <w:pStyle w:val="MyBody"/>
              <w:rPr>
                <w:rFonts w:eastAsiaTheme="minorHAnsi"/>
                <w:b/>
                <w:bCs/>
              </w:rPr>
            </w:pPr>
            <w:r>
              <w:rPr>
                <w:rFonts w:eastAsiaTheme="minorHAnsi"/>
                <w:b/>
                <w:bCs/>
              </w:rPr>
              <w:t>&gt;</w:t>
            </w:r>
            <w:r w:rsidR="002A5F02" w:rsidRPr="00913FE0">
              <w:rPr>
                <w:rFonts w:eastAsiaTheme="minorHAnsi"/>
                <w:b/>
                <w:bCs/>
              </w:rPr>
              <w:t>0</w:t>
            </w:r>
          </w:p>
        </w:tc>
        <w:tc>
          <w:tcPr>
            <w:tcW w:w="953" w:type="dxa"/>
          </w:tcPr>
          <w:p w14:paraId="53390EC3" w14:textId="75500845" w:rsidR="002A5F02" w:rsidRDefault="003541BB" w:rsidP="00AB32DF">
            <w:pPr>
              <w:pStyle w:val="MyBody"/>
              <w:rPr>
                <w:rFonts w:eastAsiaTheme="minorHAnsi"/>
              </w:rPr>
            </w:pPr>
            <w:r>
              <w:rPr>
                <w:rFonts w:eastAsiaTheme="minorHAnsi"/>
              </w:rPr>
              <w:t>3</w:t>
            </w:r>
          </w:p>
        </w:tc>
        <w:tc>
          <w:tcPr>
            <w:tcW w:w="979" w:type="dxa"/>
          </w:tcPr>
          <w:p w14:paraId="4EF8266E" w14:textId="40F837A0" w:rsidR="002A5F02" w:rsidRDefault="003541BB" w:rsidP="00AB32DF">
            <w:pPr>
              <w:pStyle w:val="MyBody"/>
              <w:rPr>
                <w:rFonts w:eastAsiaTheme="minorHAnsi"/>
              </w:rPr>
            </w:pPr>
            <w:r>
              <w:rPr>
                <w:rFonts w:eastAsiaTheme="minorHAnsi"/>
              </w:rPr>
              <w:t>1</w:t>
            </w:r>
          </w:p>
        </w:tc>
        <w:tc>
          <w:tcPr>
            <w:tcW w:w="1176" w:type="dxa"/>
          </w:tcPr>
          <w:p w14:paraId="20E730C4" w14:textId="2901DAFB" w:rsidR="002A5F02" w:rsidRDefault="003541BB" w:rsidP="00AB32DF">
            <w:pPr>
              <w:pStyle w:val="MyBody"/>
              <w:rPr>
                <w:rFonts w:eastAsiaTheme="minorHAnsi"/>
              </w:rPr>
            </w:pPr>
            <w:r>
              <w:rPr>
                <w:rFonts w:eastAsiaTheme="minorHAnsi"/>
              </w:rPr>
              <w:t>Sink</w:t>
            </w:r>
          </w:p>
        </w:tc>
        <w:tc>
          <w:tcPr>
            <w:tcW w:w="1056" w:type="dxa"/>
          </w:tcPr>
          <w:p w14:paraId="60468AC5" w14:textId="337A3412" w:rsidR="002A5F02" w:rsidRDefault="003541BB" w:rsidP="00AB32DF">
            <w:pPr>
              <w:pStyle w:val="MyBody"/>
              <w:rPr>
                <w:rFonts w:eastAsiaTheme="minorHAnsi"/>
              </w:rPr>
            </w:pPr>
            <w:r>
              <w:rPr>
                <w:rFonts w:eastAsiaTheme="minorHAnsi"/>
              </w:rPr>
              <w:t>Sink</w:t>
            </w:r>
          </w:p>
        </w:tc>
        <w:tc>
          <w:tcPr>
            <w:tcW w:w="987" w:type="dxa"/>
          </w:tcPr>
          <w:p w14:paraId="0D4690EB" w14:textId="4C0EDA8F" w:rsidR="002A5F02" w:rsidRDefault="003541BB" w:rsidP="00AB32DF">
            <w:pPr>
              <w:pStyle w:val="MyBody"/>
              <w:rPr>
                <w:rFonts w:eastAsiaTheme="minorHAnsi"/>
              </w:rPr>
            </w:pPr>
            <w:r>
              <w:rPr>
                <w:rFonts w:eastAsiaTheme="minorHAnsi"/>
              </w:rPr>
              <w:t>0</w:t>
            </w:r>
          </w:p>
        </w:tc>
        <w:tc>
          <w:tcPr>
            <w:tcW w:w="1269" w:type="dxa"/>
          </w:tcPr>
          <w:p w14:paraId="673249AE" w14:textId="70E36D1F" w:rsidR="002A5F02" w:rsidRDefault="003541BB" w:rsidP="00AB32DF">
            <w:pPr>
              <w:pStyle w:val="MyBody"/>
              <w:rPr>
                <w:rFonts w:eastAsiaTheme="minorHAnsi"/>
              </w:rPr>
            </w:pPr>
            <w:r>
              <w:rPr>
                <w:rFonts w:eastAsiaTheme="minorHAnsi"/>
              </w:rPr>
              <w:t>Sink</w:t>
            </w:r>
          </w:p>
        </w:tc>
      </w:tr>
      <w:tr w:rsidR="002A5F02" w14:paraId="28A9B643" w14:textId="77777777" w:rsidTr="00400B24">
        <w:tc>
          <w:tcPr>
            <w:tcW w:w="953" w:type="dxa"/>
          </w:tcPr>
          <w:p w14:paraId="560A3BEB" w14:textId="648FAB01" w:rsidR="002A5F02" w:rsidRPr="00913FE0" w:rsidRDefault="002A5F02" w:rsidP="00AB32DF">
            <w:pPr>
              <w:pStyle w:val="MyBody"/>
              <w:rPr>
                <w:rFonts w:eastAsiaTheme="minorHAnsi"/>
                <w:b/>
                <w:bCs/>
              </w:rPr>
            </w:pPr>
            <w:r w:rsidRPr="00913FE0">
              <w:rPr>
                <w:rFonts w:eastAsiaTheme="minorHAnsi"/>
                <w:b/>
                <w:bCs/>
                <w:color w:val="70AD47" w:themeColor="accent6"/>
              </w:rPr>
              <w:t>1</w:t>
            </w:r>
          </w:p>
        </w:tc>
        <w:tc>
          <w:tcPr>
            <w:tcW w:w="953" w:type="dxa"/>
          </w:tcPr>
          <w:p w14:paraId="61A98B5F" w14:textId="5FDE41E9" w:rsidR="002A5F02" w:rsidRDefault="003541BB" w:rsidP="00AB32DF">
            <w:pPr>
              <w:pStyle w:val="MyBody"/>
              <w:rPr>
                <w:rFonts w:eastAsiaTheme="minorHAnsi"/>
              </w:rPr>
            </w:pPr>
            <w:r>
              <w:rPr>
                <w:rFonts w:eastAsiaTheme="minorHAnsi"/>
              </w:rPr>
              <w:t>1</w:t>
            </w:r>
          </w:p>
        </w:tc>
        <w:tc>
          <w:tcPr>
            <w:tcW w:w="979" w:type="dxa"/>
          </w:tcPr>
          <w:p w14:paraId="4054B605" w14:textId="6C936707" w:rsidR="002A5F02" w:rsidRDefault="003541BB" w:rsidP="00AB32DF">
            <w:pPr>
              <w:pStyle w:val="MyBody"/>
              <w:rPr>
                <w:rFonts w:eastAsiaTheme="minorHAnsi"/>
              </w:rPr>
            </w:pPr>
            <w:r>
              <w:rPr>
                <w:rFonts w:eastAsiaTheme="minorHAnsi"/>
              </w:rPr>
              <w:t>1</w:t>
            </w:r>
          </w:p>
        </w:tc>
        <w:tc>
          <w:tcPr>
            <w:tcW w:w="1176" w:type="dxa"/>
          </w:tcPr>
          <w:p w14:paraId="0CD7B6FC" w14:textId="6DE45A25" w:rsidR="002A5F02" w:rsidRDefault="003541BB" w:rsidP="00AB32DF">
            <w:pPr>
              <w:pStyle w:val="MyBody"/>
              <w:rPr>
                <w:rFonts w:eastAsiaTheme="minorHAnsi"/>
              </w:rPr>
            </w:pPr>
            <w:r>
              <w:rPr>
                <w:rFonts w:eastAsiaTheme="minorHAnsi"/>
              </w:rPr>
              <w:t>2</w:t>
            </w:r>
          </w:p>
        </w:tc>
        <w:tc>
          <w:tcPr>
            <w:tcW w:w="1056" w:type="dxa"/>
          </w:tcPr>
          <w:p w14:paraId="4A939ADE" w14:textId="6C633F24" w:rsidR="002A5F02" w:rsidRDefault="003541BB" w:rsidP="00AB32DF">
            <w:pPr>
              <w:pStyle w:val="MyBody"/>
              <w:rPr>
                <w:rFonts w:eastAsiaTheme="minorHAnsi"/>
              </w:rPr>
            </w:pPr>
            <w:r>
              <w:rPr>
                <w:rFonts w:eastAsiaTheme="minorHAnsi"/>
              </w:rPr>
              <w:t>Sink</w:t>
            </w:r>
          </w:p>
        </w:tc>
        <w:tc>
          <w:tcPr>
            <w:tcW w:w="987" w:type="dxa"/>
          </w:tcPr>
          <w:p w14:paraId="1BA90EC4" w14:textId="1F7C8CEA" w:rsidR="002A5F02" w:rsidRDefault="009F430A" w:rsidP="00AB32DF">
            <w:pPr>
              <w:pStyle w:val="MyBody"/>
              <w:rPr>
                <w:rFonts w:eastAsiaTheme="minorHAnsi"/>
              </w:rPr>
            </w:pPr>
            <w:r>
              <w:rPr>
                <w:rFonts w:eastAsiaTheme="minorHAnsi"/>
              </w:rPr>
              <w:t>5</w:t>
            </w:r>
          </w:p>
        </w:tc>
        <w:tc>
          <w:tcPr>
            <w:tcW w:w="1269" w:type="dxa"/>
          </w:tcPr>
          <w:p w14:paraId="3FA8400F" w14:textId="0836BE29" w:rsidR="002A5F02" w:rsidRDefault="009F430A" w:rsidP="00AB32DF">
            <w:pPr>
              <w:pStyle w:val="MyBody"/>
              <w:rPr>
                <w:rFonts w:eastAsiaTheme="minorHAnsi"/>
              </w:rPr>
            </w:pPr>
            <w:r>
              <w:rPr>
                <w:rFonts w:eastAsiaTheme="minorHAnsi"/>
              </w:rPr>
              <w:t>Sink</w:t>
            </w:r>
          </w:p>
        </w:tc>
      </w:tr>
      <w:tr w:rsidR="002A5F02" w14:paraId="742F834F" w14:textId="77777777" w:rsidTr="00400B24">
        <w:tc>
          <w:tcPr>
            <w:tcW w:w="953" w:type="dxa"/>
          </w:tcPr>
          <w:p w14:paraId="11C201E2" w14:textId="76A02378" w:rsidR="002A5F02" w:rsidRPr="00913FE0" w:rsidRDefault="002A5F02" w:rsidP="00AB32DF">
            <w:pPr>
              <w:pStyle w:val="MyBody"/>
              <w:rPr>
                <w:rFonts w:eastAsiaTheme="minorHAnsi"/>
                <w:b/>
                <w:bCs/>
              </w:rPr>
            </w:pPr>
            <w:r w:rsidRPr="00913FE0">
              <w:rPr>
                <w:rFonts w:eastAsiaTheme="minorHAnsi"/>
                <w:b/>
                <w:bCs/>
              </w:rPr>
              <w:t>2</w:t>
            </w:r>
          </w:p>
        </w:tc>
        <w:tc>
          <w:tcPr>
            <w:tcW w:w="953" w:type="dxa"/>
          </w:tcPr>
          <w:p w14:paraId="5ACEF0E6" w14:textId="1BB75894" w:rsidR="002A5F02" w:rsidRDefault="00913FE0" w:rsidP="00AB32DF">
            <w:pPr>
              <w:pStyle w:val="MyBody"/>
              <w:rPr>
                <w:rFonts w:eastAsiaTheme="minorHAnsi"/>
              </w:rPr>
            </w:pPr>
            <w:r>
              <w:rPr>
                <w:rFonts w:eastAsiaTheme="minorHAnsi"/>
              </w:rPr>
              <w:t>3</w:t>
            </w:r>
          </w:p>
        </w:tc>
        <w:tc>
          <w:tcPr>
            <w:tcW w:w="979" w:type="dxa"/>
          </w:tcPr>
          <w:p w14:paraId="4FFC916D" w14:textId="63CDD93D" w:rsidR="002A5F02" w:rsidRDefault="00913FE0" w:rsidP="00AB32DF">
            <w:pPr>
              <w:pStyle w:val="MyBody"/>
              <w:rPr>
                <w:rFonts w:eastAsiaTheme="minorHAnsi"/>
              </w:rPr>
            </w:pPr>
            <w:r>
              <w:rPr>
                <w:rFonts w:eastAsiaTheme="minorHAnsi"/>
              </w:rPr>
              <w:t>1</w:t>
            </w:r>
          </w:p>
        </w:tc>
        <w:tc>
          <w:tcPr>
            <w:tcW w:w="1176" w:type="dxa"/>
          </w:tcPr>
          <w:p w14:paraId="2763F5B0" w14:textId="6B13F131" w:rsidR="002A5F02" w:rsidRDefault="00913FE0" w:rsidP="00AB32DF">
            <w:pPr>
              <w:pStyle w:val="MyBody"/>
              <w:rPr>
                <w:rFonts w:eastAsiaTheme="minorHAnsi"/>
              </w:rPr>
            </w:pPr>
            <w:r>
              <w:rPr>
                <w:rFonts w:eastAsiaTheme="minorHAnsi"/>
              </w:rPr>
              <w:t>Sink</w:t>
            </w:r>
          </w:p>
        </w:tc>
        <w:tc>
          <w:tcPr>
            <w:tcW w:w="1056" w:type="dxa"/>
          </w:tcPr>
          <w:p w14:paraId="40D53AC7" w14:textId="7718E48D" w:rsidR="002A5F02" w:rsidRDefault="00913FE0" w:rsidP="00AB32DF">
            <w:pPr>
              <w:pStyle w:val="MyBody"/>
              <w:rPr>
                <w:rFonts w:eastAsiaTheme="minorHAnsi"/>
              </w:rPr>
            </w:pPr>
            <w:r>
              <w:rPr>
                <w:rFonts w:eastAsiaTheme="minorHAnsi"/>
              </w:rPr>
              <w:t>Sink</w:t>
            </w:r>
          </w:p>
        </w:tc>
        <w:tc>
          <w:tcPr>
            <w:tcW w:w="987" w:type="dxa"/>
          </w:tcPr>
          <w:p w14:paraId="4F3CB5F7" w14:textId="7D06FDA1" w:rsidR="002A5F02" w:rsidRDefault="009F430A" w:rsidP="00AB32DF">
            <w:pPr>
              <w:pStyle w:val="MyBody"/>
              <w:rPr>
                <w:rFonts w:eastAsiaTheme="minorHAnsi"/>
              </w:rPr>
            </w:pPr>
            <w:r>
              <w:rPr>
                <w:rFonts w:eastAsiaTheme="minorHAnsi"/>
              </w:rPr>
              <w:t>6</w:t>
            </w:r>
          </w:p>
        </w:tc>
        <w:tc>
          <w:tcPr>
            <w:tcW w:w="1269" w:type="dxa"/>
          </w:tcPr>
          <w:p w14:paraId="671D9E1E" w14:textId="3729D382" w:rsidR="002A5F02" w:rsidRDefault="009F430A" w:rsidP="00AB32DF">
            <w:pPr>
              <w:pStyle w:val="MyBody"/>
              <w:rPr>
                <w:rFonts w:eastAsiaTheme="minorHAnsi"/>
              </w:rPr>
            </w:pPr>
            <w:r>
              <w:rPr>
                <w:rFonts w:eastAsiaTheme="minorHAnsi"/>
              </w:rPr>
              <w:t>Sink</w:t>
            </w:r>
          </w:p>
        </w:tc>
      </w:tr>
      <w:tr w:rsidR="002A5F02" w14:paraId="348A5B8F" w14:textId="77777777" w:rsidTr="00400B24">
        <w:tc>
          <w:tcPr>
            <w:tcW w:w="953" w:type="dxa"/>
          </w:tcPr>
          <w:p w14:paraId="5DCD558C" w14:textId="787DB830" w:rsidR="002A5F02" w:rsidRPr="00913FE0" w:rsidRDefault="002A5F02" w:rsidP="00AB32DF">
            <w:pPr>
              <w:pStyle w:val="MyBody"/>
              <w:rPr>
                <w:rFonts w:eastAsiaTheme="minorHAnsi"/>
                <w:b/>
                <w:bCs/>
              </w:rPr>
            </w:pPr>
            <w:r w:rsidRPr="00913FE0">
              <w:rPr>
                <w:rFonts w:eastAsiaTheme="minorHAnsi"/>
                <w:b/>
                <w:bCs/>
                <w:color w:val="70AD47" w:themeColor="accent6"/>
              </w:rPr>
              <w:t>3</w:t>
            </w:r>
          </w:p>
        </w:tc>
        <w:tc>
          <w:tcPr>
            <w:tcW w:w="953" w:type="dxa"/>
          </w:tcPr>
          <w:p w14:paraId="2957D2C6" w14:textId="42E4E52A" w:rsidR="002A5F02" w:rsidRDefault="00913FE0" w:rsidP="00AB32DF">
            <w:pPr>
              <w:pStyle w:val="MyBody"/>
              <w:rPr>
                <w:rFonts w:eastAsiaTheme="minorHAnsi"/>
              </w:rPr>
            </w:pPr>
            <w:r>
              <w:rPr>
                <w:rFonts w:eastAsiaTheme="minorHAnsi"/>
              </w:rPr>
              <w:t>Sink</w:t>
            </w:r>
          </w:p>
        </w:tc>
        <w:tc>
          <w:tcPr>
            <w:tcW w:w="979" w:type="dxa"/>
          </w:tcPr>
          <w:p w14:paraId="293DB386" w14:textId="62385964" w:rsidR="002A5F02" w:rsidRDefault="00913FE0" w:rsidP="00AB32DF">
            <w:pPr>
              <w:pStyle w:val="MyBody"/>
              <w:rPr>
                <w:rFonts w:eastAsiaTheme="minorHAnsi"/>
              </w:rPr>
            </w:pPr>
            <w:r>
              <w:rPr>
                <w:rFonts w:eastAsiaTheme="minorHAnsi"/>
              </w:rPr>
              <w:t>Sink</w:t>
            </w:r>
          </w:p>
        </w:tc>
        <w:tc>
          <w:tcPr>
            <w:tcW w:w="1176" w:type="dxa"/>
          </w:tcPr>
          <w:p w14:paraId="3F1CDAFF" w14:textId="048D7C44" w:rsidR="002A5F02" w:rsidRDefault="00913FE0" w:rsidP="00AB32DF">
            <w:pPr>
              <w:pStyle w:val="MyBody"/>
              <w:rPr>
                <w:rFonts w:eastAsiaTheme="minorHAnsi"/>
              </w:rPr>
            </w:pPr>
            <w:r>
              <w:rPr>
                <w:rFonts w:eastAsiaTheme="minorHAnsi"/>
              </w:rPr>
              <w:t>2</w:t>
            </w:r>
          </w:p>
        </w:tc>
        <w:tc>
          <w:tcPr>
            <w:tcW w:w="1056" w:type="dxa"/>
          </w:tcPr>
          <w:p w14:paraId="510A2EC5" w14:textId="1104E9E4" w:rsidR="002A5F02" w:rsidRDefault="00913FE0" w:rsidP="00AB32DF">
            <w:pPr>
              <w:pStyle w:val="MyBody"/>
              <w:rPr>
                <w:rFonts w:eastAsiaTheme="minorHAnsi"/>
              </w:rPr>
            </w:pPr>
            <w:r>
              <w:rPr>
                <w:rFonts w:eastAsiaTheme="minorHAnsi"/>
              </w:rPr>
              <w:t>4</w:t>
            </w:r>
          </w:p>
        </w:tc>
        <w:tc>
          <w:tcPr>
            <w:tcW w:w="987" w:type="dxa"/>
          </w:tcPr>
          <w:p w14:paraId="0EB11602" w14:textId="103D02A7" w:rsidR="002A5F02" w:rsidRDefault="009F430A" w:rsidP="00AB32DF">
            <w:pPr>
              <w:pStyle w:val="MyBody"/>
              <w:rPr>
                <w:rFonts w:eastAsiaTheme="minorHAnsi"/>
              </w:rPr>
            </w:pPr>
            <w:r>
              <w:rPr>
                <w:rFonts w:eastAsiaTheme="minorHAnsi"/>
              </w:rPr>
              <w:t>7</w:t>
            </w:r>
          </w:p>
        </w:tc>
        <w:tc>
          <w:tcPr>
            <w:tcW w:w="1269" w:type="dxa"/>
          </w:tcPr>
          <w:p w14:paraId="3AA6076B" w14:textId="5AA3E6EF" w:rsidR="002A5F02" w:rsidRDefault="009F430A" w:rsidP="00AB32DF">
            <w:pPr>
              <w:pStyle w:val="MyBody"/>
              <w:rPr>
                <w:rFonts w:eastAsiaTheme="minorHAnsi"/>
              </w:rPr>
            </w:pPr>
            <w:r>
              <w:rPr>
                <w:rFonts w:eastAsiaTheme="minorHAnsi"/>
              </w:rPr>
              <w:t>Sink</w:t>
            </w:r>
          </w:p>
        </w:tc>
      </w:tr>
      <w:tr w:rsidR="002A5F02" w14:paraId="647458F7" w14:textId="77777777" w:rsidTr="00400B24">
        <w:tc>
          <w:tcPr>
            <w:tcW w:w="953" w:type="dxa"/>
          </w:tcPr>
          <w:p w14:paraId="3AE73D8A" w14:textId="0A10048C" w:rsidR="002A5F02" w:rsidRPr="00913FE0" w:rsidRDefault="002A5F02" w:rsidP="00AB32DF">
            <w:pPr>
              <w:pStyle w:val="MyBody"/>
              <w:rPr>
                <w:rFonts w:eastAsiaTheme="minorHAnsi"/>
                <w:b/>
                <w:bCs/>
              </w:rPr>
            </w:pPr>
            <w:r w:rsidRPr="00913FE0">
              <w:rPr>
                <w:rFonts w:eastAsiaTheme="minorHAnsi"/>
                <w:b/>
                <w:bCs/>
              </w:rPr>
              <w:t>4</w:t>
            </w:r>
          </w:p>
        </w:tc>
        <w:tc>
          <w:tcPr>
            <w:tcW w:w="953" w:type="dxa"/>
          </w:tcPr>
          <w:p w14:paraId="5430A0A3" w14:textId="26CA4911" w:rsidR="002A5F02" w:rsidRDefault="00913FE0" w:rsidP="00AB32DF">
            <w:pPr>
              <w:pStyle w:val="MyBody"/>
              <w:rPr>
                <w:rFonts w:eastAsiaTheme="minorHAnsi"/>
              </w:rPr>
            </w:pPr>
            <w:r>
              <w:rPr>
                <w:rFonts w:eastAsiaTheme="minorHAnsi"/>
              </w:rPr>
              <w:t>1</w:t>
            </w:r>
          </w:p>
        </w:tc>
        <w:tc>
          <w:tcPr>
            <w:tcW w:w="979" w:type="dxa"/>
          </w:tcPr>
          <w:p w14:paraId="688F6E52" w14:textId="3961CEB1" w:rsidR="002A5F02" w:rsidRDefault="00913FE0" w:rsidP="00AB32DF">
            <w:pPr>
              <w:pStyle w:val="MyBody"/>
              <w:rPr>
                <w:rFonts w:eastAsiaTheme="minorHAnsi"/>
              </w:rPr>
            </w:pPr>
            <w:r>
              <w:rPr>
                <w:rFonts w:eastAsiaTheme="minorHAnsi"/>
              </w:rPr>
              <w:t>1</w:t>
            </w:r>
          </w:p>
        </w:tc>
        <w:tc>
          <w:tcPr>
            <w:tcW w:w="1176" w:type="dxa"/>
          </w:tcPr>
          <w:p w14:paraId="61882936" w14:textId="78433B02" w:rsidR="002A5F02" w:rsidRDefault="00913FE0" w:rsidP="00AB32DF">
            <w:pPr>
              <w:pStyle w:val="MyBody"/>
              <w:rPr>
                <w:rFonts w:eastAsiaTheme="minorHAnsi"/>
              </w:rPr>
            </w:pPr>
            <w:r>
              <w:rPr>
                <w:rFonts w:eastAsiaTheme="minorHAnsi"/>
              </w:rPr>
              <w:t>Sink</w:t>
            </w:r>
          </w:p>
        </w:tc>
        <w:tc>
          <w:tcPr>
            <w:tcW w:w="1056" w:type="dxa"/>
          </w:tcPr>
          <w:p w14:paraId="3FA1EC43" w14:textId="463BAC58" w:rsidR="002A5F02" w:rsidRDefault="00913FE0" w:rsidP="00AB32DF">
            <w:pPr>
              <w:pStyle w:val="MyBody"/>
              <w:rPr>
                <w:rFonts w:eastAsiaTheme="minorHAnsi"/>
              </w:rPr>
            </w:pPr>
            <w:r>
              <w:rPr>
                <w:rFonts w:eastAsiaTheme="minorHAnsi"/>
              </w:rPr>
              <w:t>Sink</w:t>
            </w:r>
          </w:p>
        </w:tc>
        <w:tc>
          <w:tcPr>
            <w:tcW w:w="987" w:type="dxa"/>
          </w:tcPr>
          <w:p w14:paraId="41F1928B" w14:textId="0F9B6935" w:rsidR="002A5F02" w:rsidRDefault="009F430A" w:rsidP="00AB32DF">
            <w:pPr>
              <w:pStyle w:val="MyBody"/>
              <w:rPr>
                <w:rFonts w:eastAsiaTheme="minorHAnsi"/>
              </w:rPr>
            </w:pPr>
            <w:r>
              <w:rPr>
                <w:rFonts w:eastAsiaTheme="minorHAnsi"/>
              </w:rPr>
              <w:t>Sink</w:t>
            </w:r>
          </w:p>
        </w:tc>
        <w:tc>
          <w:tcPr>
            <w:tcW w:w="1269" w:type="dxa"/>
          </w:tcPr>
          <w:p w14:paraId="6B8FADEB" w14:textId="5CDF4E51" w:rsidR="002A5F02" w:rsidRDefault="009F430A" w:rsidP="00AB32DF">
            <w:pPr>
              <w:pStyle w:val="MyBody"/>
              <w:rPr>
                <w:rFonts w:eastAsiaTheme="minorHAnsi"/>
              </w:rPr>
            </w:pPr>
            <w:r>
              <w:rPr>
                <w:rFonts w:eastAsiaTheme="minorHAnsi"/>
              </w:rPr>
              <w:t>Sink</w:t>
            </w:r>
          </w:p>
        </w:tc>
      </w:tr>
      <w:tr w:rsidR="002A5F02" w14:paraId="1F25077F" w14:textId="77777777" w:rsidTr="00400B24">
        <w:tc>
          <w:tcPr>
            <w:tcW w:w="953" w:type="dxa"/>
          </w:tcPr>
          <w:p w14:paraId="5E85F783" w14:textId="238B331F" w:rsidR="002A5F02" w:rsidRPr="00913FE0" w:rsidRDefault="002A5F02" w:rsidP="00AB32DF">
            <w:pPr>
              <w:pStyle w:val="MyBody"/>
              <w:rPr>
                <w:rFonts w:eastAsiaTheme="minorHAnsi"/>
                <w:b/>
                <w:bCs/>
              </w:rPr>
            </w:pPr>
            <w:r w:rsidRPr="00913FE0">
              <w:rPr>
                <w:rFonts w:eastAsiaTheme="minorHAnsi"/>
                <w:b/>
                <w:bCs/>
              </w:rPr>
              <w:t>5</w:t>
            </w:r>
          </w:p>
        </w:tc>
        <w:tc>
          <w:tcPr>
            <w:tcW w:w="953" w:type="dxa"/>
          </w:tcPr>
          <w:p w14:paraId="54753920" w14:textId="65189132" w:rsidR="002A5F02" w:rsidRDefault="00913FE0" w:rsidP="00AB32DF">
            <w:pPr>
              <w:pStyle w:val="MyBody"/>
              <w:rPr>
                <w:rFonts w:eastAsiaTheme="minorHAnsi"/>
              </w:rPr>
            </w:pPr>
            <w:r>
              <w:rPr>
                <w:rFonts w:eastAsiaTheme="minorHAnsi"/>
              </w:rPr>
              <w:t>Sink</w:t>
            </w:r>
          </w:p>
        </w:tc>
        <w:tc>
          <w:tcPr>
            <w:tcW w:w="979" w:type="dxa"/>
          </w:tcPr>
          <w:p w14:paraId="301D66FA" w14:textId="57D8A75A" w:rsidR="002A5F02" w:rsidRDefault="00913FE0" w:rsidP="00AB32DF">
            <w:pPr>
              <w:pStyle w:val="MyBody"/>
              <w:rPr>
                <w:rFonts w:eastAsiaTheme="minorHAnsi"/>
              </w:rPr>
            </w:pPr>
            <w:r>
              <w:rPr>
                <w:rFonts w:eastAsiaTheme="minorHAnsi"/>
              </w:rPr>
              <w:t>Sink</w:t>
            </w:r>
          </w:p>
        </w:tc>
        <w:tc>
          <w:tcPr>
            <w:tcW w:w="1176" w:type="dxa"/>
          </w:tcPr>
          <w:p w14:paraId="7304634D" w14:textId="7A4F861B" w:rsidR="002A5F02" w:rsidRDefault="00913FE0" w:rsidP="00AB32DF">
            <w:pPr>
              <w:pStyle w:val="MyBody"/>
              <w:rPr>
                <w:rFonts w:eastAsiaTheme="minorHAnsi"/>
              </w:rPr>
            </w:pPr>
            <w:r>
              <w:rPr>
                <w:rFonts w:eastAsiaTheme="minorHAnsi"/>
              </w:rPr>
              <w:t>2</w:t>
            </w:r>
          </w:p>
        </w:tc>
        <w:tc>
          <w:tcPr>
            <w:tcW w:w="1056" w:type="dxa"/>
          </w:tcPr>
          <w:p w14:paraId="0A62830D" w14:textId="7A8706F3" w:rsidR="002A5F02" w:rsidRDefault="00913FE0" w:rsidP="00AB32DF">
            <w:pPr>
              <w:pStyle w:val="MyBody"/>
              <w:rPr>
                <w:rFonts w:eastAsiaTheme="minorHAnsi"/>
              </w:rPr>
            </w:pPr>
            <w:r>
              <w:rPr>
                <w:rFonts w:eastAsiaTheme="minorHAnsi"/>
              </w:rPr>
              <w:t>Sink</w:t>
            </w:r>
          </w:p>
        </w:tc>
        <w:tc>
          <w:tcPr>
            <w:tcW w:w="987" w:type="dxa"/>
          </w:tcPr>
          <w:p w14:paraId="004A49CA" w14:textId="581FD3FE" w:rsidR="002A5F02" w:rsidRDefault="009F430A" w:rsidP="00AB32DF">
            <w:pPr>
              <w:pStyle w:val="MyBody"/>
              <w:rPr>
                <w:rFonts w:eastAsiaTheme="minorHAnsi"/>
              </w:rPr>
            </w:pPr>
            <w:r>
              <w:rPr>
                <w:rFonts w:eastAsiaTheme="minorHAnsi"/>
              </w:rPr>
              <w:t>5</w:t>
            </w:r>
          </w:p>
        </w:tc>
        <w:tc>
          <w:tcPr>
            <w:tcW w:w="1269" w:type="dxa"/>
          </w:tcPr>
          <w:p w14:paraId="3CFD8979" w14:textId="7DCC5E0D" w:rsidR="002A5F02" w:rsidRDefault="009F430A" w:rsidP="00AB32DF">
            <w:pPr>
              <w:pStyle w:val="MyBody"/>
              <w:rPr>
                <w:rFonts w:eastAsiaTheme="minorHAnsi"/>
              </w:rPr>
            </w:pPr>
            <w:r>
              <w:rPr>
                <w:rFonts w:eastAsiaTheme="minorHAnsi"/>
              </w:rPr>
              <w:t>Sink</w:t>
            </w:r>
          </w:p>
        </w:tc>
      </w:tr>
      <w:tr w:rsidR="002A5F02" w14:paraId="032E47B6" w14:textId="77777777" w:rsidTr="00400B24">
        <w:tc>
          <w:tcPr>
            <w:tcW w:w="953" w:type="dxa"/>
          </w:tcPr>
          <w:p w14:paraId="6A9D6482" w14:textId="2E34F1F2" w:rsidR="002A5F02" w:rsidRPr="00913FE0" w:rsidRDefault="002A5F02" w:rsidP="00AB32DF">
            <w:pPr>
              <w:pStyle w:val="MyBody"/>
              <w:rPr>
                <w:rFonts w:eastAsiaTheme="minorHAnsi"/>
                <w:b/>
                <w:bCs/>
              </w:rPr>
            </w:pPr>
            <w:r w:rsidRPr="00913FE0">
              <w:rPr>
                <w:rFonts w:eastAsiaTheme="minorHAnsi"/>
                <w:b/>
                <w:bCs/>
              </w:rPr>
              <w:t>6</w:t>
            </w:r>
          </w:p>
        </w:tc>
        <w:tc>
          <w:tcPr>
            <w:tcW w:w="953" w:type="dxa"/>
          </w:tcPr>
          <w:p w14:paraId="3325B31B" w14:textId="384C41E4" w:rsidR="002A5F02" w:rsidRDefault="00913FE0" w:rsidP="00AB32DF">
            <w:pPr>
              <w:pStyle w:val="MyBody"/>
              <w:rPr>
                <w:rFonts w:eastAsiaTheme="minorHAnsi"/>
              </w:rPr>
            </w:pPr>
            <w:r>
              <w:rPr>
                <w:rFonts w:eastAsiaTheme="minorHAnsi"/>
              </w:rPr>
              <w:t>3</w:t>
            </w:r>
          </w:p>
        </w:tc>
        <w:tc>
          <w:tcPr>
            <w:tcW w:w="979" w:type="dxa"/>
          </w:tcPr>
          <w:p w14:paraId="4854F185" w14:textId="6088AB1B" w:rsidR="002A5F02" w:rsidRDefault="00913FE0" w:rsidP="00AB32DF">
            <w:pPr>
              <w:pStyle w:val="MyBody"/>
              <w:rPr>
                <w:rFonts w:eastAsiaTheme="minorHAnsi"/>
              </w:rPr>
            </w:pPr>
            <w:r>
              <w:rPr>
                <w:rFonts w:eastAsiaTheme="minorHAnsi"/>
              </w:rPr>
              <w:t>1</w:t>
            </w:r>
          </w:p>
        </w:tc>
        <w:tc>
          <w:tcPr>
            <w:tcW w:w="1176" w:type="dxa"/>
          </w:tcPr>
          <w:p w14:paraId="7DC24591" w14:textId="292285AD" w:rsidR="002A5F02" w:rsidRDefault="00913FE0" w:rsidP="00AB32DF">
            <w:pPr>
              <w:pStyle w:val="MyBody"/>
              <w:rPr>
                <w:rFonts w:eastAsiaTheme="minorHAnsi"/>
              </w:rPr>
            </w:pPr>
            <w:r>
              <w:rPr>
                <w:rFonts w:eastAsiaTheme="minorHAnsi"/>
              </w:rPr>
              <w:t>Sink</w:t>
            </w:r>
          </w:p>
        </w:tc>
        <w:tc>
          <w:tcPr>
            <w:tcW w:w="1056" w:type="dxa"/>
          </w:tcPr>
          <w:p w14:paraId="20F3CC1B" w14:textId="2C6EF8D1" w:rsidR="002A5F02" w:rsidRDefault="00913FE0" w:rsidP="00AB32DF">
            <w:pPr>
              <w:pStyle w:val="MyBody"/>
              <w:rPr>
                <w:rFonts w:eastAsiaTheme="minorHAnsi"/>
              </w:rPr>
            </w:pPr>
            <w:r>
              <w:rPr>
                <w:rFonts w:eastAsiaTheme="minorHAnsi"/>
              </w:rPr>
              <w:t>Sink</w:t>
            </w:r>
          </w:p>
        </w:tc>
        <w:tc>
          <w:tcPr>
            <w:tcW w:w="987" w:type="dxa"/>
          </w:tcPr>
          <w:p w14:paraId="43E9E82C" w14:textId="5814AAE3" w:rsidR="002A5F02" w:rsidRDefault="009F430A" w:rsidP="00AB32DF">
            <w:pPr>
              <w:pStyle w:val="MyBody"/>
              <w:rPr>
                <w:rFonts w:eastAsiaTheme="minorHAnsi"/>
              </w:rPr>
            </w:pPr>
            <w:r>
              <w:rPr>
                <w:rFonts w:eastAsiaTheme="minorHAnsi"/>
              </w:rPr>
              <w:t>6</w:t>
            </w:r>
          </w:p>
        </w:tc>
        <w:tc>
          <w:tcPr>
            <w:tcW w:w="1269" w:type="dxa"/>
          </w:tcPr>
          <w:p w14:paraId="7F7CBAF2" w14:textId="244116C1" w:rsidR="002A5F02" w:rsidRDefault="009F430A" w:rsidP="00AB32DF">
            <w:pPr>
              <w:pStyle w:val="MyBody"/>
              <w:rPr>
                <w:rFonts w:eastAsiaTheme="minorHAnsi"/>
              </w:rPr>
            </w:pPr>
            <w:r>
              <w:rPr>
                <w:rFonts w:eastAsiaTheme="minorHAnsi"/>
              </w:rPr>
              <w:t>Sink</w:t>
            </w:r>
          </w:p>
        </w:tc>
      </w:tr>
      <w:tr w:rsidR="002A5F02" w14:paraId="0A3C8F0A" w14:textId="77777777" w:rsidTr="00400B24">
        <w:tc>
          <w:tcPr>
            <w:tcW w:w="953" w:type="dxa"/>
          </w:tcPr>
          <w:p w14:paraId="2181D142" w14:textId="4032A7E8" w:rsidR="002A5F02" w:rsidRPr="00913FE0" w:rsidRDefault="002A5F02" w:rsidP="00AB32DF">
            <w:pPr>
              <w:pStyle w:val="MyBody"/>
              <w:rPr>
                <w:rFonts w:eastAsiaTheme="minorHAnsi"/>
                <w:b/>
                <w:bCs/>
              </w:rPr>
            </w:pPr>
            <w:r w:rsidRPr="00913FE0">
              <w:rPr>
                <w:rFonts w:eastAsiaTheme="minorHAnsi"/>
                <w:b/>
                <w:bCs/>
              </w:rPr>
              <w:t>7</w:t>
            </w:r>
          </w:p>
        </w:tc>
        <w:tc>
          <w:tcPr>
            <w:tcW w:w="953" w:type="dxa"/>
          </w:tcPr>
          <w:p w14:paraId="0C45970A" w14:textId="3CB3D95C" w:rsidR="002A5F02" w:rsidRDefault="00913FE0" w:rsidP="00AB32DF">
            <w:pPr>
              <w:pStyle w:val="MyBody"/>
              <w:rPr>
                <w:rFonts w:eastAsiaTheme="minorHAnsi"/>
              </w:rPr>
            </w:pPr>
            <w:r>
              <w:rPr>
                <w:rFonts w:eastAsiaTheme="minorHAnsi"/>
              </w:rPr>
              <w:t>Sink</w:t>
            </w:r>
          </w:p>
        </w:tc>
        <w:tc>
          <w:tcPr>
            <w:tcW w:w="979" w:type="dxa"/>
          </w:tcPr>
          <w:p w14:paraId="64C01EBE" w14:textId="5AA67590" w:rsidR="002A5F02" w:rsidRDefault="00913FE0" w:rsidP="00AB32DF">
            <w:pPr>
              <w:pStyle w:val="MyBody"/>
              <w:rPr>
                <w:rFonts w:eastAsiaTheme="minorHAnsi"/>
              </w:rPr>
            </w:pPr>
            <w:r>
              <w:rPr>
                <w:rFonts w:eastAsiaTheme="minorHAnsi"/>
              </w:rPr>
              <w:t>Sink</w:t>
            </w:r>
          </w:p>
        </w:tc>
        <w:tc>
          <w:tcPr>
            <w:tcW w:w="1176" w:type="dxa"/>
          </w:tcPr>
          <w:p w14:paraId="39683D22" w14:textId="76191E7F" w:rsidR="002A5F02" w:rsidRDefault="00913FE0" w:rsidP="00AB32DF">
            <w:pPr>
              <w:pStyle w:val="MyBody"/>
              <w:rPr>
                <w:rFonts w:eastAsiaTheme="minorHAnsi"/>
              </w:rPr>
            </w:pPr>
            <w:r>
              <w:rPr>
                <w:rFonts w:eastAsiaTheme="minorHAnsi"/>
              </w:rPr>
              <w:t>2</w:t>
            </w:r>
          </w:p>
        </w:tc>
        <w:tc>
          <w:tcPr>
            <w:tcW w:w="1056" w:type="dxa"/>
          </w:tcPr>
          <w:p w14:paraId="6EFE2095" w14:textId="3EF8F8AB" w:rsidR="002A5F02" w:rsidRDefault="00913FE0" w:rsidP="00AB32DF">
            <w:pPr>
              <w:pStyle w:val="MyBody"/>
              <w:rPr>
                <w:rFonts w:eastAsiaTheme="minorHAnsi"/>
              </w:rPr>
            </w:pPr>
            <w:r>
              <w:rPr>
                <w:rFonts w:eastAsiaTheme="minorHAnsi"/>
              </w:rPr>
              <w:t>Sink</w:t>
            </w:r>
          </w:p>
        </w:tc>
        <w:tc>
          <w:tcPr>
            <w:tcW w:w="987" w:type="dxa"/>
          </w:tcPr>
          <w:p w14:paraId="2634EF2A" w14:textId="2BECAAB8" w:rsidR="002A5F02" w:rsidRDefault="009F430A" w:rsidP="00AB32DF">
            <w:pPr>
              <w:pStyle w:val="MyBody"/>
              <w:rPr>
                <w:rFonts w:eastAsiaTheme="minorHAnsi"/>
              </w:rPr>
            </w:pPr>
            <w:r>
              <w:rPr>
                <w:rFonts w:eastAsiaTheme="minorHAnsi"/>
              </w:rPr>
              <w:t>7</w:t>
            </w:r>
          </w:p>
        </w:tc>
        <w:tc>
          <w:tcPr>
            <w:tcW w:w="1269" w:type="dxa"/>
          </w:tcPr>
          <w:p w14:paraId="57C7DB9F" w14:textId="7012B1AB" w:rsidR="002A5F02" w:rsidRDefault="009F430A" w:rsidP="00AB32DF">
            <w:pPr>
              <w:pStyle w:val="MyBody"/>
              <w:rPr>
                <w:rFonts w:eastAsiaTheme="minorHAnsi"/>
              </w:rPr>
            </w:pPr>
            <w:r>
              <w:rPr>
                <w:rFonts w:eastAsiaTheme="minorHAnsi"/>
              </w:rPr>
              <w:t>Sink</w:t>
            </w:r>
          </w:p>
        </w:tc>
      </w:tr>
      <w:tr w:rsidR="009F430A" w14:paraId="0E58D763" w14:textId="77777777" w:rsidTr="00400B24">
        <w:tc>
          <w:tcPr>
            <w:tcW w:w="953" w:type="dxa"/>
          </w:tcPr>
          <w:p w14:paraId="42C95DAD" w14:textId="27DBFAC4" w:rsidR="009F430A" w:rsidRPr="00913FE0" w:rsidRDefault="009F430A" w:rsidP="009F430A">
            <w:pPr>
              <w:pStyle w:val="MyBody"/>
              <w:rPr>
                <w:rFonts w:eastAsiaTheme="minorHAnsi"/>
                <w:b/>
                <w:bCs/>
              </w:rPr>
            </w:pPr>
            <w:r w:rsidRPr="00913FE0">
              <w:rPr>
                <w:rFonts w:eastAsiaTheme="minorHAnsi"/>
                <w:b/>
                <w:bCs/>
              </w:rPr>
              <w:t>Sink</w:t>
            </w:r>
          </w:p>
        </w:tc>
        <w:tc>
          <w:tcPr>
            <w:tcW w:w="953" w:type="dxa"/>
          </w:tcPr>
          <w:p w14:paraId="421B930F" w14:textId="4B1780AB" w:rsidR="009F430A" w:rsidRDefault="009F430A" w:rsidP="009F430A">
            <w:pPr>
              <w:pStyle w:val="MyBody"/>
              <w:rPr>
                <w:rFonts w:eastAsiaTheme="minorHAnsi"/>
              </w:rPr>
            </w:pPr>
            <w:r>
              <w:rPr>
                <w:rFonts w:eastAsiaTheme="minorHAnsi"/>
              </w:rPr>
              <w:t>Sink</w:t>
            </w:r>
          </w:p>
        </w:tc>
        <w:tc>
          <w:tcPr>
            <w:tcW w:w="979" w:type="dxa"/>
          </w:tcPr>
          <w:p w14:paraId="36E57ECA" w14:textId="28A5F145" w:rsidR="009F430A" w:rsidRDefault="009F430A" w:rsidP="009F430A">
            <w:pPr>
              <w:pStyle w:val="MyBody"/>
              <w:rPr>
                <w:rFonts w:eastAsiaTheme="minorHAnsi"/>
              </w:rPr>
            </w:pPr>
            <w:r w:rsidRPr="00531CAB">
              <w:rPr>
                <w:rFonts w:eastAsiaTheme="minorHAnsi"/>
              </w:rPr>
              <w:t>Sink</w:t>
            </w:r>
          </w:p>
        </w:tc>
        <w:tc>
          <w:tcPr>
            <w:tcW w:w="1176" w:type="dxa"/>
          </w:tcPr>
          <w:p w14:paraId="1D3DEB25" w14:textId="0125A1F6" w:rsidR="009F430A" w:rsidRDefault="009F430A" w:rsidP="009F430A">
            <w:pPr>
              <w:pStyle w:val="MyBody"/>
              <w:rPr>
                <w:rFonts w:eastAsiaTheme="minorHAnsi"/>
              </w:rPr>
            </w:pPr>
            <w:r w:rsidRPr="00531CAB">
              <w:rPr>
                <w:rFonts w:eastAsiaTheme="minorHAnsi"/>
              </w:rPr>
              <w:t>Sink</w:t>
            </w:r>
          </w:p>
        </w:tc>
        <w:tc>
          <w:tcPr>
            <w:tcW w:w="1056" w:type="dxa"/>
          </w:tcPr>
          <w:p w14:paraId="6B72A329" w14:textId="1BC30F32" w:rsidR="009F430A" w:rsidRDefault="009F430A" w:rsidP="009F430A">
            <w:pPr>
              <w:pStyle w:val="MyBody"/>
              <w:rPr>
                <w:rFonts w:eastAsiaTheme="minorHAnsi"/>
              </w:rPr>
            </w:pPr>
            <w:r w:rsidRPr="00531CAB">
              <w:rPr>
                <w:rFonts w:eastAsiaTheme="minorHAnsi"/>
              </w:rPr>
              <w:t>Sink</w:t>
            </w:r>
          </w:p>
        </w:tc>
        <w:tc>
          <w:tcPr>
            <w:tcW w:w="987" w:type="dxa"/>
          </w:tcPr>
          <w:p w14:paraId="27EA48FE" w14:textId="21C2D94F" w:rsidR="009F430A" w:rsidRDefault="009F430A" w:rsidP="009F430A">
            <w:pPr>
              <w:pStyle w:val="MyBody"/>
              <w:rPr>
                <w:rFonts w:eastAsiaTheme="minorHAnsi"/>
              </w:rPr>
            </w:pPr>
            <w:r>
              <w:rPr>
                <w:rFonts w:eastAsiaTheme="minorHAnsi"/>
              </w:rPr>
              <w:t>Sink</w:t>
            </w:r>
          </w:p>
        </w:tc>
        <w:tc>
          <w:tcPr>
            <w:tcW w:w="1269" w:type="dxa"/>
          </w:tcPr>
          <w:p w14:paraId="61FEFDBB" w14:textId="0B2A9E49" w:rsidR="009F430A" w:rsidRDefault="009F430A" w:rsidP="009F430A">
            <w:pPr>
              <w:pStyle w:val="MyBody"/>
              <w:rPr>
                <w:rFonts w:eastAsiaTheme="minorHAnsi"/>
              </w:rPr>
            </w:pPr>
            <w:r>
              <w:rPr>
                <w:rFonts w:eastAsiaTheme="minorHAnsi"/>
              </w:rPr>
              <w:t>Sink</w:t>
            </w:r>
          </w:p>
        </w:tc>
      </w:tr>
    </w:tbl>
    <w:p w14:paraId="28B9AA22" w14:textId="19E347A4" w:rsidR="00400B24" w:rsidRDefault="00400B24" w:rsidP="00400B24">
      <w:pPr>
        <w:pStyle w:val="Caption"/>
        <w:rPr>
          <w:rFonts w:eastAsiaTheme="minorHAnsi"/>
        </w:rPr>
      </w:pPr>
      <w:r>
        <w:t xml:space="preserve">Table </w:t>
      </w:r>
      <w:r w:rsidR="00D3110B">
        <w:t>1</w:t>
      </w:r>
      <w:r>
        <w:t xml:space="preserve"> Equivalence Table</w:t>
      </w:r>
    </w:p>
    <w:p w14:paraId="34DCD27A" w14:textId="77777777" w:rsidR="008A07B0" w:rsidRDefault="008A07B0" w:rsidP="00AB32DF">
      <w:pPr>
        <w:pStyle w:val="MyBody"/>
        <w:rPr>
          <w:rFonts w:eastAsiaTheme="minorHAnsi"/>
        </w:rPr>
      </w:pPr>
    </w:p>
    <w:p w14:paraId="0772871D" w14:textId="4B5FAF11" w:rsidR="00C61FD4" w:rsidRDefault="00D917F7" w:rsidP="00C61FD4">
      <w:pPr>
        <w:pStyle w:val="MyBody"/>
        <w:rPr>
          <w:rFonts w:eastAsiaTheme="minorHAnsi"/>
        </w:rPr>
      </w:pPr>
      <w:r>
        <w:rPr>
          <w:rFonts w:eastAsiaTheme="minorHAnsi"/>
        </w:rPr>
        <w:t>This table allows me to visualise succinctly and quickly the outcome of an expression at each character. Using this</w:t>
      </w:r>
      <w:r w:rsidR="007F280E">
        <w:rPr>
          <w:rFonts w:eastAsiaTheme="minorHAnsi"/>
        </w:rPr>
        <w:t>,</w:t>
      </w:r>
      <w:r>
        <w:rPr>
          <w:rFonts w:eastAsiaTheme="minorHAnsi"/>
        </w:rPr>
        <w:t xml:space="preserve"> I </w:t>
      </w:r>
      <w:r w:rsidR="007F280E">
        <w:rPr>
          <w:rFonts w:eastAsiaTheme="minorHAnsi"/>
        </w:rPr>
        <w:t>can</w:t>
      </w:r>
      <w:r>
        <w:rPr>
          <w:rFonts w:eastAsiaTheme="minorHAnsi"/>
        </w:rPr>
        <w:t xml:space="preserve"> build a program that evaluates the expression one character at a time and changes the “rules” by which the program will evaluate the following character.</w:t>
      </w:r>
    </w:p>
    <w:p w14:paraId="4C9D1E45" w14:textId="429F1136" w:rsidR="009158CF" w:rsidRDefault="009158CF" w:rsidP="00C61FD4">
      <w:pPr>
        <w:pStyle w:val="MyBody"/>
        <w:rPr>
          <w:rFonts w:eastAsiaTheme="minorHAnsi"/>
        </w:rPr>
      </w:pPr>
    </w:p>
    <w:p w14:paraId="6B641DC8" w14:textId="7AD76156" w:rsidR="009158CF" w:rsidRDefault="009158CF" w:rsidP="00C61FD4">
      <w:pPr>
        <w:pStyle w:val="MyBody"/>
        <w:rPr>
          <w:rFonts w:eastAsiaTheme="minorHAnsi"/>
        </w:rPr>
      </w:pPr>
    </w:p>
    <w:p w14:paraId="33BE1ECC" w14:textId="1FB04A02" w:rsidR="009158CF" w:rsidRDefault="009158CF" w:rsidP="00C61FD4">
      <w:pPr>
        <w:pStyle w:val="MyBody"/>
        <w:rPr>
          <w:rFonts w:eastAsiaTheme="minorHAnsi"/>
        </w:rPr>
      </w:pPr>
    </w:p>
    <w:p w14:paraId="4913F6A8" w14:textId="1DEA7342" w:rsidR="009158CF" w:rsidRDefault="009158CF" w:rsidP="00C61FD4">
      <w:pPr>
        <w:pStyle w:val="MyBody"/>
        <w:rPr>
          <w:rFonts w:eastAsiaTheme="minorHAnsi"/>
        </w:rPr>
      </w:pPr>
    </w:p>
    <w:p w14:paraId="21C081C5" w14:textId="77777777" w:rsidR="00BD18EF" w:rsidRDefault="00BD18EF" w:rsidP="00C61FD4">
      <w:pPr>
        <w:pStyle w:val="MyBody"/>
        <w:rPr>
          <w:rFonts w:eastAsiaTheme="minorHAnsi"/>
        </w:rPr>
      </w:pPr>
    </w:p>
    <w:p w14:paraId="2FCB88B5" w14:textId="77777777" w:rsidR="000A0443" w:rsidRDefault="009A7CCA" w:rsidP="000A0443">
      <w:pPr>
        <w:pStyle w:val="MyBody"/>
        <w:rPr>
          <w:rFonts w:eastAsiaTheme="minorHAnsi"/>
        </w:rPr>
      </w:pPr>
      <w:r w:rsidRPr="00C61FD4">
        <w:rPr>
          <w:rFonts w:eastAsiaTheme="minorHAnsi"/>
        </w:rPr>
        <w:lastRenderedPageBreak/>
        <w:t>HOW DOES YOUR CODE IMPLEMENT THE</w:t>
      </w:r>
      <w:r>
        <w:rPr>
          <w:rFonts w:eastAsiaTheme="minorHAnsi"/>
        </w:rPr>
        <w:t xml:space="preserve"> FI</w:t>
      </w:r>
      <w:r w:rsidRPr="00C61FD4">
        <w:rPr>
          <w:rFonts w:eastAsiaTheme="minorHAnsi"/>
        </w:rPr>
        <w:t>NITE AUTOMATA THAT YOU DESIGNED?</w:t>
      </w:r>
    </w:p>
    <w:p w14:paraId="5217CB3E" w14:textId="6E49F037" w:rsidR="00C61FD4" w:rsidRDefault="00C61FD4" w:rsidP="00C61FD4">
      <w:pPr>
        <w:pStyle w:val="MyBody"/>
        <w:rPr>
          <w:rFonts w:eastAsiaTheme="minorHAnsi"/>
        </w:rPr>
      </w:pPr>
    </w:p>
    <w:p w14:paraId="76E971B2" w14:textId="5A1E03F3" w:rsidR="00E834D1" w:rsidRDefault="009158CF" w:rsidP="00C61FD4">
      <w:pPr>
        <w:pStyle w:val="MyBody"/>
        <w:rPr>
          <w:rFonts w:eastAsiaTheme="minorHAnsi"/>
        </w:rPr>
      </w:pPr>
      <w:r>
        <w:rPr>
          <w:rFonts w:eastAsiaTheme="minorHAnsi"/>
        </w:rPr>
        <w:t xml:space="preserve">Implementing code to replicate finite automata was a unique </w:t>
      </w:r>
      <w:r w:rsidR="00050892">
        <w:rPr>
          <w:rFonts w:eastAsiaTheme="minorHAnsi"/>
        </w:rPr>
        <w:t>and unfamiliar concept to me</w:t>
      </w:r>
      <w:r w:rsidR="007F280E">
        <w:rPr>
          <w:rFonts w:eastAsiaTheme="minorHAnsi"/>
        </w:rPr>
        <w:t>. H</w:t>
      </w:r>
      <w:r w:rsidR="00050892">
        <w:rPr>
          <w:rFonts w:eastAsiaTheme="minorHAnsi"/>
        </w:rPr>
        <w:t xml:space="preserve">ence my solution was very straightforward. </w:t>
      </w:r>
      <w:r>
        <w:rPr>
          <w:rFonts w:eastAsiaTheme="minorHAnsi"/>
        </w:rPr>
        <w:t>The most readable and logical visualisation for me when it came to implementing code to replicate the automata was</w:t>
      </w:r>
      <w:r w:rsidR="003E36BD">
        <w:rPr>
          <w:rFonts w:eastAsiaTheme="minorHAnsi"/>
        </w:rPr>
        <w:t xml:space="preserve"> to treat each state as a switch allowing a large for loop to surround everything effectively “transitioning” every input-loop depending on the rules of each switch.</w:t>
      </w:r>
      <w:r w:rsidR="000058B6">
        <w:rPr>
          <w:rFonts w:eastAsiaTheme="minorHAnsi"/>
        </w:rPr>
        <w:t xml:space="preserve"> </w:t>
      </w:r>
      <w:r w:rsidR="00EE43E9">
        <w:rPr>
          <w:rFonts w:eastAsiaTheme="minorHAnsi"/>
        </w:rPr>
        <w:t>This method allowed me to keep track of every state simplistically and “follow” the pro</w:t>
      </w:r>
      <w:r w:rsidR="00634D8A">
        <w:rPr>
          <w:rFonts w:eastAsiaTheme="minorHAnsi"/>
        </w:rPr>
        <w:t>cess of the program</w:t>
      </w:r>
      <w:r w:rsidR="00EE43E9">
        <w:rPr>
          <w:rFonts w:eastAsiaTheme="minorHAnsi"/>
        </w:rPr>
        <w:t xml:space="preserve"> of reading the input.</w:t>
      </w:r>
      <w:r w:rsidR="00E834D1">
        <w:rPr>
          <w:rFonts w:eastAsiaTheme="minorHAnsi"/>
        </w:rPr>
        <w:t xml:space="preserve"> The skeleton provided allowed for an easy assigning of each character to the correct token through the line:</w:t>
      </w:r>
    </w:p>
    <w:p w14:paraId="5D723273" w14:textId="24931FD4" w:rsidR="00E834D1" w:rsidRPr="00947055" w:rsidRDefault="00E834D1" w:rsidP="00C61FD4">
      <w:pPr>
        <w:pStyle w:val="alt"/>
        <w:numPr>
          <w:ilvl w:val="0"/>
          <w:numId w:val="13"/>
        </w:numPr>
        <w:pBdr>
          <w:left w:val="single" w:sz="18" w:space="0" w:color="6CE26C"/>
        </w:pBdr>
        <w:shd w:val="clear" w:color="auto" w:fill="FFFFFF"/>
        <w:spacing w:before="0" w:after="0" w:line="210" w:lineRule="atLeast"/>
        <w:rPr>
          <w:rFonts w:ascii="Consolas" w:hAnsi="Consolas"/>
          <w:color w:val="5C5C5C"/>
          <w:sz w:val="18"/>
          <w:szCs w:val="18"/>
        </w:rPr>
      </w:pPr>
      <w:proofErr w:type="spellStart"/>
      <w:r>
        <w:rPr>
          <w:rFonts w:ascii="Consolas" w:hAnsi="Consolas"/>
          <w:color w:val="000000"/>
          <w:sz w:val="18"/>
          <w:szCs w:val="18"/>
          <w:bdr w:val="none" w:sz="0" w:space="0" w:color="auto" w:frame="1"/>
        </w:rPr>
        <w:t>result.add</w:t>
      </w:r>
      <w:proofErr w:type="spellEnd"/>
      <w:r>
        <w:rPr>
          <w:rFonts w:ascii="Consolas" w:hAnsi="Consolas"/>
          <w:color w:val="000000"/>
          <w:sz w:val="18"/>
          <w:szCs w:val="18"/>
          <w:bdr w:val="none" w:sz="0" w:space="0" w:color="auto" w:frame="1"/>
        </w:rPr>
        <w:t>(</w:t>
      </w:r>
      <w:r>
        <w:rPr>
          <w:rStyle w:val="keyword"/>
          <w:rFonts w:ascii="Consolas" w:hAnsi="Consolas"/>
          <w:b/>
          <w:bCs/>
          <w:color w:val="006699"/>
          <w:sz w:val="18"/>
          <w:szCs w:val="18"/>
          <w:bdr w:val="none" w:sz="0" w:space="0" w:color="auto" w:frame="1"/>
        </w:rPr>
        <w:t>new</w:t>
      </w:r>
      <w:r>
        <w:rPr>
          <w:rFonts w:ascii="Consolas" w:hAnsi="Consolas"/>
          <w:color w:val="000000"/>
          <w:sz w:val="18"/>
          <w:szCs w:val="18"/>
          <w:bdr w:val="none" w:sz="0" w:space="0" w:color="auto" w:frame="1"/>
        </w:rPr>
        <w:t> Token(</w:t>
      </w:r>
      <w:proofErr w:type="spellStart"/>
      <w:r>
        <w:rPr>
          <w:rFonts w:ascii="Consolas" w:hAnsi="Consolas"/>
          <w:color w:val="000000"/>
          <w:sz w:val="18"/>
          <w:szCs w:val="18"/>
          <w:bdr w:val="none" w:sz="0" w:space="0" w:color="auto" w:frame="1"/>
        </w:rPr>
        <w:t>Token.typeOf</w:t>
      </w:r>
      <w:proofErr w:type="spellEnd"/>
      <w:r>
        <w:rPr>
          <w:rFonts w:ascii="Consolas" w:hAnsi="Consolas"/>
          <w:color w:val="000000"/>
          <w:sz w:val="18"/>
          <w:szCs w:val="18"/>
          <w:bdr w:val="none" w:sz="0" w:space="0" w:color="auto" w:frame="1"/>
        </w:rPr>
        <w:t>(</w:t>
      </w:r>
      <w:proofErr w:type="spellStart"/>
      <w:r>
        <w:rPr>
          <w:rFonts w:ascii="Consolas" w:hAnsi="Consolas"/>
          <w:color w:val="000000"/>
          <w:sz w:val="18"/>
          <w:szCs w:val="18"/>
          <w:bdr w:val="none" w:sz="0" w:space="0" w:color="auto" w:frame="1"/>
        </w:rPr>
        <w:t>input.charAt</w:t>
      </w:r>
      <w:proofErr w:type="spellEnd"/>
      <w:r>
        <w:rPr>
          <w:rFonts w:ascii="Consolas" w:hAnsi="Consolas"/>
          <w:color w:val="000000"/>
          <w:sz w:val="18"/>
          <w:szCs w:val="18"/>
          <w:bdr w:val="none" w:sz="0" w:space="0" w:color="auto" w:frame="1"/>
        </w:rPr>
        <w:t>(</w:t>
      </w:r>
      <w:proofErr w:type="spellStart"/>
      <w:r>
        <w:rPr>
          <w:rFonts w:ascii="Consolas" w:hAnsi="Consolas"/>
          <w:color w:val="000000"/>
          <w:sz w:val="18"/>
          <w:szCs w:val="18"/>
          <w:bdr w:val="none" w:sz="0" w:space="0" w:color="auto" w:frame="1"/>
        </w:rPr>
        <w:t>i</w:t>
      </w:r>
      <w:proofErr w:type="spellEnd"/>
      <w:r>
        <w:rPr>
          <w:rFonts w:ascii="Consolas" w:hAnsi="Consolas"/>
          <w:color w:val="000000"/>
          <w:sz w:val="18"/>
          <w:szCs w:val="18"/>
          <w:bdr w:val="none" w:sz="0" w:space="0" w:color="auto" w:frame="1"/>
        </w:rPr>
        <w:t>))));  </w:t>
      </w:r>
    </w:p>
    <w:p w14:paraId="3B38D14C" w14:textId="6FE8B828" w:rsidR="00947055" w:rsidRDefault="00947055" w:rsidP="00C61FD4">
      <w:pPr>
        <w:pStyle w:val="alt"/>
        <w:numPr>
          <w:ilvl w:val="0"/>
          <w:numId w:val="13"/>
        </w:numPr>
        <w:pBdr>
          <w:left w:val="single" w:sz="18" w:space="0" w:color="6CE26C"/>
        </w:pBdr>
        <w:shd w:val="clear" w:color="auto" w:fill="FFFFFF"/>
        <w:spacing w:before="0" w:after="0" w:line="210" w:lineRule="atLeast"/>
        <w:rPr>
          <w:rFonts w:ascii="Consolas" w:hAnsi="Consolas"/>
          <w:color w:val="000000" w:themeColor="text1"/>
          <w:sz w:val="18"/>
          <w:szCs w:val="18"/>
        </w:rPr>
      </w:pPr>
      <w:proofErr w:type="spellStart"/>
      <w:r w:rsidRPr="00947055">
        <w:rPr>
          <w:rFonts w:ascii="Consolas" w:hAnsi="Consolas"/>
          <w:color w:val="000000" w:themeColor="text1"/>
          <w:sz w:val="18"/>
          <w:szCs w:val="18"/>
        </w:rPr>
        <w:t>result.get</w:t>
      </w:r>
      <w:proofErr w:type="spellEnd"/>
      <w:r w:rsidRPr="00947055">
        <w:rPr>
          <w:rFonts w:ascii="Consolas" w:hAnsi="Consolas"/>
          <w:color w:val="000000" w:themeColor="text1"/>
          <w:sz w:val="18"/>
          <w:szCs w:val="18"/>
        </w:rPr>
        <w:t>(temp).setValue(value);</w:t>
      </w:r>
    </w:p>
    <w:p w14:paraId="4DEDC3C7" w14:textId="7FC8DAB1" w:rsidR="00947055" w:rsidRPr="00947055" w:rsidRDefault="00947055" w:rsidP="00947055">
      <w:pPr>
        <w:pStyle w:val="Caption"/>
        <w:ind w:left="360"/>
        <w:rPr>
          <w:rFonts w:eastAsiaTheme="minorHAnsi"/>
        </w:rPr>
      </w:pPr>
      <w:r>
        <w:t>Figure 2 Code snippet of adding new tokens and setting values</w:t>
      </w:r>
    </w:p>
    <w:p w14:paraId="1F0C1557" w14:textId="1164EECD" w:rsidR="00BD18EF" w:rsidRDefault="00E834D1" w:rsidP="00C61FD4">
      <w:pPr>
        <w:pStyle w:val="MyBody"/>
        <w:rPr>
          <w:rFonts w:eastAsiaTheme="minorHAnsi"/>
        </w:rPr>
      </w:pPr>
      <w:r>
        <w:rPr>
          <w:rFonts w:eastAsiaTheme="minorHAnsi"/>
        </w:rPr>
        <w:t>That is, the result array list would</w:t>
      </w:r>
      <w:r w:rsidR="0083332A">
        <w:rPr>
          <w:rFonts w:eastAsiaTheme="minorHAnsi"/>
        </w:rPr>
        <w:t xml:space="preserve"> (also using a switch)</w:t>
      </w:r>
      <w:r>
        <w:rPr>
          <w:rFonts w:eastAsiaTheme="minorHAnsi"/>
        </w:rPr>
        <w:t xml:space="preserve"> use the input character and match it to the correct token</w:t>
      </w:r>
      <w:r w:rsidR="0083332A">
        <w:rPr>
          <w:rFonts w:eastAsiaTheme="minorHAnsi"/>
        </w:rPr>
        <w:t>.</w:t>
      </w:r>
    </w:p>
    <w:p w14:paraId="6829DF8C" w14:textId="2971FD17" w:rsidR="00897401" w:rsidRDefault="00897401" w:rsidP="00C61FD4">
      <w:pPr>
        <w:pStyle w:val="MyBody"/>
        <w:rPr>
          <w:rFonts w:eastAsiaTheme="minorHAnsi"/>
        </w:rPr>
      </w:pPr>
    </w:p>
    <w:p w14:paraId="15071F2B" w14:textId="580D504C" w:rsidR="00897401" w:rsidRDefault="00F40ACE" w:rsidP="00C61FD4">
      <w:pPr>
        <w:pStyle w:val="MyBody"/>
        <w:rPr>
          <w:rFonts w:eastAsiaTheme="minorHAnsi"/>
        </w:rPr>
      </w:pPr>
      <w:r>
        <w:rPr>
          <w:rFonts w:eastAsiaTheme="minorHAnsi"/>
        </w:rPr>
        <w:t>Implementing finite automata requires the generation of tokens</w:t>
      </w:r>
      <w:r w:rsidR="003D56AB">
        <w:rPr>
          <w:rFonts w:eastAsiaTheme="minorHAnsi"/>
        </w:rPr>
        <w:t>;</w:t>
      </w:r>
      <w:r>
        <w:rPr>
          <w:rFonts w:eastAsiaTheme="minorHAnsi"/>
        </w:rPr>
        <w:t xml:space="preserve"> this </w:t>
      </w:r>
      <w:r w:rsidR="003D56AB">
        <w:rPr>
          <w:rFonts w:eastAsiaTheme="minorHAnsi"/>
        </w:rPr>
        <w:t xml:space="preserve">takes place </w:t>
      </w:r>
      <w:r>
        <w:rPr>
          <w:rFonts w:eastAsiaTheme="minorHAnsi"/>
        </w:rPr>
        <w:t xml:space="preserve">at states or transitions. My design relies on the transitions to avoid the generation of extra states (i.e. extra states for more specific examples of whitespace/number endings). This design implies more information being passed at transitions, for example, when my program transitions to the number state after seeing a digit, the </w:t>
      </w:r>
      <w:r w:rsidR="003D56AB">
        <w:rPr>
          <w:rFonts w:eastAsiaTheme="minorHAnsi"/>
        </w:rPr>
        <w:t xml:space="preserve">execution </w:t>
      </w:r>
      <w:r>
        <w:rPr>
          <w:rFonts w:eastAsiaTheme="minorHAnsi"/>
        </w:rPr>
        <w:t xml:space="preserve">changes depending on the transition it is taking </w:t>
      </w:r>
      <w:r w:rsidR="003D56AB">
        <w:rPr>
          <w:rFonts w:eastAsiaTheme="minorHAnsi"/>
        </w:rPr>
        <w:t>due to the unique state</w:t>
      </w:r>
      <w:r>
        <w:rPr>
          <w:rFonts w:eastAsiaTheme="minorHAnsi"/>
        </w:rPr>
        <w:t xml:space="preserve">. When the program transitions from the state where it sees a decimal just after a zero, it then assigns a token and prepares to record and overwrite numeric input. This assigning </w:t>
      </w:r>
      <w:r w:rsidR="00BD270F">
        <w:rPr>
          <w:rFonts w:eastAsiaTheme="minorHAnsi"/>
        </w:rPr>
        <w:t xml:space="preserve">differs </w:t>
      </w:r>
      <w:r>
        <w:rPr>
          <w:rFonts w:eastAsiaTheme="minorHAnsi"/>
        </w:rPr>
        <w:t xml:space="preserve">in the case the transition is from a start state, where </w:t>
      </w:r>
      <w:r w:rsidR="00BD270F">
        <w:rPr>
          <w:rFonts w:eastAsiaTheme="minorHAnsi"/>
        </w:rPr>
        <w:t xml:space="preserve">the program assigns the </w:t>
      </w:r>
      <w:r>
        <w:rPr>
          <w:rFonts w:eastAsiaTheme="minorHAnsi"/>
        </w:rPr>
        <w:t xml:space="preserve">token </w:t>
      </w:r>
      <w:r w:rsidR="00E46CD7">
        <w:rPr>
          <w:rFonts w:eastAsiaTheme="minorHAnsi"/>
        </w:rPr>
        <w:t xml:space="preserve">during the transition with the first digit in the possible multi-digit number. This </w:t>
      </w:r>
      <w:r w:rsidR="00FD6490">
        <w:rPr>
          <w:rFonts w:eastAsiaTheme="minorHAnsi"/>
        </w:rPr>
        <w:t xml:space="preserve">design model </w:t>
      </w:r>
      <w:r w:rsidR="00E46CD7">
        <w:rPr>
          <w:rFonts w:eastAsiaTheme="minorHAnsi"/>
        </w:rPr>
        <w:t xml:space="preserve">required extended thought into each transition yet allowed the states to be more simplistic and </w:t>
      </w:r>
      <w:r w:rsidR="00241774">
        <w:rPr>
          <w:rFonts w:eastAsiaTheme="minorHAnsi"/>
        </w:rPr>
        <w:t>efficient</w:t>
      </w:r>
      <w:r w:rsidR="00E46CD7">
        <w:rPr>
          <w:rFonts w:eastAsiaTheme="minorHAnsi"/>
        </w:rPr>
        <w:t>.</w:t>
      </w:r>
    </w:p>
    <w:p w14:paraId="68360DAF" w14:textId="7CB7E6A2" w:rsidR="0083332A" w:rsidRDefault="0083332A" w:rsidP="00C61FD4">
      <w:pPr>
        <w:pStyle w:val="MyBody"/>
        <w:rPr>
          <w:rFonts w:eastAsiaTheme="minorHAnsi"/>
        </w:rPr>
      </w:pPr>
    </w:p>
    <w:p w14:paraId="1ACA185A" w14:textId="23E072B8" w:rsidR="00B17F75" w:rsidRDefault="0083332A" w:rsidP="00C61FD4">
      <w:pPr>
        <w:pStyle w:val="MyBody"/>
        <w:rPr>
          <w:rFonts w:eastAsiaTheme="minorHAnsi"/>
        </w:rPr>
      </w:pPr>
      <w:r>
        <w:rPr>
          <w:rFonts w:eastAsiaTheme="minorHAnsi"/>
        </w:rPr>
        <w:t>The sink state I had designed was, in hindsight</w:t>
      </w:r>
      <w:r w:rsidR="007F280E">
        <w:rPr>
          <w:rFonts w:eastAsiaTheme="minorHAnsi"/>
        </w:rPr>
        <w:t>,</w:t>
      </w:r>
      <w:r>
        <w:rPr>
          <w:rFonts w:eastAsiaTheme="minorHAnsi"/>
        </w:rPr>
        <w:t xml:space="preserve"> not a perfect representation of the given language. This incorrect definition is due to the need for two sink states, one for incorrect numerical exceptions, and another for incorrect expression exceptions. To circumvent this oversight</w:t>
      </w:r>
      <w:r w:rsidR="00634D8A">
        <w:rPr>
          <w:rFonts w:eastAsiaTheme="minorHAnsi"/>
        </w:rPr>
        <w:t>,</w:t>
      </w:r>
      <w:r>
        <w:rPr>
          <w:rFonts w:eastAsiaTheme="minorHAnsi"/>
        </w:rPr>
        <w:t xml:space="preserve"> I buil</w:t>
      </w:r>
      <w:r w:rsidR="007F280E">
        <w:rPr>
          <w:rFonts w:eastAsiaTheme="minorHAnsi"/>
        </w:rPr>
        <w:t>t</w:t>
      </w:r>
      <w:r>
        <w:rPr>
          <w:rFonts w:eastAsiaTheme="minorHAnsi"/>
        </w:rPr>
        <w:t xml:space="preserve"> a final check into my lexical analyser that, before returning a result, will confirm what state it is at and decide </w:t>
      </w:r>
      <w:r w:rsidR="003D56AB">
        <w:rPr>
          <w:rFonts w:eastAsiaTheme="minorHAnsi"/>
        </w:rPr>
        <w:t>whether</w:t>
      </w:r>
      <w:r>
        <w:rPr>
          <w:rFonts w:eastAsiaTheme="minorHAnsi"/>
        </w:rPr>
        <w:t xml:space="preserve"> to return the result. This </w:t>
      </w:r>
      <w:r w:rsidR="007F280E">
        <w:rPr>
          <w:rFonts w:eastAsiaTheme="minorHAnsi"/>
        </w:rPr>
        <w:t xml:space="preserve">check </w:t>
      </w:r>
      <w:r>
        <w:rPr>
          <w:rFonts w:eastAsiaTheme="minorHAnsi"/>
        </w:rPr>
        <w:t xml:space="preserve">begins to conflict with other expressions I </w:t>
      </w:r>
      <w:r w:rsidR="007F280E">
        <w:rPr>
          <w:rFonts w:eastAsiaTheme="minorHAnsi"/>
        </w:rPr>
        <w:t>had</w:t>
      </w:r>
      <w:r>
        <w:rPr>
          <w:rFonts w:eastAsiaTheme="minorHAnsi"/>
        </w:rPr>
        <w:t xml:space="preserve"> already </w:t>
      </w:r>
      <w:r w:rsidR="007F280E">
        <w:rPr>
          <w:rFonts w:eastAsiaTheme="minorHAnsi"/>
        </w:rPr>
        <w:t xml:space="preserve">built </w:t>
      </w:r>
      <w:r>
        <w:rPr>
          <w:rFonts w:eastAsiaTheme="minorHAnsi"/>
        </w:rPr>
        <w:t xml:space="preserve">into the switches/states </w:t>
      </w:r>
      <w:r w:rsidR="004F72BA">
        <w:rPr>
          <w:rFonts w:eastAsiaTheme="minorHAnsi"/>
        </w:rPr>
        <w:t xml:space="preserve">and </w:t>
      </w:r>
      <w:r w:rsidR="008B0D72">
        <w:rPr>
          <w:rFonts w:eastAsiaTheme="minorHAnsi"/>
        </w:rPr>
        <w:t xml:space="preserve">brings into question if my </w:t>
      </w:r>
      <w:r w:rsidR="0050239B">
        <w:rPr>
          <w:rFonts w:eastAsiaTheme="minorHAnsi"/>
        </w:rPr>
        <w:t>solution</w:t>
      </w:r>
      <w:r w:rsidR="008B0D72">
        <w:rPr>
          <w:rFonts w:eastAsiaTheme="minorHAnsi"/>
        </w:rPr>
        <w:t xml:space="preserve"> </w:t>
      </w:r>
      <w:r w:rsidR="0050239B">
        <w:rPr>
          <w:rFonts w:eastAsiaTheme="minorHAnsi"/>
        </w:rPr>
        <w:t xml:space="preserve">was </w:t>
      </w:r>
      <w:r w:rsidR="008B0D72">
        <w:rPr>
          <w:rFonts w:eastAsiaTheme="minorHAnsi"/>
        </w:rPr>
        <w:t>a “perfect” representation of a DFA.</w:t>
      </w:r>
      <w:r w:rsidR="00B17F75">
        <w:rPr>
          <w:rFonts w:eastAsiaTheme="minorHAnsi"/>
        </w:rPr>
        <w:t xml:space="preserve"> Fortunately, this can also be looked at as an improvement to the automata as the program can define an incorrect representation without needing to waste processing power on continuing an expression already in a sink state</w:t>
      </w:r>
      <w:r w:rsidR="00235B2B">
        <w:rPr>
          <w:rFonts w:eastAsiaTheme="minorHAnsi"/>
        </w:rPr>
        <w:t>, and should it fail to catch the error during the processing, find said error before returning a successful result.</w:t>
      </w:r>
    </w:p>
    <w:p w14:paraId="517D1B56" w14:textId="478E8689" w:rsidR="00192718" w:rsidRDefault="00192718" w:rsidP="00C61FD4">
      <w:pPr>
        <w:pStyle w:val="MyBody"/>
        <w:rPr>
          <w:rFonts w:eastAsiaTheme="minorHAnsi"/>
        </w:rPr>
      </w:pPr>
    </w:p>
    <w:p w14:paraId="41CC1CDF" w14:textId="77777777" w:rsidR="00192718" w:rsidRDefault="00192718" w:rsidP="00C61FD4">
      <w:pPr>
        <w:pStyle w:val="MyBody"/>
        <w:rPr>
          <w:rFonts w:eastAsiaTheme="minorHAnsi"/>
        </w:rPr>
      </w:pPr>
    </w:p>
    <w:p w14:paraId="7E8FA565" w14:textId="67C90355" w:rsidR="0083332A" w:rsidRDefault="0083332A" w:rsidP="00C61FD4">
      <w:pPr>
        <w:pStyle w:val="MyBody"/>
        <w:rPr>
          <w:rFonts w:eastAsiaTheme="minorHAnsi"/>
        </w:rPr>
      </w:pPr>
    </w:p>
    <w:p w14:paraId="4EE059F1" w14:textId="77777777" w:rsidR="00BC2A91" w:rsidRDefault="00BC2A91" w:rsidP="00C61FD4">
      <w:pPr>
        <w:pStyle w:val="MyBody"/>
        <w:rPr>
          <w:rFonts w:eastAsiaTheme="minorHAnsi"/>
        </w:rPr>
      </w:pPr>
    </w:p>
    <w:p w14:paraId="38AF3B63" w14:textId="77777777" w:rsidR="00BC2A91" w:rsidRDefault="00BC2A91" w:rsidP="00C61FD4">
      <w:pPr>
        <w:pStyle w:val="MyBody"/>
        <w:rPr>
          <w:rFonts w:eastAsiaTheme="minorHAnsi"/>
        </w:rPr>
      </w:pPr>
    </w:p>
    <w:p w14:paraId="747B4077" w14:textId="77777777" w:rsidR="00BC2A91" w:rsidRDefault="00BC2A91" w:rsidP="00C61FD4">
      <w:pPr>
        <w:pStyle w:val="MyBody"/>
        <w:rPr>
          <w:rFonts w:eastAsiaTheme="minorHAnsi"/>
        </w:rPr>
      </w:pPr>
    </w:p>
    <w:p w14:paraId="37B2A603" w14:textId="77777777" w:rsidR="00BC2A91" w:rsidRDefault="00BC2A91" w:rsidP="00C61FD4">
      <w:pPr>
        <w:pStyle w:val="MyBody"/>
        <w:rPr>
          <w:rFonts w:eastAsiaTheme="minorHAnsi"/>
        </w:rPr>
      </w:pPr>
    </w:p>
    <w:p w14:paraId="6067A1EB" w14:textId="77777777" w:rsidR="00BC2A91" w:rsidRDefault="00BC2A91" w:rsidP="00C61FD4">
      <w:pPr>
        <w:pStyle w:val="MyBody"/>
        <w:rPr>
          <w:rFonts w:eastAsiaTheme="minorHAnsi"/>
        </w:rPr>
      </w:pPr>
    </w:p>
    <w:p w14:paraId="706D7F52" w14:textId="5B978F77" w:rsidR="00C61FD4" w:rsidRDefault="009A7CCA" w:rsidP="00C61FD4">
      <w:pPr>
        <w:pStyle w:val="MyBody"/>
        <w:rPr>
          <w:rFonts w:eastAsiaTheme="minorHAnsi"/>
        </w:rPr>
      </w:pPr>
      <w:r w:rsidRPr="00C61FD4">
        <w:rPr>
          <w:rFonts w:eastAsiaTheme="minorHAnsi"/>
        </w:rPr>
        <w:lastRenderedPageBreak/>
        <w:t>DID YOU USE ANY ADDITIONAL TECHNIQUES TO IMPROVE THE AUTOMATA?</w:t>
      </w:r>
    </w:p>
    <w:p w14:paraId="69EF93DD" w14:textId="2708632C" w:rsidR="00235B2B" w:rsidRDefault="00235B2B" w:rsidP="00C61FD4">
      <w:pPr>
        <w:pStyle w:val="MyBody"/>
        <w:rPr>
          <w:rFonts w:eastAsiaTheme="minorHAnsi"/>
        </w:rPr>
      </w:pPr>
    </w:p>
    <w:p w14:paraId="7631074E" w14:textId="5DC7A77A" w:rsidR="00443014" w:rsidRDefault="00235B2B" w:rsidP="00C61FD4">
      <w:pPr>
        <w:pStyle w:val="MyBody"/>
        <w:rPr>
          <w:rFonts w:eastAsiaTheme="minorHAnsi"/>
        </w:rPr>
      </w:pPr>
      <w:r>
        <w:rPr>
          <w:rFonts w:eastAsiaTheme="minorHAnsi"/>
        </w:rPr>
        <w:t xml:space="preserve">As implied above, </w:t>
      </w:r>
      <w:r w:rsidR="00443014">
        <w:rPr>
          <w:rFonts w:eastAsiaTheme="minorHAnsi"/>
        </w:rPr>
        <w:t xml:space="preserve">the implementation of sink states within my Java program </w:t>
      </w:r>
      <w:r w:rsidR="007F280E">
        <w:rPr>
          <w:rFonts w:eastAsiaTheme="minorHAnsi"/>
        </w:rPr>
        <w:t xml:space="preserve">was supposed to be </w:t>
      </w:r>
      <w:r w:rsidR="00443014">
        <w:rPr>
          <w:rFonts w:eastAsiaTheme="minorHAnsi"/>
        </w:rPr>
        <w:t xml:space="preserve">proactive and </w:t>
      </w:r>
      <w:r w:rsidR="00D5137C">
        <w:rPr>
          <w:rFonts w:eastAsiaTheme="minorHAnsi"/>
        </w:rPr>
        <w:t>timesaving</w:t>
      </w:r>
      <w:r w:rsidR="00443014">
        <w:rPr>
          <w:rFonts w:eastAsiaTheme="minorHAnsi"/>
        </w:rPr>
        <w:t xml:space="preserve">. For example, when given an incorrect expression </w:t>
      </w:r>
    </w:p>
    <w:p w14:paraId="07D15951" w14:textId="616F2AA0" w:rsidR="00235B2B" w:rsidRDefault="00443014" w:rsidP="00C61FD4">
      <w:pPr>
        <w:pStyle w:val="MyBody"/>
        <w:rPr>
          <w:rFonts w:eastAsiaTheme="minorHAnsi"/>
        </w:rPr>
      </w:pPr>
      <w:r>
        <w:rPr>
          <w:rFonts w:eastAsiaTheme="minorHAnsi"/>
        </w:rPr>
        <w:t>(i.e. “1 + + 2”), the transducer will return an expression error before it begins reading the whitespace after the second “plus” as a case has been set within the state to handle such error. This</w:t>
      </w:r>
      <w:r w:rsidR="007F280E">
        <w:rPr>
          <w:rFonts w:eastAsiaTheme="minorHAnsi"/>
        </w:rPr>
        <w:t xml:space="preserve"> early query</w:t>
      </w:r>
      <w:r>
        <w:rPr>
          <w:rFonts w:eastAsiaTheme="minorHAnsi"/>
        </w:rPr>
        <w:t xml:space="preserve"> saves processing time as the program won’t loop through the remaining characters in a sink state as it already knows the expression is incorrect.</w:t>
      </w:r>
    </w:p>
    <w:p w14:paraId="265A612A" w14:textId="744E4E76" w:rsidR="00B53A79" w:rsidRDefault="00B53A79" w:rsidP="00C61FD4">
      <w:pPr>
        <w:pStyle w:val="MyBody"/>
        <w:rPr>
          <w:rFonts w:eastAsiaTheme="minorHAnsi"/>
        </w:rPr>
      </w:pPr>
    </w:p>
    <w:p w14:paraId="103971F1" w14:textId="3CD8F49B" w:rsidR="00C61FD4" w:rsidRDefault="00D5137C" w:rsidP="00C61FD4">
      <w:pPr>
        <w:pStyle w:val="MyBody"/>
        <w:rPr>
          <w:rFonts w:eastAsiaTheme="minorHAnsi"/>
        </w:rPr>
      </w:pPr>
      <w:r>
        <w:rPr>
          <w:rFonts w:eastAsiaTheme="minorHAnsi"/>
        </w:rPr>
        <w:t>Furthermore,</w:t>
      </w:r>
      <w:r w:rsidR="00B53A79">
        <w:rPr>
          <w:rFonts w:eastAsiaTheme="minorHAnsi"/>
        </w:rPr>
        <w:t xml:space="preserve"> was the case of incorrect characters</w:t>
      </w:r>
      <w:r w:rsidR="007F280E">
        <w:rPr>
          <w:rFonts w:eastAsiaTheme="minorHAnsi"/>
        </w:rPr>
        <w:t>;</w:t>
      </w:r>
      <w:r w:rsidR="00B53A79">
        <w:rPr>
          <w:rFonts w:eastAsiaTheme="minorHAnsi"/>
        </w:rPr>
        <w:t xml:space="preserve"> these needed to be implemented specifically in the two accept states</w:t>
      </w:r>
      <w:r w:rsidR="009A2383">
        <w:rPr>
          <w:rFonts w:eastAsiaTheme="minorHAnsi"/>
        </w:rPr>
        <w:t>.</w:t>
      </w:r>
      <w:r w:rsidR="00B53A79">
        <w:rPr>
          <w:rFonts w:eastAsiaTheme="minorHAnsi"/>
        </w:rPr>
        <w:t xml:space="preserve"> A simple default clause for each resulted in ensuring expressions ended correctly</w:t>
      </w:r>
      <w:r w:rsidR="009A2383">
        <w:rPr>
          <w:rFonts w:eastAsiaTheme="minorHAnsi"/>
        </w:rPr>
        <w:t>;</w:t>
      </w:r>
      <w:r w:rsidR="00B53A79">
        <w:rPr>
          <w:rFonts w:eastAsiaTheme="minorHAnsi"/>
        </w:rPr>
        <w:t xml:space="preserve"> </w:t>
      </w:r>
      <w:r w:rsidR="009A2383">
        <w:rPr>
          <w:rFonts w:eastAsiaTheme="minorHAnsi"/>
        </w:rPr>
        <w:t>T</w:t>
      </w:r>
      <w:r w:rsidR="00B53A79">
        <w:rPr>
          <w:rFonts w:eastAsiaTheme="minorHAnsi"/>
        </w:rPr>
        <w:t xml:space="preserve">hey were </w:t>
      </w:r>
      <w:r w:rsidR="007F280E">
        <w:rPr>
          <w:rFonts w:eastAsiaTheme="minorHAnsi"/>
        </w:rPr>
        <w:t xml:space="preserve">unnecessary </w:t>
      </w:r>
      <w:r w:rsidR="00B53A79">
        <w:rPr>
          <w:rFonts w:eastAsiaTheme="minorHAnsi"/>
        </w:rPr>
        <w:t>in other switches due to the already existing sink state that would catch the</w:t>
      </w:r>
      <w:r w:rsidR="00707B87">
        <w:rPr>
          <w:rFonts w:eastAsiaTheme="minorHAnsi"/>
        </w:rPr>
        <w:t>m</w:t>
      </w:r>
      <w:r w:rsidR="00B53A79">
        <w:rPr>
          <w:rFonts w:eastAsiaTheme="minorHAnsi"/>
        </w:rPr>
        <w:t>. This method</w:t>
      </w:r>
      <w:r w:rsidR="007F280E">
        <w:rPr>
          <w:rFonts w:eastAsiaTheme="minorHAnsi"/>
        </w:rPr>
        <w:t>, on the other hand,</w:t>
      </w:r>
      <w:r w:rsidR="00B53A79">
        <w:rPr>
          <w:rFonts w:eastAsiaTheme="minorHAnsi"/>
        </w:rPr>
        <w:t xml:space="preserve"> </w:t>
      </w:r>
      <w:r w:rsidR="007F280E">
        <w:rPr>
          <w:rFonts w:eastAsiaTheme="minorHAnsi"/>
        </w:rPr>
        <w:t>is</w:t>
      </w:r>
      <w:r w:rsidR="00B53A79">
        <w:rPr>
          <w:rFonts w:eastAsiaTheme="minorHAnsi"/>
        </w:rPr>
        <w:t xml:space="preserve"> thought of as “implementing in two areas”</w:t>
      </w:r>
      <w:r w:rsidR="003A30AE">
        <w:rPr>
          <w:rFonts w:eastAsiaTheme="minorHAnsi"/>
        </w:rPr>
        <w:t xml:space="preserve"> and may confuse and muddy up the representation of a DFA as the premise of improving the automata becomes a game of ensuring I catch every error before it needs to enter the sink state.</w:t>
      </w:r>
    </w:p>
    <w:p w14:paraId="018425E3" w14:textId="77777777" w:rsidR="002540B7" w:rsidRDefault="002540B7" w:rsidP="00C61FD4">
      <w:pPr>
        <w:pStyle w:val="MyBody"/>
        <w:rPr>
          <w:rFonts w:eastAsiaTheme="minorHAnsi"/>
        </w:rPr>
      </w:pPr>
    </w:p>
    <w:p w14:paraId="72BB4339" w14:textId="77777777" w:rsidR="00BC2A91" w:rsidRDefault="00BC2A91">
      <w:pPr>
        <w:rPr>
          <w:rFonts w:eastAsiaTheme="minorHAnsi"/>
        </w:rPr>
      </w:pPr>
      <w:r>
        <w:rPr>
          <w:rFonts w:eastAsiaTheme="minorHAnsi"/>
        </w:rPr>
        <w:br w:type="page"/>
      </w:r>
    </w:p>
    <w:p w14:paraId="24E5A1D4" w14:textId="02BB9E79" w:rsidR="000A0443" w:rsidRDefault="000A0443" w:rsidP="000A0443">
      <w:pPr>
        <w:pStyle w:val="MyBody"/>
        <w:rPr>
          <w:rFonts w:eastAsiaTheme="minorHAnsi"/>
        </w:rPr>
      </w:pPr>
      <w:r w:rsidRPr="00C61FD4">
        <w:rPr>
          <w:rFonts w:eastAsiaTheme="minorHAnsi"/>
        </w:rPr>
        <w:lastRenderedPageBreak/>
        <w:t>DID YOU ENCOUNTER ANY CHALLENGES OR LIMITATIONS, EITHER TECHNICAL OR CONCEPTUAL, IN IMPLEMENTING A THEORETICAL CONSTRUCT IN A CONCRETE PROGRAMMING LANGUAGE?</w:t>
      </w:r>
    </w:p>
    <w:p w14:paraId="48A0C894" w14:textId="45AE2C16" w:rsidR="00A856DA" w:rsidRDefault="00A856DA" w:rsidP="000A0443">
      <w:pPr>
        <w:pStyle w:val="MyBody"/>
        <w:rPr>
          <w:rFonts w:eastAsiaTheme="minorHAnsi"/>
        </w:rPr>
      </w:pPr>
    </w:p>
    <w:p w14:paraId="1CA71527" w14:textId="1881170A" w:rsidR="00A856DA" w:rsidRDefault="003A0FC1" w:rsidP="00BB7940">
      <w:pPr>
        <w:pStyle w:val="MyBody"/>
        <w:rPr>
          <w:rFonts w:eastAsiaTheme="minorHAnsi"/>
        </w:rPr>
      </w:pPr>
      <w:r>
        <w:rPr>
          <w:rFonts w:eastAsiaTheme="minorHAnsi"/>
        </w:rPr>
        <w:t xml:space="preserve">This lexical analyser was one of the most challenging theoretical-based projects I have worked on, and so, came with a slew of challenges. </w:t>
      </w:r>
      <w:r w:rsidR="00BB7940">
        <w:rPr>
          <w:rFonts w:eastAsiaTheme="minorHAnsi"/>
        </w:rPr>
        <w:t xml:space="preserve">Particularly </w:t>
      </w:r>
      <w:r w:rsidR="00A856DA">
        <w:rPr>
          <w:rFonts w:eastAsiaTheme="minorHAnsi"/>
        </w:rPr>
        <w:t>with ensuring the DFA did not attempt to “look forward or backward” and especially when attempting to add tokens</w:t>
      </w:r>
      <w:r w:rsidR="00BB7940">
        <w:rPr>
          <w:rFonts w:eastAsiaTheme="minorHAnsi"/>
        </w:rPr>
        <w:t>,</w:t>
      </w:r>
      <w:r w:rsidR="00A856DA">
        <w:rPr>
          <w:rFonts w:eastAsiaTheme="minorHAnsi"/>
        </w:rPr>
        <w:t xml:space="preserve"> I needed to ensure it was adding them in the correct order. To accomplish this</w:t>
      </w:r>
      <w:r w:rsidR="007F280E">
        <w:rPr>
          <w:rFonts w:eastAsiaTheme="minorHAnsi"/>
        </w:rPr>
        <w:t>,</w:t>
      </w:r>
      <w:r w:rsidR="00A856DA">
        <w:rPr>
          <w:rFonts w:eastAsiaTheme="minorHAnsi"/>
        </w:rPr>
        <w:t xml:space="preserve"> I made a “temp” variable that would serve the purpose of keeping the </w:t>
      </w:r>
      <w:r w:rsidR="00BB7940">
        <w:rPr>
          <w:rFonts w:eastAsiaTheme="minorHAnsi"/>
        </w:rPr>
        <w:t>system aware of not just what token it was at, but also what character it was reading.</w:t>
      </w:r>
      <w:r w:rsidR="00C3699A">
        <w:rPr>
          <w:rFonts w:eastAsiaTheme="minorHAnsi"/>
        </w:rPr>
        <w:t xml:space="preserve"> </w:t>
      </w:r>
      <w:r w:rsidR="00634D8A">
        <w:rPr>
          <w:rFonts w:eastAsiaTheme="minorHAnsi"/>
        </w:rPr>
        <w:t>T</w:t>
      </w:r>
      <w:r w:rsidR="00C3699A">
        <w:rPr>
          <w:rFonts w:eastAsiaTheme="minorHAnsi"/>
        </w:rPr>
        <w:t>he</w:t>
      </w:r>
      <w:r w:rsidR="00570C83">
        <w:rPr>
          <w:rFonts w:eastAsiaTheme="minorHAnsi"/>
        </w:rPr>
        <w:t xml:space="preserve"> ‘temp’</w:t>
      </w:r>
      <w:r w:rsidR="00C3699A">
        <w:rPr>
          <w:rFonts w:eastAsiaTheme="minorHAnsi"/>
        </w:rPr>
        <w:t xml:space="preserve"> variable’s use </w:t>
      </w:r>
      <w:r w:rsidR="00634D8A">
        <w:rPr>
          <w:rFonts w:eastAsiaTheme="minorHAnsi"/>
        </w:rPr>
        <w:t xml:space="preserve">adjusts </w:t>
      </w:r>
      <w:r w:rsidR="00C3699A">
        <w:rPr>
          <w:rFonts w:eastAsiaTheme="minorHAnsi"/>
        </w:rPr>
        <w:t xml:space="preserve">according to </w:t>
      </w:r>
      <w:r w:rsidR="00D86298">
        <w:rPr>
          <w:rFonts w:eastAsiaTheme="minorHAnsi"/>
        </w:rPr>
        <w:t xml:space="preserve">the </w:t>
      </w:r>
      <w:r w:rsidR="00C3699A">
        <w:rPr>
          <w:rFonts w:eastAsiaTheme="minorHAnsi"/>
        </w:rPr>
        <w:t xml:space="preserve">state it </w:t>
      </w:r>
      <w:r w:rsidR="00634D8A">
        <w:rPr>
          <w:rFonts w:eastAsiaTheme="minorHAnsi"/>
        </w:rPr>
        <w:t>is</w:t>
      </w:r>
      <w:r w:rsidR="00C3699A">
        <w:rPr>
          <w:rFonts w:eastAsiaTheme="minorHAnsi"/>
        </w:rPr>
        <w:t xml:space="preserve"> being used in (however may have made the program less confusing if I just added another variable). For example, when the program was adding numbers to expression and suddenly encountered an operator, the temp variable would be assigned to the length of the token array list after adding said operator. Th</w:t>
      </w:r>
      <w:r w:rsidR="00466E95">
        <w:rPr>
          <w:rFonts w:eastAsiaTheme="minorHAnsi"/>
        </w:rPr>
        <w:t xml:space="preserve">e assigning of the array length to the temp variable </w:t>
      </w:r>
      <w:r w:rsidR="00C37C60">
        <w:rPr>
          <w:rFonts w:eastAsiaTheme="minorHAnsi"/>
        </w:rPr>
        <w:t xml:space="preserve">executes </w:t>
      </w:r>
      <w:r w:rsidR="00C3699A">
        <w:rPr>
          <w:rFonts w:eastAsiaTheme="minorHAnsi"/>
        </w:rPr>
        <w:t xml:space="preserve">so that when the program </w:t>
      </w:r>
      <w:r w:rsidR="00C3652B">
        <w:rPr>
          <w:rFonts w:eastAsiaTheme="minorHAnsi"/>
        </w:rPr>
        <w:t>encounters</w:t>
      </w:r>
      <w:r w:rsidR="00C3699A">
        <w:rPr>
          <w:rFonts w:eastAsiaTheme="minorHAnsi"/>
        </w:rPr>
        <w:t xml:space="preserve"> a new number</w:t>
      </w:r>
      <w:r w:rsidR="00B02113">
        <w:rPr>
          <w:rFonts w:eastAsiaTheme="minorHAnsi"/>
        </w:rPr>
        <w:t>,</w:t>
      </w:r>
      <w:r w:rsidR="00C3699A">
        <w:rPr>
          <w:rFonts w:eastAsiaTheme="minorHAnsi"/>
        </w:rPr>
        <w:t xml:space="preserve"> it set</w:t>
      </w:r>
      <w:r w:rsidR="00AB7897">
        <w:rPr>
          <w:rFonts w:eastAsiaTheme="minorHAnsi"/>
        </w:rPr>
        <w:t>s</w:t>
      </w:r>
      <w:r w:rsidR="00C3699A">
        <w:rPr>
          <w:rFonts w:eastAsiaTheme="minorHAnsi"/>
        </w:rPr>
        <w:t xml:space="preserve"> the correct value to the token (which is due to a custom “setValue” method I created in the token class</w:t>
      </w:r>
      <w:r w:rsidR="00983E4A">
        <w:rPr>
          <w:rFonts w:eastAsiaTheme="minorHAnsi"/>
        </w:rPr>
        <w:t>, see below</w:t>
      </w:r>
      <w:r w:rsidR="00C3699A">
        <w:rPr>
          <w:rFonts w:eastAsiaTheme="minorHAnsi"/>
        </w:rPr>
        <w:t>).</w:t>
      </w:r>
    </w:p>
    <w:p w14:paraId="3D0CA889" w14:textId="29AA66B0" w:rsidR="00983E4A" w:rsidRDefault="00983E4A" w:rsidP="00BB7940">
      <w:pPr>
        <w:pStyle w:val="MyBody"/>
        <w:rPr>
          <w:rFonts w:eastAsiaTheme="minorHAnsi"/>
        </w:rPr>
      </w:pPr>
    </w:p>
    <w:p w14:paraId="068A1C85" w14:textId="77777777" w:rsidR="00983E4A" w:rsidRDefault="00983E4A" w:rsidP="00983E4A">
      <w:pPr>
        <w:pStyle w:val="alt"/>
        <w:numPr>
          <w:ilvl w:val="0"/>
          <w:numId w:val="14"/>
        </w:numPr>
        <w:pBdr>
          <w:left w:val="single" w:sz="18" w:space="0" w:color="6CE26C"/>
        </w:pBdr>
        <w:shd w:val="clear" w:color="auto" w:fill="FFFFFF"/>
        <w:spacing w:before="0" w:after="0" w:line="210" w:lineRule="atLeast"/>
        <w:rPr>
          <w:rFonts w:ascii="Consolas" w:hAnsi="Consolas"/>
          <w:color w:val="5C5C5C"/>
          <w:sz w:val="18"/>
          <w:szCs w:val="18"/>
        </w:rPr>
      </w:pPr>
      <w:r>
        <w:rPr>
          <w:rStyle w:val="keyword"/>
          <w:rFonts w:ascii="Consolas" w:hAnsi="Consolas"/>
          <w:b/>
          <w:bCs/>
          <w:color w:val="006699"/>
          <w:sz w:val="18"/>
          <w:szCs w:val="18"/>
          <w:bdr w:val="none" w:sz="0" w:space="0" w:color="auto" w:frame="1"/>
        </w:rPr>
        <w:t>public</w:t>
      </w:r>
      <w:r>
        <w:rPr>
          <w:rFonts w:ascii="Consolas" w:hAnsi="Consolas"/>
          <w:color w:val="000000"/>
          <w:sz w:val="18"/>
          <w:szCs w:val="18"/>
          <w:bdr w:val="none" w:sz="0" w:space="0" w:color="auto" w:frame="1"/>
        </w:rPr>
        <w:t> </w:t>
      </w:r>
      <w:r>
        <w:rPr>
          <w:rStyle w:val="keyword"/>
          <w:rFonts w:ascii="Consolas" w:hAnsi="Consolas"/>
          <w:b/>
          <w:bCs/>
          <w:color w:val="006699"/>
          <w:sz w:val="18"/>
          <w:szCs w:val="18"/>
          <w:bdr w:val="none" w:sz="0" w:space="0" w:color="auto" w:frame="1"/>
        </w:rPr>
        <w:t>void</w:t>
      </w:r>
      <w:r>
        <w:rPr>
          <w:rFonts w:ascii="Consolas" w:hAnsi="Consolas"/>
          <w:color w:val="000000"/>
          <w:sz w:val="18"/>
          <w:szCs w:val="18"/>
          <w:bdr w:val="none" w:sz="0" w:space="0" w:color="auto" w:frame="1"/>
        </w:rPr>
        <w:t> setValue(</w:t>
      </w:r>
      <w:r>
        <w:rPr>
          <w:rStyle w:val="keyword"/>
          <w:rFonts w:ascii="Consolas" w:hAnsi="Consolas"/>
          <w:b/>
          <w:bCs/>
          <w:color w:val="006699"/>
          <w:sz w:val="18"/>
          <w:szCs w:val="18"/>
          <w:bdr w:val="none" w:sz="0" w:space="0" w:color="auto" w:frame="1"/>
        </w:rPr>
        <w:t>double</w:t>
      </w:r>
      <w:r>
        <w:rPr>
          <w:rFonts w:ascii="Consolas" w:hAnsi="Consolas"/>
          <w:color w:val="000000"/>
          <w:sz w:val="18"/>
          <w:szCs w:val="18"/>
          <w:bdr w:val="none" w:sz="0" w:space="0" w:color="auto" w:frame="1"/>
        </w:rPr>
        <w:t> </w:t>
      </w:r>
      <w:proofErr w:type="spellStart"/>
      <w:r>
        <w:rPr>
          <w:rFonts w:ascii="Consolas" w:hAnsi="Consolas"/>
          <w:color w:val="000000"/>
          <w:sz w:val="18"/>
          <w:szCs w:val="18"/>
          <w:bdr w:val="none" w:sz="0" w:space="0" w:color="auto" w:frame="1"/>
        </w:rPr>
        <w:t>newValue</w:t>
      </w:r>
      <w:proofErr w:type="spellEnd"/>
      <w:r>
        <w:rPr>
          <w:rFonts w:ascii="Consolas" w:hAnsi="Consolas"/>
          <w:color w:val="000000"/>
          <w:sz w:val="18"/>
          <w:szCs w:val="18"/>
          <w:bdr w:val="none" w:sz="0" w:space="0" w:color="auto" w:frame="1"/>
        </w:rPr>
        <w:t>) {  </w:t>
      </w:r>
    </w:p>
    <w:p w14:paraId="7B74D535" w14:textId="77777777" w:rsidR="00983E4A" w:rsidRDefault="00983E4A" w:rsidP="00983E4A">
      <w:pPr>
        <w:numPr>
          <w:ilvl w:val="0"/>
          <w:numId w:val="14"/>
        </w:numPr>
        <w:pBdr>
          <w:left w:val="single" w:sz="18" w:space="0" w:color="6CE26C"/>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bdr w:val="none" w:sz="0" w:space="0" w:color="auto" w:frame="1"/>
        </w:rPr>
        <w:t>    value = </w:t>
      </w:r>
      <w:proofErr w:type="spellStart"/>
      <w:r>
        <w:rPr>
          <w:rFonts w:ascii="Consolas" w:hAnsi="Consolas"/>
          <w:color w:val="000000"/>
          <w:sz w:val="18"/>
          <w:szCs w:val="18"/>
          <w:bdr w:val="none" w:sz="0" w:space="0" w:color="auto" w:frame="1"/>
        </w:rPr>
        <w:t>newValue</w:t>
      </w:r>
      <w:proofErr w:type="spellEnd"/>
      <w:r>
        <w:rPr>
          <w:rFonts w:ascii="Consolas" w:hAnsi="Consolas"/>
          <w:color w:val="000000"/>
          <w:sz w:val="18"/>
          <w:szCs w:val="18"/>
          <w:bdr w:val="none" w:sz="0" w:space="0" w:color="auto" w:frame="1"/>
        </w:rPr>
        <w:t>;  </w:t>
      </w:r>
    </w:p>
    <w:p w14:paraId="19024A41" w14:textId="77777777" w:rsidR="00947055" w:rsidRPr="00947055" w:rsidRDefault="00983E4A" w:rsidP="00983E4A">
      <w:pPr>
        <w:pStyle w:val="alt"/>
        <w:numPr>
          <w:ilvl w:val="0"/>
          <w:numId w:val="14"/>
        </w:numPr>
        <w:pBdr>
          <w:left w:val="single" w:sz="18" w:space="0" w:color="6CE26C"/>
        </w:pBdr>
        <w:shd w:val="clear" w:color="auto" w:fill="FFFFFF"/>
        <w:spacing w:before="0" w:after="0" w:line="210" w:lineRule="atLeast"/>
        <w:rPr>
          <w:rFonts w:ascii="Consolas" w:hAnsi="Consolas"/>
          <w:color w:val="5C5C5C"/>
          <w:sz w:val="18"/>
          <w:szCs w:val="18"/>
        </w:rPr>
      </w:pPr>
      <w:r>
        <w:rPr>
          <w:rFonts w:ascii="Consolas" w:hAnsi="Consolas"/>
          <w:color w:val="000000"/>
          <w:sz w:val="18"/>
          <w:szCs w:val="18"/>
          <w:bdr w:val="none" w:sz="0" w:space="0" w:color="auto" w:frame="1"/>
        </w:rPr>
        <w:t>   } </w:t>
      </w:r>
    </w:p>
    <w:p w14:paraId="4C24499D" w14:textId="63152FD7" w:rsidR="00983E4A" w:rsidRPr="00947055" w:rsidRDefault="00947055" w:rsidP="00947055">
      <w:pPr>
        <w:pStyle w:val="Caption"/>
        <w:ind w:left="360"/>
        <w:rPr>
          <w:rFonts w:eastAsiaTheme="minorHAnsi"/>
        </w:rPr>
      </w:pPr>
      <w:r>
        <w:t>Figure 3 The setValue method I added to the token class</w:t>
      </w:r>
    </w:p>
    <w:p w14:paraId="09323C64" w14:textId="77777777" w:rsidR="00983E4A" w:rsidRDefault="00983E4A" w:rsidP="00BB7940">
      <w:pPr>
        <w:pStyle w:val="MyBody"/>
        <w:rPr>
          <w:rFonts w:eastAsiaTheme="minorHAnsi"/>
        </w:rPr>
      </w:pPr>
    </w:p>
    <w:p w14:paraId="3D389482" w14:textId="7651DE0B" w:rsidR="00BD18EF" w:rsidRDefault="00BD18EF" w:rsidP="00C61FD4">
      <w:pPr>
        <w:pStyle w:val="MyBody"/>
        <w:rPr>
          <w:rFonts w:eastAsiaTheme="minorHAnsi"/>
        </w:rPr>
      </w:pPr>
    </w:p>
    <w:p w14:paraId="14D9369F" w14:textId="579A688D" w:rsidR="0083332A" w:rsidRDefault="0011079E" w:rsidP="0083332A">
      <w:pPr>
        <w:pStyle w:val="MyBody"/>
        <w:rPr>
          <w:rFonts w:eastAsiaTheme="minorHAnsi"/>
        </w:rPr>
      </w:pPr>
      <w:r>
        <w:rPr>
          <w:rFonts w:eastAsiaTheme="minorHAnsi"/>
        </w:rPr>
        <w:t xml:space="preserve">As mentioned </w:t>
      </w:r>
      <w:r w:rsidR="00683C68">
        <w:rPr>
          <w:rFonts w:eastAsiaTheme="minorHAnsi"/>
        </w:rPr>
        <w:t>earlier</w:t>
      </w:r>
      <w:r w:rsidR="00477E40">
        <w:rPr>
          <w:rFonts w:eastAsiaTheme="minorHAnsi"/>
        </w:rPr>
        <w:t>, i</w:t>
      </w:r>
      <w:r w:rsidR="0083332A">
        <w:rPr>
          <w:rFonts w:eastAsiaTheme="minorHAnsi"/>
        </w:rPr>
        <w:t>mplementing a sink state bec</w:t>
      </w:r>
      <w:r w:rsidR="00326CE6">
        <w:rPr>
          <w:rFonts w:eastAsiaTheme="minorHAnsi"/>
        </w:rPr>
        <w:t>o</w:t>
      </w:r>
      <w:r w:rsidR="0083332A">
        <w:rPr>
          <w:rFonts w:eastAsiaTheme="minorHAnsi"/>
        </w:rPr>
        <w:t>me</w:t>
      </w:r>
      <w:r w:rsidR="00326CE6">
        <w:rPr>
          <w:rFonts w:eastAsiaTheme="minorHAnsi"/>
        </w:rPr>
        <w:t>s</w:t>
      </w:r>
      <w:r w:rsidR="0083332A">
        <w:rPr>
          <w:rFonts w:eastAsiaTheme="minorHAnsi"/>
        </w:rPr>
        <w:t xml:space="preserve"> </w:t>
      </w:r>
      <w:r w:rsidR="00477E40">
        <w:rPr>
          <w:rFonts w:eastAsiaTheme="minorHAnsi"/>
        </w:rPr>
        <w:t>confusing due to the multiple areas I was writing this function in</w:t>
      </w:r>
      <w:r w:rsidR="00950A52">
        <w:rPr>
          <w:rFonts w:eastAsiaTheme="minorHAnsi"/>
        </w:rPr>
        <w:t>to existence</w:t>
      </w:r>
      <w:r w:rsidR="004664D2">
        <w:rPr>
          <w:rFonts w:eastAsiaTheme="minorHAnsi"/>
        </w:rPr>
        <w:t>;</w:t>
      </w:r>
      <w:r w:rsidR="00477E40">
        <w:rPr>
          <w:rFonts w:eastAsiaTheme="minorHAnsi"/>
        </w:rPr>
        <w:t xml:space="preserve"> instead of making the sink state its specific case outright. </w:t>
      </w:r>
      <w:r w:rsidR="00683C68">
        <w:rPr>
          <w:rFonts w:eastAsiaTheme="minorHAnsi"/>
        </w:rPr>
        <w:t>Thi</w:t>
      </w:r>
      <w:r w:rsidR="00EB646B">
        <w:rPr>
          <w:rFonts w:eastAsiaTheme="minorHAnsi"/>
        </w:rPr>
        <w:t>s overload of exception catches</w:t>
      </w:r>
      <w:r w:rsidR="00683C68">
        <w:rPr>
          <w:rFonts w:eastAsiaTheme="minorHAnsi"/>
        </w:rPr>
        <w:t xml:space="preserve"> was due to </w:t>
      </w:r>
      <w:r w:rsidR="00EB646B">
        <w:rPr>
          <w:rFonts w:eastAsiaTheme="minorHAnsi"/>
        </w:rPr>
        <w:t xml:space="preserve">an attempt </w:t>
      </w:r>
      <w:r w:rsidR="00683C68">
        <w:rPr>
          <w:rFonts w:eastAsiaTheme="minorHAnsi"/>
        </w:rPr>
        <w:t>to improve the concept of a sink state without wasting time running through a DFA when an expression was doomed to fail. I thought heavily on if this would almost make my program provide NFA attributes to its DFA intentions however concluded that the program when returning these errors, was only interpreting the character it was currently reading, as it should.</w:t>
      </w:r>
    </w:p>
    <w:p w14:paraId="3DC049BA" w14:textId="2BF72F8B" w:rsidR="0083332A" w:rsidRDefault="0083332A" w:rsidP="00C61FD4">
      <w:pPr>
        <w:pStyle w:val="MyBody"/>
        <w:rPr>
          <w:rFonts w:eastAsiaTheme="minorHAnsi"/>
        </w:rPr>
      </w:pPr>
    </w:p>
    <w:p w14:paraId="0819ED3A" w14:textId="5F00DCCE" w:rsidR="007844E4" w:rsidRDefault="00FB3C5D" w:rsidP="00C61FD4">
      <w:pPr>
        <w:pStyle w:val="MyBody"/>
        <w:rPr>
          <w:rFonts w:eastAsiaTheme="minorHAnsi"/>
        </w:rPr>
      </w:pPr>
      <w:r>
        <w:rPr>
          <w:rFonts w:eastAsiaTheme="minorHAnsi"/>
        </w:rPr>
        <w:t>Even though I intended to make an easily readable interpretation of a DFA; The mass of switches and cases became difficult to follow when running lengthy test cases.</w:t>
      </w:r>
      <w:r w:rsidR="00646458">
        <w:rPr>
          <w:rFonts w:eastAsiaTheme="minorHAnsi"/>
        </w:rPr>
        <w:t xml:space="preserve"> The equivalence table and the graphical representation were much simpler to understand</w:t>
      </w:r>
      <w:r w:rsidR="00926B47">
        <w:rPr>
          <w:rFonts w:eastAsiaTheme="minorHAnsi"/>
        </w:rPr>
        <w:t>,</w:t>
      </w:r>
      <w:r w:rsidR="00646458">
        <w:rPr>
          <w:rFonts w:eastAsiaTheme="minorHAnsi"/>
        </w:rPr>
        <w:t xml:space="preserve"> and unfortunately, I don’t see a way to make a java program as readable as these.</w:t>
      </w:r>
      <w:r w:rsidR="004112E8">
        <w:rPr>
          <w:rFonts w:eastAsiaTheme="minorHAnsi"/>
        </w:rPr>
        <w:t xml:space="preserve"> </w:t>
      </w:r>
      <w:r w:rsidR="004F4E08">
        <w:rPr>
          <w:rFonts w:eastAsiaTheme="minorHAnsi"/>
        </w:rPr>
        <w:t>What assisted me, was labelling</w:t>
      </w:r>
      <w:r w:rsidR="00873F2A">
        <w:rPr>
          <w:rFonts w:eastAsiaTheme="minorHAnsi"/>
        </w:rPr>
        <w:t xml:space="preserve"> my switches and variables through frequent commenting to connect the table, graph and program’s elements visually.</w:t>
      </w:r>
    </w:p>
    <w:p w14:paraId="6D6B90D1" w14:textId="529F9A8F" w:rsidR="004D0797" w:rsidRDefault="004D0797" w:rsidP="00C61FD4">
      <w:pPr>
        <w:pStyle w:val="MyBody"/>
        <w:rPr>
          <w:rFonts w:eastAsiaTheme="minorHAnsi"/>
        </w:rPr>
      </w:pPr>
    </w:p>
    <w:p w14:paraId="4FF94ADF" w14:textId="506201F1" w:rsidR="004D0797" w:rsidRDefault="004D0797" w:rsidP="00C61FD4">
      <w:pPr>
        <w:pStyle w:val="MyBody"/>
        <w:rPr>
          <w:rFonts w:eastAsiaTheme="minorHAnsi"/>
        </w:rPr>
      </w:pPr>
      <w:r>
        <w:rPr>
          <w:rFonts w:eastAsiaTheme="minorHAnsi"/>
        </w:rPr>
        <w:t xml:space="preserve">In sum, this </w:t>
      </w:r>
      <w:r w:rsidR="00835BE0">
        <w:rPr>
          <w:rFonts w:eastAsiaTheme="minorHAnsi"/>
        </w:rPr>
        <w:t xml:space="preserve">challenge showcased the limitations and capabilities of a standard coding language, while this DFA was able to be transferred to Java, other, more complex DFAs may be near impossible </w:t>
      </w:r>
      <w:r w:rsidR="00365E7C">
        <w:rPr>
          <w:rFonts w:eastAsiaTheme="minorHAnsi"/>
        </w:rPr>
        <w:t xml:space="preserve">or require immense coding </w:t>
      </w:r>
      <w:r w:rsidR="00835BE0">
        <w:rPr>
          <w:rFonts w:eastAsiaTheme="minorHAnsi"/>
        </w:rPr>
        <w:t>to convert.</w:t>
      </w:r>
    </w:p>
    <w:p w14:paraId="41E982AA" w14:textId="77777777" w:rsidR="006B4007" w:rsidRDefault="006B4007">
      <w:pPr>
        <w:rPr>
          <w:rFonts w:eastAsiaTheme="minorHAnsi"/>
        </w:rPr>
      </w:pPr>
      <w:r>
        <w:rPr>
          <w:rFonts w:eastAsiaTheme="minorHAnsi"/>
        </w:rPr>
        <w:br w:type="page"/>
      </w:r>
    </w:p>
    <w:p w14:paraId="7055A993" w14:textId="6899813A" w:rsidR="007844E4" w:rsidRDefault="00FA48A9" w:rsidP="00C61FD4">
      <w:pPr>
        <w:pStyle w:val="MyBody"/>
        <w:rPr>
          <w:rFonts w:eastAsiaTheme="minorHAnsi"/>
        </w:rPr>
      </w:pPr>
      <w:r>
        <w:rPr>
          <w:rFonts w:eastAsiaTheme="minorHAnsi"/>
        </w:rPr>
        <w:lastRenderedPageBreak/>
        <w:t>REFERENCES</w:t>
      </w:r>
    </w:p>
    <w:p w14:paraId="63FF8355" w14:textId="77777777" w:rsidR="00FA48A9" w:rsidRDefault="00FA48A9" w:rsidP="00C61FD4">
      <w:pPr>
        <w:pStyle w:val="MyBody"/>
        <w:rPr>
          <w:rFonts w:eastAsiaTheme="minorHAnsi"/>
        </w:rPr>
      </w:pPr>
    </w:p>
    <w:p w14:paraId="33F12D9C" w14:textId="4E6140DD" w:rsidR="00DF6D08" w:rsidRDefault="00DF6D08" w:rsidP="00DF6D08">
      <w:pPr>
        <w:pStyle w:val="MyBody"/>
        <w:rPr>
          <w:rFonts w:eastAsiaTheme="minorHAnsi"/>
        </w:rPr>
      </w:pPr>
      <w:r>
        <w:rPr>
          <w:rFonts w:eastAsiaTheme="minorHAnsi"/>
        </w:rPr>
        <w:t>Wallace,</w:t>
      </w:r>
      <w:r w:rsidRPr="00DF6D08">
        <w:rPr>
          <w:rFonts w:eastAsiaTheme="minorHAnsi"/>
        </w:rPr>
        <w:t xml:space="preserve"> 201</w:t>
      </w:r>
      <w:r>
        <w:rPr>
          <w:rFonts w:eastAsiaTheme="minorHAnsi"/>
        </w:rPr>
        <w:t>0</w:t>
      </w:r>
      <w:r w:rsidRPr="00DF6D08">
        <w:rPr>
          <w:rFonts w:eastAsiaTheme="minorHAnsi"/>
        </w:rPr>
        <w:t xml:space="preserve"> </w:t>
      </w:r>
      <w:r w:rsidRPr="00DF6D08">
        <w:rPr>
          <w:rFonts w:eastAsiaTheme="minorHAnsi"/>
          <w:i/>
        </w:rPr>
        <w:t>Finite State Machine Designer</w:t>
      </w:r>
      <w:r w:rsidRPr="00DF6D08">
        <w:rPr>
          <w:rFonts w:eastAsiaTheme="minorHAnsi"/>
        </w:rPr>
        <w:t>,</w:t>
      </w:r>
      <w:r>
        <w:rPr>
          <w:rFonts w:eastAsiaTheme="minorHAnsi"/>
        </w:rPr>
        <w:t xml:space="preserve"> </w:t>
      </w:r>
      <w:r w:rsidRPr="00DF6D08">
        <w:rPr>
          <w:rFonts w:eastAsiaTheme="minorHAnsi"/>
        </w:rPr>
        <w:t xml:space="preserve">viewed </w:t>
      </w:r>
      <w:r>
        <w:rPr>
          <w:rFonts w:eastAsiaTheme="minorHAnsi"/>
        </w:rPr>
        <w:t>25</w:t>
      </w:r>
      <w:r w:rsidRPr="00DF6D08">
        <w:rPr>
          <w:rFonts w:eastAsiaTheme="minorHAnsi"/>
        </w:rPr>
        <w:t xml:space="preserve"> </w:t>
      </w:r>
      <w:r>
        <w:rPr>
          <w:rFonts w:eastAsiaTheme="minorHAnsi"/>
        </w:rPr>
        <w:t xml:space="preserve">August </w:t>
      </w:r>
      <w:r w:rsidRPr="00DF6D08">
        <w:rPr>
          <w:rFonts w:eastAsiaTheme="minorHAnsi"/>
        </w:rPr>
        <w:t>2019</w:t>
      </w:r>
      <w:bookmarkStart w:id="1" w:name="_Hlk17790042"/>
      <w:r>
        <w:rPr>
          <w:rFonts w:eastAsiaTheme="minorHAnsi"/>
        </w:rPr>
        <w:t xml:space="preserve"> </w:t>
      </w:r>
    </w:p>
    <w:p w14:paraId="7996E472" w14:textId="4AB827D7" w:rsidR="00F84811" w:rsidRDefault="00DF6D08" w:rsidP="006B4007">
      <w:pPr>
        <w:pStyle w:val="MyBody"/>
        <w:ind w:left="720"/>
      </w:pPr>
      <w:r>
        <w:rPr>
          <w:rFonts w:eastAsiaTheme="minorHAnsi"/>
        </w:rPr>
        <w:t>&lt;</w:t>
      </w:r>
      <w:hyperlink r:id="rId10" w:history="1">
        <w:r w:rsidRPr="00C65A03">
          <w:rPr>
            <w:rStyle w:val="Hyperlink"/>
          </w:rPr>
          <w:t>http://madebyevan.com/fsm/</w:t>
        </w:r>
      </w:hyperlink>
      <w:r>
        <w:t>&gt;</w:t>
      </w:r>
      <w:bookmarkEnd w:id="1"/>
    </w:p>
    <w:p w14:paraId="39D9ED21" w14:textId="4CCA88AE" w:rsidR="0093754E" w:rsidRDefault="0093754E" w:rsidP="006B4007">
      <w:pPr>
        <w:pStyle w:val="MyBody"/>
        <w:ind w:left="720"/>
      </w:pPr>
    </w:p>
    <w:p w14:paraId="6EE1ECBC" w14:textId="1CABA499" w:rsidR="0093754E" w:rsidRPr="0093754E" w:rsidRDefault="0093754E" w:rsidP="0093754E">
      <w:pPr>
        <w:pStyle w:val="MyBody"/>
        <w:rPr>
          <w:rFonts w:eastAsiaTheme="minorHAnsi"/>
        </w:rPr>
      </w:pPr>
      <w:r>
        <w:rPr>
          <w:rFonts w:eastAsiaTheme="minorHAnsi"/>
        </w:rPr>
        <w:t>Mathieson, L. 2019</w:t>
      </w:r>
      <w:r w:rsidRPr="0093754E">
        <w:rPr>
          <w:rFonts w:eastAsiaTheme="minorHAnsi"/>
        </w:rPr>
        <w:t xml:space="preserve"> “</w:t>
      </w:r>
      <w:r w:rsidR="00E07F4C">
        <w:rPr>
          <w:rFonts w:eastAsiaTheme="minorHAnsi"/>
        </w:rPr>
        <w:t>Regular Expressions</w:t>
      </w:r>
      <w:r w:rsidRPr="0093754E">
        <w:rPr>
          <w:rFonts w:eastAsiaTheme="minorHAnsi"/>
        </w:rPr>
        <w:t>”</w:t>
      </w:r>
    </w:p>
    <w:p w14:paraId="5E80F79A" w14:textId="5BFAA32B" w:rsidR="0093754E" w:rsidRPr="006B4007" w:rsidRDefault="0093754E" w:rsidP="0093754E">
      <w:pPr>
        <w:pStyle w:val="MyBody"/>
        <w:rPr>
          <w:rFonts w:eastAsiaTheme="minorHAnsi"/>
        </w:rPr>
      </w:pPr>
      <w:r w:rsidRPr="0093754E">
        <w:rPr>
          <w:rFonts w:eastAsiaTheme="minorHAnsi"/>
        </w:rPr>
        <w:t xml:space="preserve">UTS online Subject </w:t>
      </w:r>
      <w:r w:rsidR="00E07F4C">
        <w:rPr>
          <w:rFonts w:eastAsiaTheme="minorHAnsi"/>
        </w:rPr>
        <w:t>41080</w:t>
      </w:r>
      <w:r w:rsidRPr="0093754E">
        <w:rPr>
          <w:rFonts w:eastAsiaTheme="minorHAnsi"/>
        </w:rPr>
        <w:t xml:space="preserve">, Lecture notes, UTS, Sydney, viewed </w:t>
      </w:r>
      <w:r>
        <w:rPr>
          <w:rFonts w:eastAsiaTheme="minorHAnsi"/>
        </w:rPr>
        <w:t>1st</w:t>
      </w:r>
      <w:r w:rsidRPr="0093754E">
        <w:rPr>
          <w:rFonts w:eastAsiaTheme="minorHAnsi"/>
        </w:rPr>
        <w:t xml:space="preserve"> </w:t>
      </w:r>
      <w:r>
        <w:rPr>
          <w:rFonts w:eastAsiaTheme="minorHAnsi"/>
        </w:rPr>
        <w:t xml:space="preserve">September </w:t>
      </w:r>
      <w:r w:rsidRPr="0093754E">
        <w:rPr>
          <w:rFonts w:eastAsiaTheme="minorHAnsi"/>
        </w:rPr>
        <w:t>2019</w:t>
      </w:r>
    </w:p>
    <w:p w14:paraId="26A0C7D1" w14:textId="6940FB81" w:rsidR="00F84811" w:rsidRPr="00F84811" w:rsidRDefault="0093754E" w:rsidP="006B4007">
      <w:pPr>
        <w:pStyle w:val="MyBody"/>
        <w:rPr>
          <w:color w:val="333333"/>
          <w:sz w:val="8"/>
          <w:szCs w:val="8"/>
          <w:lang w:eastAsia="en-AU"/>
        </w:rPr>
      </w:pPr>
      <w:r w:rsidRPr="006B4007">
        <w:rPr>
          <w:noProof/>
          <w:color w:val="333333"/>
          <w:sz w:val="8"/>
          <w:szCs w:val="8"/>
          <w:lang w:eastAsia="en-AU"/>
        </w:rPr>
        <mc:AlternateContent>
          <mc:Choice Requires="wps">
            <w:drawing>
              <wp:anchor distT="45720" distB="45720" distL="114300" distR="114300" simplePos="0" relativeHeight="251661312" behindDoc="0" locked="0" layoutInCell="1" allowOverlap="1" wp14:anchorId="7E5BF97A" wp14:editId="0B03D411">
                <wp:simplePos x="0" y="0"/>
                <wp:positionH relativeFrom="column">
                  <wp:posOffset>2702560</wp:posOffset>
                </wp:positionH>
                <wp:positionV relativeFrom="paragraph">
                  <wp:posOffset>570865</wp:posOffset>
                </wp:positionV>
                <wp:extent cx="3362960" cy="1404620"/>
                <wp:effectExtent l="0" t="0" r="27940" b="1206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960" cy="1404620"/>
                        </a:xfrm>
                        <a:prstGeom prst="rect">
                          <a:avLst/>
                        </a:prstGeom>
                        <a:solidFill>
                          <a:srgbClr val="FFFFFF"/>
                        </a:solidFill>
                        <a:ln w="9525">
                          <a:solidFill>
                            <a:srgbClr val="000000"/>
                          </a:solidFill>
                          <a:miter lim="800000"/>
                          <a:headEnd/>
                          <a:tailEnd/>
                        </a:ln>
                      </wps:spPr>
                      <wps:txbx>
                        <w:txbxContent>
                          <w:p w14:paraId="33CCAA75" w14:textId="79E5387C" w:rsidR="006B4007" w:rsidRPr="00B47327" w:rsidRDefault="00DC1E39" w:rsidP="006B4007">
                            <w:pPr>
                              <w:pStyle w:val="MyBody"/>
                              <w:rPr>
                                <w:lang w:eastAsia="en-AU"/>
                              </w:rPr>
                            </w:pPr>
                            <w:r w:rsidRPr="00B47327">
                              <w:rPr>
                                <w:lang w:eastAsia="en-AU"/>
                              </w:rPr>
                              <w:t xml:space="preserve">DFA </w:t>
                            </w:r>
                            <w:r w:rsidR="006B4007" w:rsidRPr="00B47327">
                              <w:rPr>
                                <w:lang w:eastAsia="en-AU"/>
                              </w:rPr>
                              <w:t>IN SVG</w:t>
                            </w:r>
                          </w:p>
                          <w:p w14:paraId="4DB42025" w14:textId="77777777" w:rsidR="006B4007" w:rsidRPr="00B47327" w:rsidRDefault="006B4007" w:rsidP="006B4007">
                            <w:pPr>
                              <w:pStyle w:val="MyBody"/>
                              <w:rPr>
                                <w:sz w:val="8"/>
                                <w:szCs w:val="8"/>
                                <w:lang w:eastAsia="en-AU"/>
                              </w:rPr>
                            </w:pPr>
                            <w:r w:rsidRPr="00B47327">
                              <w:rPr>
                                <w:sz w:val="8"/>
                                <w:szCs w:val="8"/>
                                <w:lang w:eastAsia="en-AU"/>
                              </w:rPr>
                              <w:t>&lt;?xml version="1.0" standalone="no"?&gt;</w:t>
                            </w:r>
                          </w:p>
                          <w:p w14:paraId="12421CE3" w14:textId="77777777" w:rsidR="006B4007" w:rsidRPr="00B47327" w:rsidRDefault="006B4007" w:rsidP="006B4007">
                            <w:pPr>
                              <w:pStyle w:val="MyBody"/>
                              <w:rPr>
                                <w:sz w:val="8"/>
                                <w:szCs w:val="8"/>
                                <w:lang w:eastAsia="en-AU"/>
                              </w:rPr>
                            </w:pPr>
                            <w:r w:rsidRPr="00B47327">
                              <w:rPr>
                                <w:sz w:val="8"/>
                                <w:szCs w:val="8"/>
                                <w:lang w:eastAsia="en-AU"/>
                              </w:rPr>
                              <w:t>&lt;!DOCTYPE svg PUBLIC "-//W3C//DTD SVG 1.1//EN" "http://www.w3.org/Graphics/SVG/1.1/DTD/svg11.dtd"&gt;</w:t>
                            </w:r>
                          </w:p>
                          <w:p w14:paraId="0D5AE418" w14:textId="77777777" w:rsidR="006B4007" w:rsidRPr="00B47327" w:rsidRDefault="006B4007" w:rsidP="006B4007">
                            <w:pPr>
                              <w:pStyle w:val="MyBody"/>
                              <w:rPr>
                                <w:sz w:val="8"/>
                                <w:szCs w:val="8"/>
                                <w:lang w:eastAsia="en-AU"/>
                              </w:rPr>
                            </w:pPr>
                          </w:p>
                          <w:p w14:paraId="72ED25F6" w14:textId="77777777" w:rsidR="006B4007" w:rsidRPr="00B47327" w:rsidRDefault="006B4007" w:rsidP="006B4007">
                            <w:pPr>
                              <w:pStyle w:val="MyBody"/>
                              <w:rPr>
                                <w:sz w:val="8"/>
                                <w:szCs w:val="8"/>
                                <w:lang w:eastAsia="en-AU"/>
                              </w:rPr>
                            </w:pPr>
                            <w:r w:rsidRPr="00B47327">
                              <w:rPr>
                                <w:sz w:val="8"/>
                                <w:szCs w:val="8"/>
                                <w:lang w:eastAsia="en-AU"/>
                              </w:rPr>
                              <w:t>&lt;svg width="800" height="600" version="1.1" xmlns="http://www.w3.org/2000/svg"&gt;</w:t>
                            </w:r>
                          </w:p>
                          <w:p w14:paraId="0ED645E2"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443.5" cy="388.5" rx="30" ry="30"/&gt;</w:t>
                            </w:r>
                          </w:p>
                          <w:p w14:paraId="4D4397CA" w14:textId="77777777" w:rsidR="006B4007" w:rsidRPr="00B47327" w:rsidRDefault="006B4007" w:rsidP="006B4007">
                            <w:pPr>
                              <w:pStyle w:val="MyBody"/>
                              <w:rPr>
                                <w:sz w:val="8"/>
                                <w:szCs w:val="8"/>
                                <w:lang w:eastAsia="en-AU"/>
                              </w:rPr>
                            </w:pPr>
                            <w:r w:rsidRPr="00B47327">
                              <w:rPr>
                                <w:sz w:val="8"/>
                                <w:szCs w:val="8"/>
                                <w:lang w:eastAsia="en-AU"/>
                              </w:rPr>
                              <w:tab/>
                              <w:t>&lt;text x="439.5" y="394.5" font-family="Times New Roman" font-size="20"&gt;&amp;#949;&lt;/text&gt;</w:t>
                            </w:r>
                          </w:p>
                          <w:p w14:paraId="3522EC10"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888.5" cy="388.5" rx="30" ry="30"/&gt;</w:t>
                            </w:r>
                          </w:p>
                          <w:p w14:paraId="17C6E6D3" w14:textId="77777777" w:rsidR="006B4007" w:rsidRPr="00B47327" w:rsidRDefault="006B4007" w:rsidP="006B4007">
                            <w:pPr>
                              <w:pStyle w:val="MyBody"/>
                              <w:rPr>
                                <w:sz w:val="8"/>
                                <w:szCs w:val="8"/>
                                <w:lang w:eastAsia="en-AU"/>
                              </w:rPr>
                            </w:pPr>
                            <w:r w:rsidRPr="00B47327">
                              <w:rPr>
                                <w:sz w:val="8"/>
                                <w:szCs w:val="8"/>
                                <w:lang w:eastAsia="en-AU"/>
                              </w:rPr>
                              <w:tab/>
                              <w:t>&lt;text x="870.5" y="394.5" font-family="Times New Roman" font-size="20"&gt;num&lt;/text&gt;</w:t>
                            </w:r>
                          </w:p>
                          <w:p w14:paraId="4491EB4B"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888.5" cy="388.5" rx="24" ry="24"/&gt;</w:t>
                            </w:r>
                          </w:p>
                          <w:p w14:paraId="2CFC7064"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443.5" cy="653.5" rx="30" ry="30"/&gt;</w:t>
                            </w:r>
                          </w:p>
                          <w:p w14:paraId="6B70857E" w14:textId="77777777" w:rsidR="006B4007" w:rsidRPr="00B47327" w:rsidRDefault="006B4007" w:rsidP="006B4007">
                            <w:pPr>
                              <w:pStyle w:val="MyBody"/>
                              <w:rPr>
                                <w:sz w:val="8"/>
                                <w:szCs w:val="8"/>
                                <w:lang w:eastAsia="en-AU"/>
                              </w:rPr>
                            </w:pPr>
                            <w:r w:rsidRPr="00B47327">
                              <w:rPr>
                                <w:sz w:val="8"/>
                                <w:szCs w:val="8"/>
                                <w:lang w:eastAsia="en-AU"/>
                              </w:rPr>
                              <w:tab/>
                              <w:t>&lt;text x="425.5" y="659.5" font-family="Times New Roman" font-size="20"&gt;Sink&lt;/text&gt;</w:t>
                            </w:r>
                          </w:p>
                          <w:p w14:paraId="56BE1275"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1254.5" cy="388.5" rx="30" ry="30"/&gt;</w:t>
                            </w:r>
                          </w:p>
                          <w:p w14:paraId="54D6EAB2" w14:textId="77777777" w:rsidR="006B4007" w:rsidRPr="00B47327" w:rsidRDefault="006B4007" w:rsidP="006B4007">
                            <w:pPr>
                              <w:pStyle w:val="MyBody"/>
                              <w:rPr>
                                <w:sz w:val="8"/>
                                <w:szCs w:val="8"/>
                                <w:lang w:eastAsia="en-AU"/>
                              </w:rPr>
                            </w:pPr>
                            <w:r w:rsidRPr="00B47327">
                              <w:rPr>
                                <w:sz w:val="8"/>
                                <w:szCs w:val="8"/>
                                <w:lang w:eastAsia="en-AU"/>
                              </w:rPr>
                              <w:tab/>
                              <w:t>&lt;text x="1244.5" y="394.5" font-family="Times New Roman" font-size="20"&gt;op&lt;/text&gt;</w:t>
                            </w:r>
                          </w:p>
                          <w:p w14:paraId="53F6807C"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443.5" cy="127.5" rx="30" ry="30"/&gt;</w:t>
                            </w:r>
                          </w:p>
                          <w:p w14:paraId="32ABFC60"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443.5" cy="127.5" rx="24" ry="24"/&gt;</w:t>
                            </w:r>
                          </w:p>
                          <w:p w14:paraId="0AFDB4DD"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748.5" cy="127.5" rx="30" ry="30"/&gt;</w:t>
                            </w:r>
                          </w:p>
                          <w:p w14:paraId="4210286D" w14:textId="77777777" w:rsidR="006B4007" w:rsidRPr="00B47327" w:rsidRDefault="006B4007" w:rsidP="006B4007">
                            <w:pPr>
                              <w:pStyle w:val="MyBody"/>
                              <w:rPr>
                                <w:sz w:val="8"/>
                                <w:szCs w:val="8"/>
                                <w:lang w:eastAsia="en-AU"/>
                              </w:rPr>
                            </w:pPr>
                            <w:r w:rsidRPr="00B47327">
                              <w:rPr>
                                <w:sz w:val="8"/>
                                <w:szCs w:val="8"/>
                                <w:lang w:eastAsia="en-AU"/>
                              </w:rPr>
                              <w:tab/>
                              <w:t>&lt;text x="737.5" y="133.5" font-family="Times New Roman" font-size="20"&gt;ws&lt;/text&gt;</w:t>
                            </w:r>
                          </w:p>
                          <w:p w14:paraId="00EBA289"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981.5" cy="597.5" rx="30" ry="30"/&gt;</w:t>
                            </w:r>
                          </w:p>
                          <w:p w14:paraId="6AC71970" w14:textId="77777777" w:rsidR="006B4007" w:rsidRPr="00B47327" w:rsidRDefault="006B4007" w:rsidP="006B4007">
                            <w:pPr>
                              <w:pStyle w:val="MyBody"/>
                              <w:rPr>
                                <w:sz w:val="8"/>
                                <w:szCs w:val="8"/>
                                <w:lang w:eastAsia="en-AU"/>
                              </w:rPr>
                            </w:pPr>
                            <w:r w:rsidRPr="00B47327">
                              <w:rPr>
                                <w:sz w:val="8"/>
                                <w:szCs w:val="8"/>
                                <w:lang w:eastAsia="en-AU"/>
                              </w:rPr>
                              <w:tab/>
                              <w:t>&lt;text x="966.5" y="603.5" font-family="Times New Roman" font-size="20"&gt;wss&lt;/text&gt;</w:t>
                            </w:r>
                          </w:p>
                          <w:p w14:paraId="7327DC51"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1387.5" cy="388.5" rx="30" ry="30"/&gt;</w:t>
                            </w:r>
                          </w:p>
                          <w:p w14:paraId="5B3BF3C1" w14:textId="77777777" w:rsidR="006B4007" w:rsidRPr="00B47327" w:rsidRDefault="006B4007" w:rsidP="006B4007">
                            <w:pPr>
                              <w:pStyle w:val="MyBody"/>
                              <w:rPr>
                                <w:sz w:val="8"/>
                                <w:szCs w:val="8"/>
                                <w:lang w:eastAsia="en-AU"/>
                              </w:rPr>
                            </w:pPr>
                            <w:r w:rsidRPr="00B47327">
                              <w:rPr>
                                <w:sz w:val="8"/>
                                <w:szCs w:val="8"/>
                                <w:lang w:eastAsia="en-AU"/>
                              </w:rPr>
                              <w:tab/>
                              <w:t>&lt;text x="1372.5" y="394.5" font-family="Times New Roman" font-size="20"&gt;wss&lt;/text&gt;</w:t>
                            </w:r>
                          </w:p>
                          <w:p w14:paraId="26031559"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652.5" cy="285.5" rx="30" ry="30"/&gt;</w:t>
                            </w:r>
                          </w:p>
                          <w:p w14:paraId="5F56AFD4"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331.5,388.5 413.5,388.5"/&gt;</w:t>
                            </w:r>
                          </w:p>
                          <w:p w14:paraId="1BA43035" w14:textId="77777777" w:rsidR="006B4007" w:rsidRPr="00B47327" w:rsidRDefault="006B4007" w:rsidP="006B4007">
                            <w:pPr>
                              <w:pStyle w:val="MyBody"/>
                              <w:rPr>
                                <w:sz w:val="8"/>
                                <w:szCs w:val="8"/>
                                <w:lang w:eastAsia="en-AU"/>
                              </w:rPr>
                            </w:pPr>
                            <w:r w:rsidRPr="00B47327">
                              <w:rPr>
                                <w:sz w:val="8"/>
                                <w:szCs w:val="8"/>
                                <w:lang w:eastAsia="en-AU"/>
                              </w:rPr>
                              <w:tab/>
                              <w:t>&lt;text x="288.5" y="394.5" font-family="Times New Roman" font-size="20"&gt;Start&lt;/text&gt;</w:t>
                            </w:r>
                          </w:p>
                          <w:p w14:paraId="04DA3314"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13.5,388.5 405.5,383.5 405.5,393.5"/&gt;</w:t>
                            </w:r>
                          </w:p>
                          <w:p w14:paraId="41E6473B"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73.5,388.5 858.5,388.5"/&gt;</w:t>
                            </w:r>
                          </w:p>
                          <w:p w14:paraId="3A47686B"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858.5,388.5 850.5,383.5 850.5,393.5"/&gt;</w:t>
                            </w:r>
                          </w:p>
                          <w:p w14:paraId="607D9D5F" w14:textId="77777777" w:rsidR="006B4007" w:rsidRPr="00B47327" w:rsidRDefault="006B4007" w:rsidP="006B4007">
                            <w:pPr>
                              <w:pStyle w:val="MyBody"/>
                              <w:rPr>
                                <w:sz w:val="8"/>
                                <w:szCs w:val="8"/>
                                <w:lang w:eastAsia="en-AU"/>
                              </w:rPr>
                            </w:pPr>
                            <w:r w:rsidRPr="00B47327">
                              <w:rPr>
                                <w:sz w:val="8"/>
                                <w:szCs w:val="8"/>
                                <w:lang w:eastAsia="en-AU"/>
                              </w:rPr>
                              <w:tab/>
                              <w:t>&lt;text x="652.5" y="379.5" font-family="Times New Roman" font-size="20"&gt;1-9&lt;/text&gt;</w:t>
                            </w:r>
                          </w:p>
                          <w:p w14:paraId="4E0B30CF"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875.275,361.703 A 22.5,22.5 0 1 1 901.725,361.703"/&gt;</w:t>
                            </w:r>
                          </w:p>
                          <w:p w14:paraId="1E5C533D" w14:textId="77777777" w:rsidR="006B4007" w:rsidRPr="00B47327" w:rsidRDefault="006B4007" w:rsidP="006B4007">
                            <w:pPr>
                              <w:pStyle w:val="MyBody"/>
                              <w:rPr>
                                <w:sz w:val="8"/>
                                <w:szCs w:val="8"/>
                                <w:lang w:eastAsia="en-AU"/>
                              </w:rPr>
                            </w:pPr>
                            <w:r w:rsidRPr="00B47327">
                              <w:rPr>
                                <w:sz w:val="8"/>
                                <w:szCs w:val="8"/>
                                <w:lang w:eastAsia="en-AU"/>
                              </w:rPr>
                              <w:tab/>
                              <w:t>&lt;text x="865.5" y="312.5" font-family="Times New Roman" font-size="20"&gt;0, 1-9&lt;/text&gt;</w:t>
                            </w:r>
                          </w:p>
                          <w:p w14:paraId="56F1FD10"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901.725,361.703 910.473,358.17 902.382,352.292"/&gt;</w:t>
                            </w:r>
                          </w:p>
                          <w:p w14:paraId="1C86279B"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43.5,418.5 443.5,623.5"/&gt;</w:t>
                            </w:r>
                          </w:p>
                          <w:p w14:paraId="61AA2226"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43.5,623.5 448.5,615.5 438.5,615.5"/&gt;</w:t>
                            </w:r>
                          </w:p>
                          <w:p w14:paraId="56ECF886" w14:textId="77777777" w:rsidR="006B4007" w:rsidRPr="00B47327" w:rsidRDefault="006B4007" w:rsidP="006B4007">
                            <w:pPr>
                              <w:pStyle w:val="MyBody"/>
                              <w:rPr>
                                <w:sz w:val="8"/>
                                <w:szCs w:val="8"/>
                                <w:lang w:eastAsia="en-AU"/>
                              </w:rPr>
                            </w:pPr>
                            <w:r w:rsidRPr="00B47327">
                              <w:rPr>
                                <w:sz w:val="8"/>
                                <w:szCs w:val="8"/>
                                <w:lang w:eastAsia="en-AU"/>
                              </w:rPr>
                              <w:tab/>
                              <w:t>&lt;text x="260.5" y="527.5" font-family="Times New Roman" font-size="20"&gt;Operator, Decimal, IC&lt;/text&gt;</w:t>
                            </w:r>
                          </w:p>
                          <w:p w14:paraId="5C071C06"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1225.171,394.8 A 801.692,801.692 0 0 1 917.829,394.8"/&gt;</w:t>
                            </w:r>
                          </w:p>
                          <w:p w14:paraId="17CAE8E0"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225.171,394.8 1216.361,391.426 1218.278,401.241"/&gt;</w:t>
                            </w:r>
                          </w:p>
                          <w:p w14:paraId="5E5492EB" w14:textId="77777777" w:rsidR="006B4007" w:rsidRPr="00B47327" w:rsidRDefault="006B4007" w:rsidP="006B4007">
                            <w:pPr>
                              <w:pStyle w:val="MyBody"/>
                              <w:rPr>
                                <w:sz w:val="8"/>
                                <w:szCs w:val="8"/>
                                <w:lang w:eastAsia="en-AU"/>
                              </w:rPr>
                            </w:pPr>
                            <w:r w:rsidRPr="00B47327">
                              <w:rPr>
                                <w:sz w:val="8"/>
                                <w:szCs w:val="8"/>
                                <w:lang w:eastAsia="en-AU"/>
                              </w:rPr>
                              <w:tab/>
                              <w:t>&lt;text x="1035.5" y="430.5" font-family="Times New Roman" font-size="20"&gt;Operator&lt;/text&gt;</w:t>
                            </w:r>
                          </w:p>
                          <w:p w14:paraId="6D952E64"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48.971,682.878 A 22.5,22.5 0 1 1 423.51,675.712"/&gt;</w:t>
                            </w:r>
                          </w:p>
                          <w:p w14:paraId="0F21972F" w14:textId="77777777" w:rsidR="006B4007" w:rsidRPr="00B47327" w:rsidRDefault="006B4007" w:rsidP="006B4007">
                            <w:pPr>
                              <w:pStyle w:val="MyBody"/>
                              <w:rPr>
                                <w:sz w:val="8"/>
                                <w:szCs w:val="8"/>
                                <w:lang w:eastAsia="en-AU"/>
                              </w:rPr>
                            </w:pPr>
                            <w:r w:rsidRPr="00B47327">
                              <w:rPr>
                                <w:sz w:val="8"/>
                                <w:szCs w:val="8"/>
                                <w:lang w:eastAsia="en-AU"/>
                              </w:rPr>
                              <w:tab/>
                              <w:t>&lt;text x="174.5" y="747.5" font-family="Times New Roman" font-size="20"&gt;Operator, Decimal, 1-9, WS, IC, 0&lt;/text&gt;</w:t>
                            </w:r>
                          </w:p>
                          <w:p w14:paraId="16B1AC6F"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23.51,675.712 414.132,676.744 420.328,684.593"/&gt;</w:t>
                            </w:r>
                          </w:p>
                          <w:p w14:paraId="3930E74E"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889.863,418.455 A 286.119,286.119 0 0 1 469.188,668.97"/&gt;</w:t>
                            </w:r>
                          </w:p>
                          <w:p w14:paraId="24267208"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69.188,668.97 473.896,677.145 478.599,668.32"/&gt;</w:t>
                            </w:r>
                          </w:p>
                          <w:p w14:paraId="71F15673" w14:textId="77777777" w:rsidR="006B4007" w:rsidRPr="00B47327" w:rsidRDefault="006B4007" w:rsidP="006B4007">
                            <w:pPr>
                              <w:pStyle w:val="MyBody"/>
                              <w:rPr>
                                <w:sz w:val="8"/>
                                <w:szCs w:val="8"/>
                                <w:lang w:eastAsia="en-AU"/>
                              </w:rPr>
                            </w:pPr>
                            <w:r w:rsidRPr="00B47327">
                              <w:rPr>
                                <w:sz w:val="8"/>
                                <w:szCs w:val="8"/>
                                <w:lang w:eastAsia="en-AU"/>
                              </w:rPr>
                              <w:tab/>
                              <w:t>&lt;text x="755.5" y="683.5" font-family="Times New Roman" font-size="20"&gt;Decimal, IC&lt;/text&gt;</w:t>
                            </w:r>
                          </w:p>
                          <w:p w14:paraId="528E66CC"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917.147,379.604 A 568.952,568.952 0 0 1 1225.853,379.604"/&gt;</w:t>
                            </w:r>
                          </w:p>
                          <w:p w14:paraId="3C0A850A"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917.147,379.604 926.203,382.246 923.491,372.621"/&gt;</w:t>
                            </w:r>
                          </w:p>
                          <w:p w14:paraId="7A9E9DCE" w14:textId="77777777" w:rsidR="006B4007" w:rsidRPr="00B47327" w:rsidRDefault="006B4007" w:rsidP="006B4007">
                            <w:pPr>
                              <w:pStyle w:val="MyBody"/>
                              <w:rPr>
                                <w:sz w:val="8"/>
                                <w:szCs w:val="8"/>
                                <w:lang w:eastAsia="en-AU"/>
                              </w:rPr>
                            </w:pPr>
                            <w:r w:rsidRPr="00B47327">
                              <w:rPr>
                                <w:sz w:val="8"/>
                                <w:szCs w:val="8"/>
                                <w:lang w:eastAsia="en-AU"/>
                              </w:rPr>
                              <w:tab/>
                              <w:t>&lt;text x="1058.5" y="349.5" font-family="Times New Roman" font-size="20"&gt;1-9&lt;/text&gt;</w:t>
                            </w:r>
                          </w:p>
                          <w:p w14:paraId="3218EB7C"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43.5,358.5 443.5,157.5"/&gt;</w:t>
                            </w:r>
                          </w:p>
                          <w:p w14:paraId="010ED36F"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43.5,157.5 438.5,165.5 448.5,165.5"/&gt;</w:t>
                            </w:r>
                          </w:p>
                          <w:p w14:paraId="30D20591" w14:textId="77777777" w:rsidR="006B4007" w:rsidRPr="00B47327" w:rsidRDefault="006B4007" w:rsidP="006B4007">
                            <w:pPr>
                              <w:pStyle w:val="MyBody"/>
                              <w:rPr>
                                <w:sz w:val="8"/>
                                <w:szCs w:val="8"/>
                                <w:lang w:eastAsia="en-AU"/>
                              </w:rPr>
                            </w:pPr>
                            <w:r w:rsidRPr="00B47327">
                              <w:rPr>
                                <w:sz w:val="8"/>
                                <w:szCs w:val="8"/>
                                <w:lang w:eastAsia="en-AU"/>
                              </w:rPr>
                              <w:tab/>
                              <w:t>&lt;text x="448.5" y="264.5" font-family="Times New Roman" font-size="20"&gt;0&lt;/text&gt;</w:t>
                            </w:r>
                          </w:p>
                          <w:p w14:paraId="042C6705"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73.5,127.5 718.5,127.5"/&gt;</w:t>
                            </w:r>
                          </w:p>
                          <w:p w14:paraId="3678D38A"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718.5,127.5 710.5,122.5 710.5,132.5"/&gt;</w:t>
                            </w:r>
                          </w:p>
                          <w:p w14:paraId="5458377A" w14:textId="77777777" w:rsidR="006B4007" w:rsidRPr="00B47327" w:rsidRDefault="006B4007" w:rsidP="006B4007">
                            <w:pPr>
                              <w:pStyle w:val="MyBody"/>
                              <w:rPr>
                                <w:sz w:val="8"/>
                                <w:szCs w:val="8"/>
                                <w:lang w:eastAsia="en-AU"/>
                              </w:rPr>
                            </w:pPr>
                            <w:r w:rsidRPr="00B47327">
                              <w:rPr>
                                <w:sz w:val="8"/>
                                <w:szCs w:val="8"/>
                                <w:lang w:eastAsia="en-AU"/>
                              </w:rPr>
                              <w:tab/>
                              <w:t>&lt;text x="581.5" y="148.5" font-family="Times New Roman" font-size="20"&gt;WS&lt;/text&gt;</w:t>
                            </w:r>
                          </w:p>
                          <w:p w14:paraId="5755197D"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16.069,376.646 A 22.5,22.5 0 1 1 436.224,359.516"/&gt;</w:t>
                            </w:r>
                          </w:p>
                          <w:p w14:paraId="76BFA5E6" w14:textId="77777777" w:rsidR="006B4007" w:rsidRPr="00B47327" w:rsidRDefault="006B4007" w:rsidP="006B4007">
                            <w:pPr>
                              <w:pStyle w:val="MyBody"/>
                              <w:rPr>
                                <w:sz w:val="8"/>
                                <w:szCs w:val="8"/>
                                <w:lang w:eastAsia="en-AU"/>
                              </w:rPr>
                            </w:pPr>
                            <w:r w:rsidRPr="00B47327">
                              <w:rPr>
                                <w:sz w:val="8"/>
                                <w:szCs w:val="8"/>
                                <w:lang w:eastAsia="en-AU"/>
                              </w:rPr>
                              <w:tab/>
                              <w:t>&lt;text x="364.5" y="328.5" font-family="Times New Roman" font-size="20"&gt;WS&lt;/text&gt;</w:t>
                            </w:r>
                          </w:p>
                          <w:p w14:paraId="314C726D"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36.224,359.516 440.601,351.159 430.63,351.92"/&gt;</w:t>
                            </w:r>
                          </w:p>
                          <w:p w14:paraId="5CCE7B77"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900.696,415.909 969.304,570.091"/&gt;</w:t>
                            </w:r>
                          </w:p>
                          <w:p w14:paraId="78636316"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969.304,570.091 970.619,560.749 961.483,564.815"/&gt;</w:t>
                            </w:r>
                          </w:p>
                          <w:p w14:paraId="17DD418D" w14:textId="77777777" w:rsidR="006B4007" w:rsidRPr="00B47327" w:rsidRDefault="006B4007" w:rsidP="006B4007">
                            <w:pPr>
                              <w:pStyle w:val="MyBody"/>
                              <w:rPr>
                                <w:sz w:val="8"/>
                                <w:szCs w:val="8"/>
                                <w:lang w:eastAsia="en-AU"/>
                              </w:rPr>
                            </w:pPr>
                            <w:r w:rsidRPr="00B47327">
                              <w:rPr>
                                <w:sz w:val="8"/>
                                <w:szCs w:val="8"/>
                                <w:lang w:eastAsia="en-AU"/>
                              </w:rPr>
                              <w:tab/>
                              <w:t>&lt;text x="897.5" y="508.5" font-family="Times New Roman" font-size="20"&gt;WS&lt;/text&gt;</w:t>
                            </w:r>
                          </w:p>
                          <w:p w14:paraId="1E2869C2"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1005.321,579.264 1230.679,406.736"/&gt;</w:t>
                            </w:r>
                          </w:p>
                          <w:p w14:paraId="0F6DFF69"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230.679,406.736 1221.288,407.629 1227.366,415.57"/&gt;</w:t>
                            </w:r>
                          </w:p>
                          <w:p w14:paraId="09EC2103" w14:textId="77777777" w:rsidR="006B4007" w:rsidRPr="00B47327" w:rsidRDefault="006B4007" w:rsidP="006B4007">
                            <w:pPr>
                              <w:pStyle w:val="MyBody"/>
                              <w:rPr>
                                <w:sz w:val="8"/>
                                <w:szCs w:val="8"/>
                                <w:lang w:eastAsia="en-AU"/>
                              </w:rPr>
                            </w:pPr>
                            <w:r w:rsidRPr="00B47327">
                              <w:rPr>
                                <w:sz w:val="8"/>
                                <w:szCs w:val="8"/>
                                <w:lang w:eastAsia="en-AU"/>
                              </w:rPr>
                              <w:tab/>
                              <w:t>&lt;text x="1123.5" y="513.5" font-family="Times New Roman" font-size="20"&gt;Operator&lt;/text&gt;</w:t>
                            </w:r>
                          </w:p>
                          <w:p w14:paraId="42BB169A"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951.661,600.606 473.339,650.394"/&gt;</w:t>
                            </w:r>
                          </w:p>
                          <w:p w14:paraId="1E5EF9B9"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73.339,650.394 481.813,654.539 480.778,644.593"/&gt;</w:t>
                            </w:r>
                          </w:p>
                          <w:p w14:paraId="3C9EF7A3" w14:textId="77777777" w:rsidR="006B4007" w:rsidRPr="00B47327" w:rsidRDefault="006B4007" w:rsidP="006B4007">
                            <w:pPr>
                              <w:pStyle w:val="MyBody"/>
                              <w:rPr>
                                <w:sz w:val="8"/>
                                <w:szCs w:val="8"/>
                                <w:lang w:eastAsia="en-AU"/>
                              </w:rPr>
                            </w:pPr>
                            <w:r w:rsidRPr="00B47327">
                              <w:rPr>
                                <w:sz w:val="8"/>
                                <w:szCs w:val="8"/>
                                <w:lang w:eastAsia="en-AU"/>
                              </w:rPr>
                              <w:tab/>
                              <w:t>&lt;text x="618.5" y="609.5" font-family="Times New Roman" font-size="20"&gt;Decimal, IC, 1-9, 0&lt;/text&gt;</w:t>
                            </w:r>
                          </w:p>
                          <w:p w14:paraId="398F025B"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14.072,659.251 A 271.32,271.32 0 1 1 414.072,121.749"/&gt;</w:t>
                            </w:r>
                          </w:p>
                          <w:p w14:paraId="3E5A243E"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14.072,659.251 405.461,655.397 406.834,665.302"/&gt;</w:t>
                            </w:r>
                          </w:p>
                          <w:p w14:paraId="232D276E" w14:textId="77777777" w:rsidR="006B4007" w:rsidRPr="00B47327" w:rsidRDefault="006B4007" w:rsidP="006B4007">
                            <w:pPr>
                              <w:pStyle w:val="MyBody"/>
                              <w:rPr>
                                <w:sz w:val="8"/>
                                <w:szCs w:val="8"/>
                                <w:lang w:eastAsia="en-AU"/>
                              </w:rPr>
                            </w:pPr>
                            <w:r w:rsidRPr="00B47327">
                              <w:rPr>
                                <w:sz w:val="8"/>
                                <w:szCs w:val="8"/>
                                <w:lang w:eastAsia="en-AU"/>
                              </w:rPr>
                              <w:tab/>
                              <w:t>&lt;text x="23.5" y="396.5" font-family="Times New Roman" font-size="20"&gt;IC, 1-9, 0&lt;/text&gt;</w:t>
                            </w:r>
                          </w:p>
                          <w:p w14:paraId="164E76B0"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72.058,136.691 1225.942,379.309"/&gt;</w:t>
                            </w:r>
                          </w:p>
                          <w:p w14:paraId="5B2BFB9A"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225.942,379.309 1219.859,372.099 1216.795,381.618"/&gt;</w:t>
                            </w:r>
                          </w:p>
                          <w:p w14:paraId="41602F97" w14:textId="77777777" w:rsidR="006B4007" w:rsidRPr="00B47327" w:rsidRDefault="006B4007" w:rsidP="006B4007">
                            <w:pPr>
                              <w:pStyle w:val="MyBody"/>
                              <w:rPr>
                                <w:sz w:val="8"/>
                                <w:szCs w:val="8"/>
                                <w:lang w:eastAsia="en-AU"/>
                              </w:rPr>
                            </w:pPr>
                            <w:r w:rsidRPr="00B47327">
                              <w:rPr>
                                <w:sz w:val="8"/>
                                <w:szCs w:val="8"/>
                                <w:lang w:eastAsia="en-AU"/>
                              </w:rPr>
                              <w:tab/>
                              <w:t>&lt;text x="848.5" y="247.5" font-family="Times New Roman" font-size="20"&gt;Operator&lt;/text&gt;</w:t>
                            </w:r>
                          </w:p>
                          <w:p w14:paraId="220E9C3C"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778.396,129.972 A 706.144,706.144 0 0 1 1235.155,365.573"/&gt;</w:t>
                            </w:r>
                          </w:p>
                          <w:p w14:paraId="258C5E40"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235.155,365.573 1233.619,356.265 1226.115,362.875"/&gt;</w:t>
                            </w:r>
                          </w:p>
                          <w:p w14:paraId="1508766C" w14:textId="77777777" w:rsidR="006B4007" w:rsidRPr="00B47327" w:rsidRDefault="006B4007" w:rsidP="006B4007">
                            <w:pPr>
                              <w:pStyle w:val="MyBody"/>
                              <w:rPr>
                                <w:sz w:val="8"/>
                                <w:szCs w:val="8"/>
                                <w:lang w:eastAsia="en-AU"/>
                              </w:rPr>
                            </w:pPr>
                            <w:r w:rsidRPr="00B47327">
                              <w:rPr>
                                <w:sz w:val="8"/>
                                <w:szCs w:val="8"/>
                                <w:lang w:eastAsia="en-AU"/>
                              </w:rPr>
                              <w:tab/>
                              <w:t>&lt;text x="1033.5" y="195.5" font-family="Times New Roman" font-size="20"&gt;Operator&lt;/text&gt;</w:t>
                            </w:r>
                          </w:p>
                          <w:p w14:paraId="00B3D76B"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14.209,647.068 A 324.299,324.299 0 1 1 728.367,105.274"/&gt;</w:t>
                            </w:r>
                          </w:p>
                          <w:p w14:paraId="0E5BD09B"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14.209,647.068 407.78,640.164 405.185,649.821"/&gt;</w:t>
                            </w:r>
                          </w:p>
                          <w:p w14:paraId="735E8EA4" w14:textId="77777777" w:rsidR="006B4007" w:rsidRPr="00B47327" w:rsidRDefault="006B4007" w:rsidP="006B4007">
                            <w:pPr>
                              <w:pStyle w:val="MyBody"/>
                              <w:rPr>
                                <w:sz w:val="8"/>
                                <w:szCs w:val="8"/>
                                <w:lang w:eastAsia="en-AU"/>
                              </w:rPr>
                            </w:pPr>
                            <w:r w:rsidRPr="00B47327">
                              <w:rPr>
                                <w:sz w:val="8"/>
                                <w:szCs w:val="8"/>
                                <w:lang w:eastAsia="en-AU"/>
                              </w:rPr>
                              <w:tab/>
                              <w:t>&lt;text x="56.5" y="164.5" font-family="Times New Roman" font-size="20"&gt;IC, 1-9, 0, Decimal&lt;/text&gt;</w:t>
                            </w:r>
                          </w:p>
                          <w:p w14:paraId="0D932819"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69.727,112.942 A 569.82,569.82 0 0 1 1241.686,361.378"/&gt;</w:t>
                            </w:r>
                          </w:p>
                          <w:p w14:paraId="61760259"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69.727,112.942 479.132,113.679 474.511,104.811"/&gt;</w:t>
                            </w:r>
                          </w:p>
                          <w:p w14:paraId="0745042D" w14:textId="77777777" w:rsidR="006B4007" w:rsidRPr="00B47327" w:rsidRDefault="006B4007" w:rsidP="006B4007">
                            <w:pPr>
                              <w:pStyle w:val="MyBody"/>
                              <w:rPr>
                                <w:sz w:val="8"/>
                                <w:szCs w:val="8"/>
                                <w:lang w:eastAsia="en-AU"/>
                              </w:rPr>
                            </w:pPr>
                            <w:r w:rsidRPr="00B47327">
                              <w:rPr>
                                <w:sz w:val="8"/>
                                <w:szCs w:val="8"/>
                                <w:lang w:eastAsia="en-AU"/>
                              </w:rPr>
                              <w:tab/>
                              <w:t>&lt;text x="911.5" y="66.5" font-family="Times New Roman" font-size="20"&gt;0&lt;/text&gt;</w:t>
                            </w:r>
                          </w:p>
                          <w:p w14:paraId="7DBDDEC7"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1244.561,416.801 A 526.058,526.058 0 0 1 468.233,670.472"/&gt;</w:t>
                            </w:r>
                          </w:p>
                          <w:p w14:paraId="78186D7A"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68.233,670.472 472.245,679.01 477.666,670.607"/&gt;</w:t>
                            </w:r>
                          </w:p>
                          <w:p w14:paraId="5C2CE4D1" w14:textId="77777777" w:rsidR="006B4007" w:rsidRPr="00B47327" w:rsidRDefault="006B4007" w:rsidP="006B4007">
                            <w:pPr>
                              <w:pStyle w:val="MyBody"/>
                              <w:rPr>
                                <w:sz w:val="8"/>
                                <w:szCs w:val="8"/>
                                <w:lang w:eastAsia="en-AU"/>
                              </w:rPr>
                            </w:pPr>
                            <w:r w:rsidRPr="00B47327">
                              <w:rPr>
                                <w:sz w:val="8"/>
                                <w:szCs w:val="8"/>
                                <w:lang w:eastAsia="en-AU"/>
                              </w:rPr>
                              <w:tab/>
                              <w:t>&lt;text x="910.5" y="753.5" font-family="Times New Roman" font-size="20"&gt;IC, Decimal, Operator&lt;/text&gt;</w:t>
                            </w:r>
                          </w:p>
                          <w:p w14:paraId="41531DBD"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1284.5,388.5 1357.5,388.5"/&gt;</w:t>
                            </w:r>
                          </w:p>
                          <w:p w14:paraId="2CA8A025"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357.5,388.5 1349.5,383.5 1349.5,393.5"/&gt;</w:t>
                            </w:r>
                          </w:p>
                          <w:p w14:paraId="5C148607" w14:textId="77777777" w:rsidR="006B4007" w:rsidRPr="00B47327" w:rsidRDefault="006B4007" w:rsidP="006B4007">
                            <w:pPr>
                              <w:pStyle w:val="MyBody"/>
                              <w:rPr>
                                <w:sz w:val="8"/>
                                <w:szCs w:val="8"/>
                                <w:lang w:eastAsia="en-AU"/>
                              </w:rPr>
                            </w:pPr>
                            <w:r w:rsidRPr="00B47327">
                              <w:rPr>
                                <w:sz w:val="8"/>
                                <w:szCs w:val="8"/>
                                <w:lang w:eastAsia="en-AU"/>
                              </w:rPr>
                              <w:tab/>
                              <w:t>&lt;text x="1306.5" y="409.5" font-family="Times New Roman" font-size="20"&gt;WS&lt;/text&gt;</w:t>
                            </w:r>
                          </w:p>
                          <w:p w14:paraId="1A66AB8A"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914.701,373.897 A 485.811,485.811 0 0 1 1361.299,373.897"/&gt;</w:t>
                            </w:r>
                          </w:p>
                          <w:p w14:paraId="6FCF7D4F"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914.701,373.897 924.104,374.66 919.507,365.779"/&gt;</w:t>
                            </w:r>
                          </w:p>
                          <w:p w14:paraId="0607380A" w14:textId="77777777" w:rsidR="006B4007" w:rsidRPr="00B47327" w:rsidRDefault="006B4007" w:rsidP="006B4007">
                            <w:pPr>
                              <w:pStyle w:val="MyBody"/>
                              <w:rPr>
                                <w:sz w:val="8"/>
                                <w:szCs w:val="8"/>
                                <w:lang w:eastAsia="en-AU"/>
                              </w:rPr>
                            </w:pPr>
                            <w:r w:rsidRPr="00B47327">
                              <w:rPr>
                                <w:sz w:val="8"/>
                                <w:szCs w:val="8"/>
                                <w:lang w:eastAsia="en-AU"/>
                              </w:rPr>
                              <w:tab/>
                              <w:t>&lt;text x="1124.5" y="310.5" font-family="Times New Roman" font-size="20"&gt;1-9&lt;/text&gt;</w:t>
                            </w:r>
                          </w:p>
                          <w:p w14:paraId="5DFD8051"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1376.318,416.335 A 607.143,607.143 0 0 1 467.534,671.449"/&gt;</w:t>
                            </w:r>
                          </w:p>
                          <w:p w14:paraId="61309577"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67.534,671.449 471.169,680.155 476.952,671.997"/&gt;</w:t>
                            </w:r>
                          </w:p>
                          <w:p w14:paraId="1FE2E19B" w14:textId="77777777" w:rsidR="006B4007" w:rsidRPr="00B47327" w:rsidRDefault="006B4007" w:rsidP="006B4007">
                            <w:pPr>
                              <w:pStyle w:val="MyBody"/>
                              <w:rPr>
                                <w:sz w:val="8"/>
                                <w:szCs w:val="8"/>
                                <w:lang w:eastAsia="en-AU"/>
                              </w:rPr>
                            </w:pPr>
                            <w:r w:rsidRPr="00B47327">
                              <w:rPr>
                                <w:sz w:val="8"/>
                                <w:szCs w:val="8"/>
                                <w:lang w:eastAsia="en-AU"/>
                              </w:rPr>
                              <w:tab/>
                              <w:t>&lt;text x="968.5" y="787.5" font-family="Times New Roman" font-size="20"&gt;IC, Decimal, Operator&lt;/text&gt;</w:t>
                            </w:r>
                          </w:p>
                          <w:p w14:paraId="5DF5B5F2"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69.803,113.078 A 687.267,687.267 0 0 1 1372.341,362.614"/&gt;</w:t>
                            </w:r>
                          </w:p>
                          <w:p w14:paraId="3651FF6C"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69.803,113.078 479.208,113.821 474.592,104.95"/&gt;</w:t>
                            </w:r>
                          </w:p>
                          <w:p w14:paraId="02C0AB67" w14:textId="77777777" w:rsidR="006B4007" w:rsidRPr="00B47327" w:rsidRDefault="006B4007" w:rsidP="006B4007">
                            <w:pPr>
                              <w:pStyle w:val="MyBody"/>
                              <w:rPr>
                                <w:sz w:val="8"/>
                                <w:szCs w:val="8"/>
                                <w:lang w:eastAsia="en-AU"/>
                              </w:rPr>
                            </w:pPr>
                            <w:r w:rsidRPr="00B47327">
                              <w:rPr>
                                <w:sz w:val="8"/>
                                <w:szCs w:val="8"/>
                                <w:lang w:eastAsia="en-AU"/>
                              </w:rPr>
                              <w:tab/>
                              <w:t>&lt;text x="973.5" y="50.5" font-family="Times New Roman" font-size="20"&gt;0&lt;/text&gt;</w:t>
                            </w:r>
                          </w:p>
                          <w:p w14:paraId="347C47BD"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1010.312,589.573 A 22.5,22.5 0 1 1 1005.317,615.548"/&gt;</w:t>
                            </w:r>
                          </w:p>
                          <w:p w14:paraId="1ED8F5C8" w14:textId="77777777" w:rsidR="006B4007" w:rsidRPr="00B47327" w:rsidRDefault="006B4007" w:rsidP="006B4007">
                            <w:pPr>
                              <w:pStyle w:val="MyBody"/>
                              <w:rPr>
                                <w:sz w:val="8"/>
                                <w:szCs w:val="8"/>
                                <w:lang w:eastAsia="en-AU"/>
                              </w:rPr>
                            </w:pPr>
                            <w:r w:rsidRPr="00B47327">
                              <w:rPr>
                                <w:sz w:val="8"/>
                                <w:szCs w:val="8"/>
                                <w:lang w:eastAsia="en-AU"/>
                              </w:rPr>
                              <w:tab/>
                              <w:t>&lt;text x="1055.5" y="619.5" font-family="Times New Roman" font-size="20"&gt;WS&lt;/text&gt;</w:t>
                            </w:r>
                          </w:p>
                          <w:p w14:paraId="0459B527"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005.317,615.548 1007.135,624.805 1014.435,617.97"/&gt;</w:t>
                            </w:r>
                          </w:p>
                          <w:p w14:paraId="00875531"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1417.309,386.406 A 22.5,22.5 0 1 1 1407.295,410.887"/&gt;</w:t>
                            </w:r>
                          </w:p>
                          <w:p w14:paraId="62DBD8DE" w14:textId="77777777" w:rsidR="006B4007" w:rsidRPr="00B47327" w:rsidRDefault="006B4007" w:rsidP="006B4007">
                            <w:pPr>
                              <w:pStyle w:val="MyBody"/>
                              <w:rPr>
                                <w:sz w:val="8"/>
                                <w:szCs w:val="8"/>
                                <w:lang w:eastAsia="en-AU"/>
                              </w:rPr>
                            </w:pPr>
                            <w:r w:rsidRPr="00B47327">
                              <w:rPr>
                                <w:sz w:val="8"/>
                                <w:szCs w:val="8"/>
                                <w:lang w:eastAsia="en-AU"/>
                              </w:rPr>
                              <w:tab/>
                              <w:t>&lt;text x="1457.5" y="429.5" font-family="Times New Roman" font-size="20"&gt;WS&lt;/text&gt;</w:t>
                            </w:r>
                          </w:p>
                          <w:p w14:paraId="271BB2F7"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407.295,410.887 1407.253,420.321 1415.756,415.058"/&gt;</w:t>
                            </w:r>
                          </w:p>
                          <w:p w14:paraId="6CAD6566"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762.546,101.124 A 22.5,22.5 0 1 1 777.979,122.605"/&gt;</w:t>
                            </w:r>
                          </w:p>
                          <w:p w14:paraId="5317F8AF" w14:textId="77777777" w:rsidR="006B4007" w:rsidRPr="00B47327" w:rsidRDefault="006B4007" w:rsidP="006B4007">
                            <w:pPr>
                              <w:pStyle w:val="MyBody"/>
                              <w:rPr>
                                <w:sz w:val="8"/>
                                <w:szCs w:val="8"/>
                                <w:lang w:eastAsia="en-AU"/>
                              </w:rPr>
                            </w:pPr>
                            <w:r w:rsidRPr="00B47327">
                              <w:rPr>
                                <w:sz w:val="8"/>
                                <w:szCs w:val="8"/>
                                <w:lang w:eastAsia="en-AU"/>
                              </w:rPr>
                              <w:tab/>
                              <w:t>&lt;text x="809.5" y="80.5" font-family="Times New Roman" font-size="20"&gt;WS&lt;/text&gt;</w:t>
                            </w:r>
                          </w:p>
                          <w:p w14:paraId="59AC2A83"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777.979,122.605 785.953,127.647 786.006,117.647"/&gt;</w:t>
                            </w:r>
                          </w:p>
                          <w:p w14:paraId="3CE7D4BB"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67.431,145.591 628.569,267.409"/&gt;</w:t>
                            </w:r>
                          </w:p>
                          <w:p w14:paraId="24D8EE6A"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628.569,267.409 625.202,258.596 619.172,266.573"/&gt;</w:t>
                            </w:r>
                          </w:p>
                          <w:p w14:paraId="313F223D" w14:textId="77777777" w:rsidR="006B4007" w:rsidRPr="00B47327" w:rsidRDefault="006B4007" w:rsidP="006B4007">
                            <w:pPr>
                              <w:pStyle w:val="MyBody"/>
                              <w:rPr>
                                <w:sz w:val="8"/>
                                <w:szCs w:val="8"/>
                                <w:lang w:eastAsia="en-AU"/>
                              </w:rPr>
                            </w:pPr>
                            <w:r w:rsidRPr="00B47327">
                              <w:rPr>
                                <w:sz w:val="8"/>
                                <w:szCs w:val="8"/>
                                <w:lang w:eastAsia="en-AU"/>
                              </w:rPr>
                              <w:tab/>
                              <w:t>&lt;text x="475.5" y="227.5" font-family="Times New Roman" font-size="20"&gt;Decimal&lt;/text&gt;</w:t>
                            </w:r>
                          </w:p>
                          <w:p w14:paraId="5E114DCF"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679.995,297.5 861.005,376.5"/&gt;</w:t>
                            </w:r>
                          </w:p>
                          <w:p w14:paraId="58E2DB42"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861.005,376.5 855.673,368.717 851.672,377.882"/&gt;</w:t>
                            </w:r>
                          </w:p>
                          <w:p w14:paraId="120263BF" w14:textId="77777777" w:rsidR="006B4007" w:rsidRPr="00B47327" w:rsidRDefault="006B4007" w:rsidP="006B4007">
                            <w:pPr>
                              <w:pStyle w:val="MyBody"/>
                              <w:rPr>
                                <w:sz w:val="8"/>
                                <w:szCs w:val="8"/>
                                <w:lang w:eastAsia="en-AU"/>
                              </w:rPr>
                            </w:pPr>
                            <w:r w:rsidRPr="00B47327">
                              <w:rPr>
                                <w:sz w:val="8"/>
                                <w:szCs w:val="8"/>
                                <w:lang w:eastAsia="en-AU"/>
                              </w:rPr>
                              <w:tab/>
                              <w:t>&lt;text x="719.5" y="358.5" font-family="Times New Roman" font-size="20"&gt;1-9, 0&lt;/text&gt;</w:t>
                            </w:r>
                          </w:p>
                          <w:p w14:paraId="00B95807"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637.685,311.586 458.315,627.414"/&gt;</w:t>
                            </w:r>
                          </w:p>
                          <w:p w14:paraId="6172BC83"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58.315,627.414 466.614,622.926 457.918,617.988"/&gt;</w:t>
                            </w:r>
                          </w:p>
                          <w:p w14:paraId="09B6E1BC" w14:textId="77777777" w:rsidR="006B4007" w:rsidRPr="00B47327" w:rsidRDefault="006B4007" w:rsidP="006B4007">
                            <w:pPr>
                              <w:pStyle w:val="MyBody"/>
                              <w:rPr>
                                <w:sz w:val="8"/>
                                <w:szCs w:val="8"/>
                                <w:lang w:eastAsia="en-AU"/>
                              </w:rPr>
                            </w:pPr>
                            <w:r w:rsidRPr="00B47327">
                              <w:rPr>
                                <w:sz w:val="8"/>
                                <w:szCs w:val="8"/>
                                <w:lang w:eastAsia="en-AU"/>
                              </w:rPr>
                              <w:tab/>
                              <w:t>&lt;text x="554.5" y="487.5" font-family="Times New Roman" font-size="20"&gt;IC, WS, Decimal, Operator&lt;/text&gt;</w:t>
                            </w:r>
                          </w:p>
                          <w:p w14:paraId="47FE96B4" w14:textId="77777777" w:rsidR="006B4007" w:rsidRPr="00B47327" w:rsidRDefault="006B4007" w:rsidP="006B4007">
                            <w:pPr>
                              <w:pStyle w:val="MyBody"/>
                              <w:rPr>
                                <w:sz w:val="8"/>
                                <w:szCs w:val="8"/>
                                <w:lang w:eastAsia="en-AU"/>
                              </w:rPr>
                            </w:pPr>
                            <w:r w:rsidRPr="00B47327">
                              <w:rPr>
                                <w:sz w:val="8"/>
                                <w:szCs w:val="8"/>
                                <w:lang w:eastAsia="en-AU"/>
                              </w:rPr>
                              <w:t>&lt;/svg&gt;</w:t>
                            </w:r>
                          </w:p>
                          <w:p w14:paraId="18822E99" w14:textId="1192C8F0" w:rsidR="006B4007" w:rsidRPr="00B47327" w:rsidRDefault="006B4007"/>
                          <w:p w14:paraId="473350CA" w14:textId="77777777" w:rsidR="00F745D3" w:rsidRPr="00B47327" w:rsidRDefault="00F745D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5BF97A" id="_x0000_t202" coordsize="21600,21600" o:spt="202" path="m,l,21600r21600,l21600,xe">
                <v:stroke joinstyle="miter"/>
                <v:path gradientshapeok="t" o:connecttype="rect"/>
              </v:shapetype>
              <v:shape id="Text Box 2" o:spid="_x0000_s1026" type="#_x0000_t202" style="position:absolute;margin-left:212.8pt;margin-top:44.95pt;width:264.8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">
                <v:textbox style="mso-fit-shape-to-text:t">
                  <w:txbxContent>
                    <w:p w14:paraId="33CCAA75" w14:textId="79E5387C" w:rsidR="006B4007" w:rsidRPr="00B47327" w:rsidRDefault="00DC1E39" w:rsidP="006B4007">
                      <w:pPr>
                        <w:pStyle w:val="MyBody"/>
                        <w:rPr>
                          <w:lang w:eastAsia="en-AU"/>
                        </w:rPr>
                      </w:pPr>
                      <w:r w:rsidRPr="00B47327">
                        <w:rPr>
                          <w:lang w:eastAsia="en-AU"/>
                        </w:rPr>
                        <w:t xml:space="preserve">DFA </w:t>
                      </w:r>
                      <w:r w:rsidR="006B4007" w:rsidRPr="00B47327">
                        <w:rPr>
                          <w:lang w:eastAsia="en-AU"/>
                        </w:rPr>
                        <w:t>IN SVG</w:t>
                      </w:r>
                    </w:p>
                    <w:p w14:paraId="4DB42025" w14:textId="77777777" w:rsidR="006B4007" w:rsidRPr="00B47327" w:rsidRDefault="006B4007" w:rsidP="006B4007">
                      <w:pPr>
                        <w:pStyle w:val="MyBody"/>
                        <w:rPr>
                          <w:sz w:val="8"/>
                          <w:szCs w:val="8"/>
                          <w:lang w:eastAsia="en-AU"/>
                        </w:rPr>
                      </w:pPr>
                      <w:r w:rsidRPr="00B47327">
                        <w:rPr>
                          <w:sz w:val="8"/>
                          <w:szCs w:val="8"/>
                          <w:lang w:eastAsia="en-AU"/>
                        </w:rPr>
                        <w:t>&lt;?xml version="1.0" standalone="no"?&gt;</w:t>
                      </w:r>
                    </w:p>
                    <w:p w14:paraId="12421CE3" w14:textId="77777777" w:rsidR="006B4007" w:rsidRPr="00B47327" w:rsidRDefault="006B4007" w:rsidP="006B4007">
                      <w:pPr>
                        <w:pStyle w:val="MyBody"/>
                        <w:rPr>
                          <w:sz w:val="8"/>
                          <w:szCs w:val="8"/>
                          <w:lang w:eastAsia="en-AU"/>
                        </w:rPr>
                      </w:pPr>
                      <w:r w:rsidRPr="00B47327">
                        <w:rPr>
                          <w:sz w:val="8"/>
                          <w:szCs w:val="8"/>
                          <w:lang w:eastAsia="en-AU"/>
                        </w:rPr>
                        <w:t>&lt;!DOCTYPE svg PUBLIC "-//W3C//DTD SVG 1.1//EN" "http://www.w3.org/Graphics/SVG/1.1/DTD/svg11.dtd"&gt;</w:t>
                      </w:r>
                    </w:p>
                    <w:p w14:paraId="0D5AE418" w14:textId="77777777" w:rsidR="006B4007" w:rsidRPr="00B47327" w:rsidRDefault="006B4007" w:rsidP="006B4007">
                      <w:pPr>
                        <w:pStyle w:val="MyBody"/>
                        <w:rPr>
                          <w:sz w:val="8"/>
                          <w:szCs w:val="8"/>
                          <w:lang w:eastAsia="en-AU"/>
                        </w:rPr>
                      </w:pPr>
                    </w:p>
                    <w:p w14:paraId="72ED25F6" w14:textId="77777777" w:rsidR="006B4007" w:rsidRPr="00B47327" w:rsidRDefault="006B4007" w:rsidP="006B4007">
                      <w:pPr>
                        <w:pStyle w:val="MyBody"/>
                        <w:rPr>
                          <w:sz w:val="8"/>
                          <w:szCs w:val="8"/>
                          <w:lang w:eastAsia="en-AU"/>
                        </w:rPr>
                      </w:pPr>
                      <w:r w:rsidRPr="00B47327">
                        <w:rPr>
                          <w:sz w:val="8"/>
                          <w:szCs w:val="8"/>
                          <w:lang w:eastAsia="en-AU"/>
                        </w:rPr>
                        <w:t>&lt;svg width="800" height="600" version="1.1" xmlns="http://www.w3.org/2000/svg"&gt;</w:t>
                      </w:r>
                    </w:p>
                    <w:p w14:paraId="0ED645E2"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443.5" cy="388.5" rx="30" ry="30"/&gt;</w:t>
                      </w:r>
                    </w:p>
                    <w:p w14:paraId="4D4397CA" w14:textId="77777777" w:rsidR="006B4007" w:rsidRPr="00B47327" w:rsidRDefault="006B4007" w:rsidP="006B4007">
                      <w:pPr>
                        <w:pStyle w:val="MyBody"/>
                        <w:rPr>
                          <w:sz w:val="8"/>
                          <w:szCs w:val="8"/>
                          <w:lang w:eastAsia="en-AU"/>
                        </w:rPr>
                      </w:pPr>
                      <w:r w:rsidRPr="00B47327">
                        <w:rPr>
                          <w:sz w:val="8"/>
                          <w:szCs w:val="8"/>
                          <w:lang w:eastAsia="en-AU"/>
                        </w:rPr>
                        <w:tab/>
                        <w:t>&lt;text x="439.5" y="394.5" font-family="Times New Roman" font-size="20"&gt;&amp;#949;&lt;/text&gt;</w:t>
                      </w:r>
                    </w:p>
                    <w:p w14:paraId="3522EC10"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888.5" cy="388.5" rx="30" ry="30"/&gt;</w:t>
                      </w:r>
                    </w:p>
                    <w:p w14:paraId="17C6E6D3" w14:textId="77777777" w:rsidR="006B4007" w:rsidRPr="00B47327" w:rsidRDefault="006B4007" w:rsidP="006B4007">
                      <w:pPr>
                        <w:pStyle w:val="MyBody"/>
                        <w:rPr>
                          <w:sz w:val="8"/>
                          <w:szCs w:val="8"/>
                          <w:lang w:eastAsia="en-AU"/>
                        </w:rPr>
                      </w:pPr>
                      <w:r w:rsidRPr="00B47327">
                        <w:rPr>
                          <w:sz w:val="8"/>
                          <w:szCs w:val="8"/>
                          <w:lang w:eastAsia="en-AU"/>
                        </w:rPr>
                        <w:tab/>
                        <w:t>&lt;text x="870.5" y="394.5" font-family="Times New Roman" font-size="20"&gt;num&lt;/text&gt;</w:t>
                      </w:r>
                    </w:p>
                    <w:p w14:paraId="4491EB4B"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888.5" cy="388.5" rx="24" ry="24"/&gt;</w:t>
                      </w:r>
                    </w:p>
                    <w:p w14:paraId="2CFC7064"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443.5" cy="653.5" rx="30" ry="30"/&gt;</w:t>
                      </w:r>
                    </w:p>
                    <w:p w14:paraId="6B70857E" w14:textId="77777777" w:rsidR="006B4007" w:rsidRPr="00B47327" w:rsidRDefault="006B4007" w:rsidP="006B4007">
                      <w:pPr>
                        <w:pStyle w:val="MyBody"/>
                        <w:rPr>
                          <w:sz w:val="8"/>
                          <w:szCs w:val="8"/>
                          <w:lang w:eastAsia="en-AU"/>
                        </w:rPr>
                      </w:pPr>
                      <w:r w:rsidRPr="00B47327">
                        <w:rPr>
                          <w:sz w:val="8"/>
                          <w:szCs w:val="8"/>
                          <w:lang w:eastAsia="en-AU"/>
                        </w:rPr>
                        <w:tab/>
                        <w:t>&lt;text x="425.5" y="659.5" font-family="Times New Roman" font-size="20"&gt;Sink&lt;/text&gt;</w:t>
                      </w:r>
                    </w:p>
                    <w:p w14:paraId="56BE1275"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1254.5" cy="388.5" rx="30" ry="30"/&gt;</w:t>
                      </w:r>
                    </w:p>
                    <w:p w14:paraId="54D6EAB2" w14:textId="77777777" w:rsidR="006B4007" w:rsidRPr="00B47327" w:rsidRDefault="006B4007" w:rsidP="006B4007">
                      <w:pPr>
                        <w:pStyle w:val="MyBody"/>
                        <w:rPr>
                          <w:sz w:val="8"/>
                          <w:szCs w:val="8"/>
                          <w:lang w:eastAsia="en-AU"/>
                        </w:rPr>
                      </w:pPr>
                      <w:r w:rsidRPr="00B47327">
                        <w:rPr>
                          <w:sz w:val="8"/>
                          <w:szCs w:val="8"/>
                          <w:lang w:eastAsia="en-AU"/>
                        </w:rPr>
                        <w:tab/>
                        <w:t>&lt;text x="1244.5" y="394.5" font-family="Times New Roman" font-size="20"&gt;op&lt;/text&gt;</w:t>
                      </w:r>
                    </w:p>
                    <w:p w14:paraId="53F6807C"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443.5" cy="127.5" rx="30" ry="30"/&gt;</w:t>
                      </w:r>
                    </w:p>
                    <w:p w14:paraId="32ABFC60"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443.5" cy="127.5" rx="24" ry="24"/&gt;</w:t>
                      </w:r>
                    </w:p>
                    <w:p w14:paraId="0AFDB4DD"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748.5" cy="127.5" rx="30" ry="30"/&gt;</w:t>
                      </w:r>
                    </w:p>
                    <w:p w14:paraId="4210286D" w14:textId="77777777" w:rsidR="006B4007" w:rsidRPr="00B47327" w:rsidRDefault="006B4007" w:rsidP="006B4007">
                      <w:pPr>
                        <w:pStyle w:val="MyBody"/>
                        <w:rPr>
                          <w:sz w:val="8"/>
                          <w:szCs w:val="8"/>
                          <w:lang w:eastAsia="en-AU"/>
                        </w:rPr>
                      </w:pPr>
                      <w:r w:rsidRPr="00B47327">
                        <w:rPr>
                          <w:sz w:val="8"/>
                          <w:szCs w:val="8"/>
                          <w:lang w:eastAsia="en-AU"/>
                        </w:rPr>
                        <w:tab/>
                        <w:t>&lt;text x="737.5" y="133.5" font-family="Times New Roman" font-size="20"&gt;ws&lt;/text&gt;</w:t>
                      </w:r>
                    </w:p>
                    <w:p w14:paraId="00EBA289"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981.5" cy="597.5" rx="30" ry="30"/&gt;</w:t>
                      </w:r>
                    </w:p>
                    <w:p w14:paraId="6AC71970" w14:textId="77777777" w:rsidR="006B4007" w:rsidRPr="00B47327" w:rsidRDefault="006B4007" w:rsidP="006B4007">
                      <w:pPr>
                        <w:pStyle w:val="MyBody"/>
                        <w:rPr>
                          <w:sz w:val="8"/>
                          <w:szCs w:val="8"/>
                          <w:lang w:eastAsia="en-AU"/>
                        </w:rPr>
                      </w:pPr>
                      <w:r w:rsidRPr="00B47327">
                        <w:rPr>
                          <w:sz w:val="8"/>
                          <w:szCs w:val="8"/>
                          <w:lang w:eastAsia="en-AU"/>
                        </w:rPr>
                        <w:tab/>
                        <w:t>&lt;text x="966.5" y="603.5" font-family="Times New Roman" font-size="20"&gt;wss&lt;/text&gt;</w:t>
                      </w:r>
                    </w:p>
                    <w:p w14:paraId="7327DC51"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1387.5" cy="388.5" rx="30" ry="30"/&gt;</w:t>
                      </w:r>
                    </w:p>
                    <w:p w14:paraId="5B3BF3C1" w14:textId="77777777" w:rsidR="006B4007" w:rsidRPr="00B47327" w:rsidRDefault="006B4007" w:rsidP="006B4007">
                      <w:pPr>
                        <w:pStyle w:val="MyBody"/>
                        <w:rPr>
                          <w:sz w:val="8"/>
                          <w:szCs w:val="8"/>
                          <w:lang w:eastAsia="en-AU"/>
                        </w:rPr>
                      </w:pPr>
                      <w:r w:rsidRPr="00B47327">
                        <w:rPr>
                          <w:sz w:val="8"/>
                          <w:szCs w:val="8"/>
                          <w:lang w:eastAsia="en-AU"/>
                        </w:rPr>
                        <w:tab/>
                        <w:t>&lt;text x="1372.5" y="394.5" font-family="Times New Roman" font-size="20"&gt;wss&lt;/text&gt;</w:t>
                      </w:r>
                    </w:p>
                    <w:p w14:paraId="26031559" w14:textId="77777777" w:rsidR="006B4007" w:rsidRPr="00B47327" w:rsidRDefault="006B4007" w:rsidP="006B4007">
                      <w:pPr>
                        <w:pStyle w:val="MyBody"/>
                        <w:rPr>
                          <w:sz w:val="8"/>
                          <w:szCs w:val="8"/>
                          <w:lang w:eastAsia="en-AU"/>
                        </w:rPr>
                      </w:pPr>
                      <w:r w:rsidRPr="00B47327">
                        <w:rPr>
                          <w:sz w:val="8"/>
                          <w:szCs w:val="8"/>
                          <w:lang w:eastAsia="en-AU"/>
                        </w:rPr>
                        <w:tab/>
                        <w:t>&lt;ellipse stroke="black" stroke-width="1" fill="none" cx="652.5" cy="285.5" rx="30" ry="30"/&gt;</w:t>
                      </w:r>
                    </w:p>
                    <w:p w14:paraId="5F56AFD4"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331.5,388.5 413.5,388.5"/&gt;</w:t>
                      </w:r>
                    </w:p>
                    <w:p w14:paraId="1BA43035" w14:textId="77777777" w:rsidR="006B4007" w:rsidRPr="00B47327" w:rsidRDefault="006B4007" w:rsidP="006B4007">
                      <w:pPr>
                        <w:pStyle w:val="MyBody"/>
                        <w:rPr>
                          <w:sz w:val="8"/>
                          <w:szCs w:val="8"/>
                          <w:lang w:eastAsia="en-AU"/>
                        </w:rPr>
                      </w:pPr>
                      <w:r w:rsidRPr="00B47327">
                        <w:rPr>
                          <w:sz w:val="8"/>
                          <w:szCs w:val="8"/>
                          <w:lang w:eastAsia="en-AU"/>
                        </w:rPr>
                        <w:tab/>
                        <w:t>&lt;text x="288.5" y="394.5" font-family="Times New Roman" font-size="20"&gt;Start&lt;/text&gt;</w:t>
                      </w:r>
                    </w:p>
                    <w:p w14:paraId="04DA3314"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13.5,388.5 405.5,383.5 405.5,393.5"/&gt;</w:t>
                      </w:r>
                    </w:p>
                    <w:p w14:paraId="41E6473B"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73.5,388.5 858.5,388.5"/&gt;</w:t>
                      </w:r>
                    </w:p>
                    <w:p w14:paraId="3A47686B"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858.5,388.5 850.5,383.5 850.5,393.5"/&gt;</w:t>
                      </w:r>
                    </w:p>
                    <w:p w14:paraId="607D9D5F" w14:textId="77777777" w:rsidR="006B4007" w:rsidRPr="00B47327" w:rsidRDefault="006B4007" w:rsidP="006B4007">
                      <w:pPr>
                        <w:pStyle w:val="MyBody"/>
                        <w:rPr>
                          <w:sz w:val="8"/>
                          <w:szCs w:val="8"/>
                          <w:lang w:eastAsia="en-AU"/>
                        </w:rPr>
                      </w:pPr>
                      <w:r w:rsidRPr="00B47327">
                        <w:rPr>
                          <w:sz w:val="8"/>
                          <w:szCs w:val="8"/>
                          <w:lang w:eastAsia="en-AU"/>
                        </w:rPr>
                        <w:tab/>
                        <w:t>&lt;text x="652.5" y="379.5" font-family="Times New Roman" font-size="20"&gt;1-9&lt;/text&gt;</w:t>
                      </w:r>
                    </w:p>
                    <w:p w14:paraId="4E0B30CF"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875.275,361.703 A 22.5,22.5 0 1 1 901.725,361.703"/&gt;</w:t>
                      </w:r>
                    </w:p>
                    <w:p w14:paraId="1E5C533D" w14:textId="77777777" w:rsidR="006B4007" w:rsidRPr="00B47327" w:rsidRDefault="006B4007" w:rsidP="006B4007">
                      <w:pPr>
                        <w:pStyle w:val="MyBody"/>
                        <w:rPr>
                          <w:sz w:val="8"/>
                          <w:szCs w:val="8"/>
                          <w:lang w:eastAsia="en-AU"/>
                        </w:rPr>
                      </w:pPr>
                      <w:r w:rsidRPr="00B47327">
                        <w:rPr>
                          <w:sz w:val="8"/>
                          <w:szCs w:val="8"/>
                          <w:lang w:eastAsia="en-AU"/>
                        </w:rPr>
                        <w:tab/>
                        <w:t>&lt;text x="865.5" y="312.5" font-family="Times New Roman" font-size="20"&gt;0, 1-9&lt;/text&gt;</w:t>
                      </w:r>
                    </w:p>
                    <w:p w14:paraId="56F1FD10"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901.725,361.703 910.473,358.17 902.382,352.292"/&gt;</w:t>
                      </w:r>
                    </w:p>
                    <w:p w14:paraId="1C86279B"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43.5,418.5 443.5,623.5"/&gt;</w:t>
                      </w:r>
                    </w:p>
                    <w:p w14:paraId="61AA2226"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43.5,623.5 448.5,615.5 438.5,615.5"/&gt;</w:t>
                      </w:r>
                    </w:p>
                    <w:p w14:paraId="56ECF886" w14:textId="77777777" w:rsidR="006B4007" w:rsidRPr="00B47327" w:rsidRDefault="006B4007" w:rsidP="006B4007">
                      <w:pPr>
                        <w:pStyle w:val="MyBody"/>
                        <w:rPr>
                          <w:sz w:val="8"/>
                          <w:szCs w:val="8"/>
                          <w:lang w:eastAsia="en-AU"/>
                        </w:rPr>
                      </w:pPr>
                      <w:r w:rsidRPr="00B47327">
                        <w:rPr>
                          <w:sz w:val="8"/>
                          <w:szCs w:val="8"/>
                          <w:lang w:eastAsia="en-AU"/>
                        </w:rPr>
                        <w:tab/>
                        <w:t>&lt;text x="260.5" y="527.5" font-family="Times New Roman" font-size="20"&gt;Operator, Decimal, IC&lt;/text&gt;</w:t>
                      </w:r>
                    </w:p>
                    <w:p w14:paraId="5C071C06"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1225.171,394.8 A 801.692,801.692 0 0 1 917.829,394.8"/&gt;</w:t>
                      </w:r>
                    </w:p>
                    <w:p w14:paraId="17CAE8E0"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225.171,394.8 1216.361,391.426 1218.278,401.241"/&gt;</w:t>
                      </w:r>
                    </w:p>
                    <w:p w14:paraId="5E5492EB" w14:textId="77777777" w:rsidR="006B4007" w:rsidRPr="00B47327" w:rsidRDefault="006B4007" w:rsidP="006B4007">
                      <w:pPr>
                        <w:pStyle w:val="MyBody"/>
                        <w:rPr>
                          <w:sz w:val="8"/>
                          <w:szCs w:val="8"/>
                          <w:lang w:eastAsia="en-AU"/>
                        </w:rPr>
                      </w:pPr>
                      <w:r w:rsidRPr="00B47327">
                        <w:rPr>
                          <w:sz w:val="8"/>
                          <w:szCs w:val="8"/>
                          <w:lang w:eastAsia="en-AU"/>
                        </w:rPr>
                        <w:tab/>
                        <w:t>&lt;text x="1035.5" y="430.5" font-family="Times New Roman" font-size="20"&gt;Operator&lt;/text&gt;</w:t>
                      </w:r>
                    </w:p>
                    <w:p w14:paraId="6D952E64"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48.971,682.878 A 22.5,22.5 0 1 1 423.51,675.712"/&gt;</w:t>
                      </w:r>
                    </w:p>
                    <w:p w14:paraId="0F21972F" w14:textId="77777777" w:rsidR="006B4007" w:rsidRPr="00B47327" w:rsidRDefault="006B4007" w:rsidP="006B4007">
                      <w:pPr>
                        <w:pStyle w:val="MyBody"/>
                        <w:rPr>
                          <w:sz w:val="8"/>
                          <w:szCs w:val="8"/>
                          <w:lang w:eastAsia="en-AU"/>
                        </w:rPr>
                      </w:pPr>
                      <w:r w:rsidRPr="00B47327">
                        <w:rPr>
                          <w:sz w:val="8"/>
                          <w:szCs w:val="8"/>
                          <w:lang w:eastAsia="en-AU"/>
                        </w:rPr>
                        <w:tab/>
                        <w:t>&lt;text x="174.5" y="747.5" font-family="Times New Roman" font-size="20"&gt;Operator, Decimal, 1-9, WS, IC, 0&lt;/text&gt;</w:t>
                      </w:r>
                    </w:p>
                    <w:p w14:paraId="16B1AC6F"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23.51,675.712 414.132,676.744 420.328,684.593"/&gt;</w:t>
                      </w:r>
                    </w:p>
                    <w:p w14:paraId="3930E74E"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889.863,418.455 A 286.119,286.119 0 0 1 469.188,668.97"/&gt;</w:t>
                      </w:r>
                    </w:p>
                    <w:p w14:paraId="24267208"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69.188,668.97 473.896,677.145 478.599,668.32"/&gt;</w:t>
                      </w:r>
                    </w:p>
                    <w:p w14:paraId="71F15673" w14:textId="77777777" w:rsidR="006B4007" w:rsidRPr="00B47327" w:rsidRDefault="006B4007" w:rsidP="006B4007">
                      <w:pPr>
                        <w:pStyle w:val="MyBody"/>
                        <w:rPr>
                          <w:sz w:val="8"/>
                          <w:szCs w:val="8"/>
                          <w:lang w:eastAsia="en-AU"/>
                        </w:rPr>
                      </w:pPr>
                      <w:r w:rsidRPr="00B47327">
                        <w:rPr>
                          <w:sz w:val="8"/>
                          <w:szCs w:val="8"/>
                          <w:lang w:eastAsia="en-AU"/>
                        </w:rPr>
                        <w:tab/>
                        <w:t>&lt;text x="755.5" y="683.5" font-family="Times New Roman" font-size="20"&gt;Decimal, IC&lt;/text&gt;</w:t>
                      </w:r>
                    </w:p>
                    <w:p w14:paraId="528E66CC"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917.147,379.604 A 568.952,568.952 0 0 1 1225.853,379.604"/&gt;</w:t>
                      </w:r>
                    </w:p>
                    <w:p w14:paraId="3C0A850A"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917.147,379.604 926.203,382.246 923.491,372.621"/&gt;</w:t>
                      </w:r>
                    </w:p>
                    <w:p w14:paraId="7A9E9DCE" w14:textId="77777777" w:rsidR="006B4007" w:rsidRPr="00B47327" w:rsidRDefault="006B4007" w:rsidP="006B4007">
                      <w:pPr>
                        <w:pStyle w:val="MyBody"/>
                        <w:rPr>
                          <w:sz w:val="8"/>
                          <w:szCs w:val="8"/>
                          <w:lang w:eastAsia="en-AU"/>
                        </w:rPr>
                      </w:pPr>
                      <w:r w:rsidRPr="00B47327">
                        <w:rPr>
                          <w:sz w:val="8"/>
                          <w:szCs w:val="8"/>
                          <w:lang w:eastAsia="en-AU"/>
                        </w:rPr>
                        <w:tab/>
                        <w:t>&lt;text x="1058.5" y="349.5" font-family="Times New Roman" font-size="20"&gt;1-9&lt;/text&gt;</w:t>
                      </w:r>
                    </w:p>
                    <w:p w14:paraId="3218EB7C"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43.5,358.5 443.5,157.5"/&gt;</w:t>
                      </w:r>
                    </w:p>
                    <w:p w14:paraId="010ED36F"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43.5,157.5 438.5,165.5 448.5,165.5"/&gt;</w:t>
                      </w:r>
                    </w:p>
                    <w:p w14:paraId="30D20591" w14:textId="77777777" w:rsidR="006B4007" w:rsidRPr="00B47327" w:rsidRDefault="006B4007" w:rsidP="006B4007">
                      <w:pPr>
                        <w:pStyle w:val="MyBody"/>
                        <w:rPr>
                          <w:sz w:val="8"/>
                          <w:szCs w:val="8"/>
                          <w:lang w:eastAsia="en-AU"/>
                        </w:rPr>
                      </w:pPr>
                      <w:r w:rsidRPr="00B47327">
                        <w:rPr>
                          <w:sz w:val="8"/>
                          <w:szCs w:val="8"/>
                          <w:lang w:eastAsia="en-AU"/>
                        </w:rPr>
                        <w:tab/>
                        <w:t>&lt;text x="448.5" y="264.5" font-family="Times New Roman" font-size="20"&gt;0&lt;/text&gt;</w:t>
                      </w:r>
                    </w:p>
                    <w:p w14:paraId="042C6705"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73.5,127.5 718.5,127.5"/&gt;</w:t>
                      </w:r>
                    </w:p>
                    <w:p w14:paraId="3678D38A"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718.5,127.5 710.5,122.5 710.5,132.5"/&gt;</w:t>
                      </w:r>
                    </w:p>
                    <w:p w14:paraId="5458377A" w14:textId="77777777" w:rsidR="006B4007" w:rsidRPr="00B47327" w:rsidRDefault="006B4007" w:rsidP="006B4007">
                      <w:pPr>
                        <w:pStyle w:val="MyBody"/>
                        <w:rPr>
                          <w:sz w:val="8"/>
                          <w:szCs w:val="8"/>
                          <w:lang w:eastAsia="en-AU"/>
                        </w:rPr>
                      </w:pPr>
                      <w:r w:rsidRPr="00B47327">
                        <w:rPr>
                          <w:sz w:val="8"/>
                          <w:szCs w:val="8"/>
                          <w:lang w:eastAsia="en-AU"/>
                        </w:rPr>
                        <w:tab/>
                        <w:t>&lt;text x="581.5" y="148.5" font-family="Times New Roman" font-size="20"&gt;WS&lt;/text&gt;</w:t>
                      </w:r>
                    </w:p>
                    <w:p w14:paraId="5755197D"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16.069,376.646 A 22.5,22.5 0 1 1 436.224,359.516"/&gt;</w:t>
                      </w:r>
                    </w:p>
                    <w:p w14:paraId="76BFA5E6" w14:textId="77777777" w:rsidR="006B4007" w:rsidRPr="00B47327" w:rsidRDefault="006B4007" w:rsidP="006B4007">
                      <w:pPr>
                        <w:pStyle w:val="MyBody"/>
                        <w:rPr>
                          <w:sz w:val="8"/>
                          <w:szCs w:val="8"/>
                          <w:lang w:eastAsia="en-AU"/>
                        </w:rPr>
                      </w:pPr>
                      <w:r w:rsidRPr="00B47327">
                        <w:rPr>
                          <w:sz w:val="8"/>
                          <w:szCs w:val="8"/>
                          <w:lang w:eastAsia="en-AU"/>
                        </w:rPr>
                        <w:tab/>
                        <w:t>&lt;text x="364.5" y="328.5" font-family="Times New Roman" font-size="20"&gt;WS&lt;/text&gt;</w:t>
                      </w:r>
                    </w:p>
                    <w:p w14:paraId="314C726D"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36.224,359.516 440.601,351.159 430.63,351.92"/&gt;</w:t>
                      </w:r>
                    </w:p>
                    <w:p w14:paraId="5CCE7B77"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900.696,415.909 969.304,570.091"/&gt;</w:t>
                      </w:r>
                    </w:p>
                    <w:p w14:paraId="78636316"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969.304,570.091 970.619,560.749 961.483,564.815"/&gt;</w:t>
                      </w:r>
                    </w:p>
                    <w:p w14:paraId="17DD418D" w14:textId="77777777" w:rsidR="006B4007" w:rsidRPr="00B47327" w:rsidRDefault="006B4007" w:rsidP="006B4007">
                      <w:pPr>
                        <w:pStyle w:val="MyBody"/>
                        <w:rPr>
                          <w:sz w:val="8"/>
                          <w:szCs w:val="8"/>
                          <w:lang w:eastAsia="en-AU"/>
                        </w:rPr>
                      </w:pPr>
                      <w:r w:rsidRPr="00B47327">
                        <w:rPr>
                          <w:sz w:val="8"/>
                          <w:szCs w:val="8"/>
                          <w:lang w:eastAsia="en-AU"/>
                        </w:rPr>
                        <w:tab/>
                        <w:t>&lt;text x="897.5" y="508.5" font-family="Times New Roman" font-size="20"&gt;WS&lt;/text&gt;</w:t>
                      </w:r>
                    </w:p>
                    <w:p w14:paraId="1E2869C2"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1005.321,579.264 1230.679,406.736"/&gt;</w:t>
                      </w:r>
                    </w:p>
                    <w:p w14:paraId="0F6DFF69"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230.679,406.736 1221.288,407.629 1227.366,415.57"/&gt;</w:t>
                      </w:r>
                    </w:p>
                    <w:p w14:paraId="09EC2103" w14:textId="77777777" w:rsidR="006B4007" w:rsidRPr="00B47327" w:rsidRDefault="006B4007" w:rsidP="006B4007">
                      <w:pPr>
                        <w:pStyle w:val="MyBody"/>
                        <w:rPr>
                          <w:sz w:val="8"/>
                          <w:szCs w:val="8"/>
                          <w:lang w:eastAsia="en-AU"/>
                        </w:rPr>
                      </w:pPr>
                      <w:r w:rsidRPr="00B47327">
                        <w:rPr>
                          <w:sz w:val="8"/>
                          <w:szCs w:val="8"/>
                          <w:lang w:eastAsia="en-AU"/>
                        </w:rPr>
                        <w:tab/>
                        <w:t>&lt;text x="1123.5" y="513.5" font-family="Times New Roman" font-size="20"&gt;Operator&lt;/text&gt;</w:t>
                      </w:r>
                    </w:p>
                    <w:p w14:paraId="42BB169A"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951.661,600.606 473.339,650.394"/&gt;</w:t>
                      </w:r>
                    </w:p>
                    <w:p w14:paraId="1E5EF9B9"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73.339,650.394 481.813,654.539 480.778,644.593"/&gt;</w:t>
                      </w:r>
                    </w:p>
                    <w:p w14:paraId="3C9EF7A3" w14:textId="77777777" w:rsidR="006B4007" w:rsidRPr="00B47327" w:rsidRDefault="006B4007" w:rsidP="006B4007">
                      <w:pPr>
                        <w:pStyle w:val="MyBody"/>
                        <w:rPr>
                          <w:sz w:val="8"/>
                          <w:szCs w:val="8"/>
                          <w:lang w:eastAsia="en-AU"/>
                        </w:rPr>
                      </w:pPr>
                      <w:r w:rsidRPr="00B47327">
                        <w:rPr>
                          <w:sz w:val="8"/>
                          <w:szCs w:val="8"/>
                          <w:lang w:eastAsia="en-AU"/>
                        </w:rPr>
                        <w:tab/>
                        <w:t>&lt;text x="618.5" y="609.5" font-family="Times New Roman" font-size="20"&gt;Decimal, IC, 1-9, 0&lt;/text&gt;</w:t>
                      </w:r>
                    </w:p>
                    <w:p w14:paraId="398F025B"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14.072,659.251 A 271.32,271.32 0 1 1 414.072,121.749"/&gt;</w:t>
                      </w:r>
                    </w:p>
                    <w:p w14:paraId="3E5A243E"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14.072,659.251 405.461,655.397 406.834,665.302"/&gt;</w:t>
                      </w:r>
                    </w:p>
                    <w:p w14:paraId="232D276E" w14:textId="77777777" w:rsidR="006B4007" w:rsidRPr="00B47327" w:rsidRDefault="006B4007" w:rsidP="006B4007">
                      <w:pPr>
                        <w:pStyle w:val="MyBody"/>
                        <w:rPr>
                          <w:sz w:val="8"/>
                          <w:szCs w:val="8"/>
                          <w:lang w:eastAsia="en-AU"/>
                        </w:rPr>
                      </w:pPr>
                      <w:r w:rsidRPr="00B47327">
                        <w:rPr>
                          <w:sz w:val="8"/>
                          <w:szCs w:val="8"/>
                          <w:lang w:eastAsia="en-AU"/>
                        </w:rPr>
                        <w:tab/>
                        <w:t>&lt;text x="23.5" y="396.5" font-family="Times New Roman" font-size="20"&gt;IC, 1-9, 0&lt;/text&gt;</w:t>
                      </w:r>
                    </w:p>
                    <w:p w14:paraId="164E76B0"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72.058,136.691 1225.942,379.309"/&gt;</w:t>
                      </w:r>
                    </w:p>
                    <w:p w14:paraId="5B2BFB9A"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225.942,379.309 1219.859,372.099 1216.795,381.618"/&gt;</w:t>
                      </w:r>
                    </w:p>
                    <w:p w14:paraId="41602F97" w14:textId="77777777" w:rsidR="006B4007" w:rsidRPr="00B47327" w:rsidRDefault="006B4007" w:rsidP="006B4007">
                      <w:pPr>
                        <w:pStyle w:val="MyBody"/>
                        <w:rPr>
                          <w:sz w:val="8"/>
                          <w:szCs w:val="8"/>
                          <w:lang w:eastAsia="en-AU"/>
                        </w:rPr>
                      </w:pPr>
                      <w:r w:rsidRPr="00B47327">
                        <w:rPr>
                          <w:sz w:val="8"/>
                          <w:szCs w:val="8"/>
                          <w:lang w:eastAsia="en-AU"/>
                        </w:rPr>
                        <w:tab/>
                        <w:t>&lt;text x="848.5" y="247.5" font-family="Times New Roman" font-size="20"&gt;Operator&lt;/text&gt;</w:t>
                      </w:r>
                    </w:p>
                    <w:p w14:paraId="220E9C3C"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778.396,129.972 A 706.144,706.144 0 0 1 1235.155,365.573"/&gt;</w:t>
                      </w:r>
                    </w:p>
                    <w:p w14:paraId="258C5E40"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235.155,365.573 1233.619,356.265 1226.115,362.875"/&gt;</w:t>
                      </w:r>
                    </w:p>
                    <w:p w14:paraId="1508766C" w14:textId="77777777" w:rsidR="006B4007" w:rsidRPr="00B47327" w:rsidRDefault="006B4007" w:rsidP="006B4007">
                      <w:pPr>
                        <w:pStyle w:val="MyBody"/>
                        <w:rPr>
                          <w:sz w:val="8"/>
                          <w:szCs w:val="8"/>
                          <w:lang w:eastAsia="en-AU"/>
                        </w:rPr>
                      </w:pPr>
                      <w:r w:rsidRPr="00B47327">
                        <w:rPr>
                          <w:sz w:val="8"/>
                          <w:szCs w:val="8"/>
                          <w:lang w:eastAsia="en-AU"/>
                        </w:rPr>
                        <w:tab/>
                        <w:t>&lt;text x="1033.5" y="195.5" font-family="Times New Roman" font-size="20"&gt;Operator&lt;/text&gt;</w:t>
                      </w:r>
                    </w:p>
                    <w:p w14:paraId="00B3D76B"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14.209,647.068 A 324.299,324.299 0 1 1 728.367,105.274"/&gt;</w:t>
                      </w:r>
                    </w:p>
                    <w:p w14:paraId="0E5BD09B"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14.209,647.068 407.78,640.164 405.185,649.821"/&gt;</w:t>
                      </w:r>
                    </w:p>
                    <w:p w14:paraId="735E8EA4" w14:textId="77777777" w:rsidR="006B4007" w:rsidRPr="00B47327" w:rsidRDefault="006B4007" w:rsidP="006B4007">
                      <w:pPr>
                        <w:pStyle w:val="MyBody"/>
                        <w:rPr>
                          <w:sz w:val="8"/>
                          <w:szCs w:val="8"/>
                          <w:lang w:eastAsia="en-AU"/>
                        </w:rPr>
                      </w:pPr>
                      <w:r w:rsidRPr="00B47327">
                        <w:rPr>
                          <w:sz w:val="8"/>
                          <w:szCs w:val="8"/>
                          <w:lang w:eastAsia="en-AU"/>
                        </w:rPr>
                        <w:tab/>
                        <w:t>&lt;text x="56.5" y="164.5" font-family="Times New Roman" font-size="20"&gt;IC, 1-9, 0, Decimal&lt;/text&gt;</w:t>
                      </w:r>
                    </w:p>
                    <w:p w14:paraId="0D932819"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69.727,112.942 A 569.82,569.82 0 0 1 1241.686,361.378"/&gt;</w:t>
                      </w:r>
                    </w:p>
                    <w:p w14:paraId="61760259"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69.727,112.942 479.132,113.679 474.511,104.811"/&gt;</w:t>
                      </w:r>
                    </w:p>
                    <w:p w14:paraId="0745042D" w14:textId="77777777" w:rsidR="006B4007" w:rsidRPr="00B47327" w:rsidRDefault="006B4007" w:rsidP="006B4007">
                      <w:pPr>
                        <w:pStyle w:val="MyBody"/>
                        <w:rPr>
                          <w:sz w:val="8"/>
                          <w:szCs w:val="8"/>
                          <w:lang w:eastAsia="en-AU"/>
                        </w:rPr>
                      </w:pPr>
                      <w:r w:rsidRPr="00B47327">
                        <w:rPr>
                          <w:sz w:val="8"/>
                          <w:szCs w:val="8"/>
                          <w:lang w:eastAsia="en-AU"/>
                        </w:rPr>
                        <w:tab/>
                        <w:t>&lt;text x="911.5" y="66.5" font-family="Times New Roman" font-size="20"&gt;0&lt;/text&gt;</w:t>
                      </w:r>
                    </w:p>
                    <w:p w14:paraId="7DBDDEC7"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1244.561,416.801 A 526.058,526.058 0 0 1 468.233,670.472"/&gt;</w:t>
                      </w:r>
                    </w:p>
                    <w:p w14:paraId="78186D7A"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68.233,670.472 472.245,679.01 477.666,670.607"/&gt;</w:t>
                      </w:r>
                    </w:p>
                    <w:p w14:paraId="5C2CE4D1" w14:textId="77777777" w:rsidR="006B4007" w:rsidRPr="00B47327" w:rsidRDefault="006B4007" w:rsidP="006B4007">
                      <w:pPr>
                        <w:pStyle w:val="MyBody"/>
                        <w:rPr>
                          <w:sz w:val="8"/>
                          <w:szCs w:val="8"/>
                          <w:lang w:eastAsia="en-AU"/>
                        </w:rPr>
                      </w:pPr>
                      <w:r w:rsidRPr="00B47327">
                        <w:rPr>
                          <w:sz w:val="8"/>
                          <w:szCs w:val="8"/>
                          <w:lang w:eastAsia="en-AU"/>
                        </w:rPr>
                        <w:tab/>
                        <w:t>&lt;text x="910.5" y="753.5" font-family="Times New Roman" font-size="20"&gt;IC, Decimal, Operator&lt;/text&gt;</w:t>
                      </w:r>
                    </w:p>
                    <w:p w14:paraId="41531DBD"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1284.5,388.5 1357.5,388.5"/&gt;</w:t>
                      </w:r>
                    </w:p>
                    <w:p w14:paraId="2CA8A025"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357.5,388.5 1349.5,383.5 1349.5,393.5"/&gt;</w:t>
                      </w:r>
                    </w:p>
                    <w:p w14:paraId="5C148607" w14:textId="77777777" w:rsidR="006B4007" w:rsidRPr="00B47327" w:rsidRDefault="006B4007" w:rsidP="006B4007">
                      <w:pPr>
                        <w:pStyle w:val="MyBody"/>
                        <w:rPr>
                          <w:sz w:val="8"/>
                          <w:szCs w:val="8"/>
                          <w:lang w:eastAsia="en-AU"/>
                        </w:rPr>
                      </w:pPr>
                      <w:r w:rsidRPr="00B47327">
                        <w:rPr>
                          <w:sz w:val="8"/>
                          <w:szCs w:val="8"/>
                          <w:lang w:eastAsia="en-AU"/>
                        </w:rPr>
                        <w:tab/>
                        <w:t>&lt;text x="1306.5" y="409.5" font-family="Times New Roman" font-size="20"&gt;WS&lt;/text&gt;</w:t>
                      </w:r>
                    </w:p>
                    <w:p w14:paraId="1A66AB8A"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914.701,373.897 A 485.811,485.811 0 0 1 1361.299,373.897"/&gt;</w:t>
                      </w:r>
                    </w:p>
                    <w:p w14:paraId="6FCF7D4F"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914.701,373.897 924.104,374.66 919.507,365.779"/&gt;</w:t>
                      </w:r>
                    </w:p>
                    <w:p w14:paraId="0607380A" w14:textId="77777777" w:rsidR="006B4007" w:rsidRPr="00B47327" w:rsidRDefault="006B4007" w:rsidP="006B4007">
                      <w:pPr>
                        <w:pStyle w:val="MyBody"/>
                        <w:rPr>
                          <w:sz w:val="8"/>
                          <w:szCs w:val="8"/>
                          <w:lang w:eastAsia="en-AU"/>
                        </w:rPr>
                      </w:pPr>
                      <w:r w:rsidRPr="00B47327">
                        <w:rPr>
                          <w:sz w:val="8"/>
                          <w:szCs w:val="8"/>
                          <w:lang w:eastAsia="en-AU"/>
                        </w:rPr>
                        <w:tab/>
                        <w:t>&lt;text x="1124.5" y="310.5" font-family="Times New Roman" font-size="20"&gt;1-9&lt;/text&gt;</w:t>
                      </w:r>
                    </w:p>
                    <w:p w14:paraId="5DFD8051"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1376.318,416.335 A 607.143,607.143 0 0 1 467.534,671.449"/&gt;</w:t>
                      </w:r>
                    </w:p>
                    <w:p w14:paraId="61309577"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67.534,671.449 471.169,680.155 476.952,671.997"/&gt;</w:t>
                      </w:r>
                    </w:p>
                    <w:p w14:paraId="1FE2E19B" w14:textId="77777777" w:rsidR="006B4007" w:rsidRPr="00B47327" w:rsidRDefault="006B4007" w:rsidP="006B4007">
                      <w:pPr>
                        <w:pStyle w:val="MyBody"/>
                        <w:rPr>
                          <w:sz w:val="8"/>
                          <w:szCs w:val="8"/>
                          <w:lang w:eastAsia="en-AU"/>
                        </w:rPr>
                      </w:pPr>
                      <w:r w:rsidRPr="00B47327">
                        <w:rPr>
                          <w:sz w:val="8"/>
                          <w:szCs w:val="8"/>
                          <w:lang w:eastAsia="en-AU"/>
                        </w:rPr>
                        <w:tab/>
                        <w:t>&lt;text x="968.5" y="787.5" font-family="Times New Roman" font-size="20"&gt;IC, Decimal, Operator&lt;/text&gt;</w:t>
                      </w:r>
                    </w:p>
                    <w:p w14:paraId="5DF5B5F2"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469.803,113.078 A 687.267,687.267 0 0 1 1372.341,362.614"/&gt;</w:t>
                      </w:r>
                    </w:p>
                    <w:p w14:paraId="3651FF6C"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69.803,113.078 479.208,113.821 474.592,104.95"/&gt;</w:t>
                      </w:r>
                    </w:p>
                    <w:p w14:paraId="02C0AB67" w14:textId="77777777" w:rsidR="006B4007" w:rsidRPr="00B47327" w:rsidRDefault="006B4007" w:rsidP="006B4007">
                      <w:pPr>
                        <w:pStyle w:val="MyBody"/>
                        <w:rPr>
                          <w:sz w:val="8"/>
                          <w:szCs w:val="8"/>
                          <w:lang w:eastAsia="en-AU"/>
                        </w:rPr>
                      </w:pPr>
                      <w:r w:rsidRPr="00B47327">
                        <w:rPr>
                          <w:sz w:val="8"/>
                          <w:szCs w:val="8"/>
                          <w:lang w:eastAsia="en-AU"/>
                        </w:rPr>
                        <w:tab/>
                        <w:t>&lt;text x="973.5" y="50.5" font-family="Times New Roman" font-size="20"&gt;0&lt;/text&gt;</w:t>
                      </w:r>
                    </w:p>
                    <w:p w14:paraId="347C47BD"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1010.312,589.573 A 22.5,22.5 0 1 1 1005.317,615.548"/&gt;</w:t>
                      </w:r>
                    </w:p>
                    <w:p w14:paraId="1ED8F5C8" w14:textId="77777777" w:rsidR="006B4007" w:rsidRPr="00B47327" w:rsidRDefault="006B4007" w:rsidP="006B4007">
                      <w:pPr>
                        <w:pStyle w:val="MyBody"/>
                        <w:rPr>
                          <w:sz w:val="8"/>
                          <w:szCs w:val="8"/>
                          <w:lang w:eastAsia="en-AU"/>
                        </w:rPr>
                      </w:pPr>
                      <w:r w:rsidRPr="00B47327">
                        <w:rPr>
                          <w:sz w:val="8"/>
                          <w:szCs w:val="8"/>
                          <w:lang w:eastAsia="en-AU"/>
                        </w:rPr>
                        <w:tab/>
                        <w:t>&lt;text x="1055.5" y="619.5" font-family="Times New Roman" font-size="20"&gt;WS&lt;/text&gt;</w:t>
                      </w:r>
                    </w:p>
                    <w:p w14:paraId="0459B527"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005.317,615.548 1007.135,624.805 1014.435,617.97"/&gt;</w:t>
                      </w:r>
                    </w:p>
                    <w:p w14:paraId="00875531"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1417.309,386.406 A 22.5,22.5 0 1 1 1407.295,410.887"/&gt;</w:t>
                      </w:r>
                    </w:p>
                    <w:p w14:paraId="62DBD8DE" w14:textId="77777777" w:rsidR="006B4007" w:rsidRPr="00B47327" w:rsidRDefault="006B4007" w:rsidP="006B4007">
                      <w:pPr>
                        <w:pStyle w:val="MyBody"/>
                        <w:rPr>
                          <w:sz w:val="8"/>
                          <w:szCs w:val="8"/>
                          <w:lang w:eastAsia="en-AU"/>
                        </w:rPr>
                      </w:pPr>
                      <w:r w:rsidRPr="00B47327">
                        <w:rPr>
                          <w:sz w:val="8"/>
                          <w:szCs w:val="8"/>
                          <w:lang w:eastAsia="en-AU"/>
                        </w:rPr>
                        <w:tab/>
                        <w:t>&lt;text x="1457.5" y="429.5" font-family="Times New Roman" font-size="20"&gt;WS&lt;/text&gt;</w:t>
                      </w:r>
                    </w:p>
                    <w:p w14:paraId="271BB2F7"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1407.295,410.887 1407.253,420.321 1415.756,415.058"/&gt;</w:t>
                      </w:r>
                    </w:p>
                    <w:p w14:paraId="6CAD6566" w14:textId="77777777" w:rsidR="006B4007" w:rsidRPr="00B47327" w:rsidRDefault="006B4007" w:rsidP="006B4007">
                      <w:pPr>
                        <w:pStyle w:val="MyBody"/>
                        <w:rPr>
                          <w:sz w:val="8"/>
                          <w:szCs w:val="8"/>
                          <w:lang w:eastAsia="en-AU"/>
                        </w:rPr>
                      </w:pPr>
                      <w:r w:rsidRPr="00B47327">
                        <w:rPr>
                          <w:sz w:val="8"/>
                          <w:szCs w:val="8"/>
                          <w:lang w:eastAsia="en-AU"/>
                        </w:rPr>
                        <w:tab/>
                        <w:t>&lt;path stroke="black" stroke-width="1" fill="none" d="M 762.546,101.124 A 22.5,22.5 0 1 1 777.979,122.605"/&gt;</w:t>
                      </w:r>
                    </w:p>
                    <w:p w14:paraId="5317F8AF" w14:textId="77777777" w:rsidR="006B4007" w:rsidRPr="00B47327" w:rsidRDefault="006B4007" w:rsidP="006B4007">
                      <w:pPr>
                        <w:pStyle w:val="MyBody"/>
                        <w:rPr>
                          <w:sz w:val="8"/>
                          <w:szCs w:val="8"/>
                          <w:lang w:eastAsia="en-AU"/>
                        </w:rPr>
                      </w:pPr>
                      <w:r w:rsidRPr="00B47327">
                        <w:rPr>
                          <w:sz w:val="8"/>
                          <w:szCs w:val="8"/>
                          <w:lang w:eastAsia="en-AU"/>
                        </w:rPr>
                        <w:tab/>
                        <w:t>&lt;text x="809.5" y="80.5" font-family="Times New Roman" font-size="20"&gt;WS&lt;/text&gt;</w:t>
                      </w:r>
                    </w:p>
                    <w:p w14:paraId="59AC2A83"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777.979,122.605 785.953,127.647 786.006,117.647"/&gt;</w:t>
                      </w:r>
                    </w:p>
                    <w:p w14:paraId="3CE7D4BB"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467.431,145.591 628.569,267.409"/&gt;</w:t>
                      </w:r>
                    </w:p>
                    <w:p w14:paraId="24D8EE6A"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628.569,267.409 625.202,258.596 619.172,266.573"/&gt;</w:t>
                      </w:r>
                    </w:p>
                    <w:p w14:paraId="313F223D" w14:textId="77777777" w:rsidR="006B4007" w:rsidRPr="00B47327" w:rsidRDefault="006B4007" w:rsidP="006B4007">
                      <w:pPr>
                        <w:pStyle w:val="MyBody"/>
                        <w:rPr>
                          <w:sz w:val="8"/>
                          <w:szCs w:val="8"/>
                          <w:lang w:eastAsia="en-AU"/>
                        </w:rPr>
                      </w:pPr>
                      <w:r w:rsidRPr="00B47327">
                        <w:rPr>
                          <w:sz w:val="8"/>
                          <w:szCs w:val="8"/>
                          <w:lang w:eastAsia="en-AU"/>
                        </w:rPr>
                        <w:tab/>
                        <w:t>&lt;text x="475.5" y="227.5" font-family="Times New Roman" font-size="20"&gt;Decimal&lt;/text&gt;</w:t>
                      </w:r>
                    </w:p>
                    <w:p w14:paraId="5E114DCF"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679.995,297.5 861.005,376.5"/&gt;</w:t>
                      </w:r>
                    </w:p>
                    <w:p w14:paraId="58E2DB42"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861.005,376.5 855.673,368.717 851.672,377.882"/&gt;</w:t>
                      </w:r>
                    </w:p>
                    <w:p w14:paraId="120263BF" w14:textId="77777777" w:rsidR="006B4007" w:rsidRPr="00B47327" w:rsidRDefault="006B4007" w:rsidP="006B4007">
                      <w:pPr>
                        <w:pStyle w:val="MyBody"/>
                        <w:rPr>
                          <w:sz w:val="8"/>
                          <w:szCs w:val="8"/>
                          <w:lang w:eastAsia="en-AU"/>
                        </w:rPr>
                      </w:pPr>
                      <w:r w:rsidRPr="00B47327">
                        <w:rPr>
                          <w:sz w:val="8"/>
                          <w:szCs w:val="8"/>
                          <w:lang w:eastAsia="en-AU"/>
                        </w:rPr>
                        <w:tab/>
                        <w:t>&lt;text x="719.5" y="358.5" font-family="Times New Roman" font-size="20"&gt;1-9, 0&lt;/text&gt;</w:t>
                      </w:r>
                    </w:p>
                    <w:p w14:paraId="00B95807" w14:textId="77777777" w:rsidR="006B4007" w:rsidRPr="00B47327" w:rsidRDefault="006B4007" w:rsidP="006B4007">
                      <w:pPr>
                        <w:pStyle w:val="MyBody"/>
                        <w:rPr>
                          <w:sz w:val="8"/>
                          <w:szCs w:val="8"/>
                          <w:lang w:eastAsia="en-AU"/>
                        </w:rPr>
                      </w:pPr>
                      <w:r w:rsidRPr="00B47327">
                        <w:rPr>
                          <w:sz w:val="8"/>
                          <w:szCs w:val="8"/>
                          <w:lang w:eastAsia="en-AU"/>
                        </w:rPr>
                        <w:tab/>
                        <w:t>&lt;polygon stroke="black" stroke-width="1" points="637.685,311.586 458.315,627.414"/&gt;</w:t>
                      </w:r>
                    </w:p>
                    <w:p w14:paraId="6172BC83" w14:textId="77777777" w:rsidR="006B4007" w:rsidRPr="00B47327" w:rsidRDefault="006B4007" w:rsidP="006B4007">
                      <w:pPr>
                        <w:pStyle w:val="MyBody"/>
                        <w:rPr>
                          <w:sz w:val="8"/>
                          <w:szCs w:val="8"/>
                          <w:lang w:eastAsia="en-AU"/>
                        </w:rPr>
                      </w:pPr>
                      <w:r w:rsidRPr="00B47327">
                        <w:rPr>
                          <w:sz w:val="8"/>
                          <w:szCs w:val="8"/>
                          <w:lang w:eastAsia="en-AU"/>
                        </w:rPr>
                        <w:tab/>
                        <w:t>&lt;polygon fill="black" stroke-width="1" points="458.315,627.414 466.614,622.926 457.918,617.988"/&gt;</w:t>
                      </w:r>
                    </w:p>
                    <w:p w14:paraId="09B6E1BC" w14:textId="77777777" w:rsidR="006B4007" w:rsidRPr="00B47327" w:rsidRDefault="006B4007" w:rsidP="006B4007">
                      <w:pPr>
                        <w:pStyle w:val="MyBody"/>
                        <w:rPr>
                          <w:sz w:val="8"/>
                          <w:szCs w:val="8"/>
                          <w:lang w:eastAsia="en-AU"/>
                        </w:rPr>
                      </w:pPr>
                      <w:r w:rsidRPr="00B47327">
                        <w:rPr>
                          <w:sz w:val="8"/>
                          <w:szCs w:val="8"/>
                          <w:lang w:eastAsia="en-AU"/>
                        </w:rPr>
                        <w:tab/>
                        <w:t>&lt;text x="554.5" y="487.5" font-family="Times New Roman" font-size="20"&gt;IC, WS, Decimal, Operator&lt;/text&gt;</w:t>
                      </w:r>
                    </w:p>
                    <w:p w14:paraId="47FE96B4" w14:textId="77777777" w:rsidR="006B4007" w:rsidRPr="00B47327" w:rsidRDefault="006B4007" w:rsidP="006B4007">
                      <w:pPr>
                        <w:pStyle w:val="MyBody"/>
                        <w:rPr>
                          <w:sz w:val="8"/>
                          <w:szCs w:val="8"/>
                          <w:lang w:eastAsia="en-AU"/>
                        </w:rPr>
                      </w:pPr>
                      <w:r w:rsidRPr="00B47327">
                        <w:rPr>
                          <w:sz w:val="8"/>
                          <w:szCs w:val="8"/>
                          <w:lang w:eastAsia="en-AU"/>
                        </w:rPr>
                        <w:t>&lt;/svg&gt;</w:t>
                      </w:r>
                    </w:p>
                    <w:p w14:paraId="18822E99" w14:textId="1192C8F0" w:rsidR="006B4007" w:rsidRPr="00B47327" w:rsidRDefault="006B4007"/>
                    <w:p w14:paraId="473350CA" w14:textId="77777777" w:rsidR="00F745D3" w:rsidRPr="00B47327" w:rsidRDefault="00F745D3"/>
                  </w:txbxContent>
                </v:textbox>
                <w10:wrap type="square"/>
              </v:shape>
            </w:pict>
          </mc:Fallback>
        </mc:AlternateContent>
      </w:r>
      <w:r w:rsidRPr="006B4007">
        <w:rPr>
          <w:noProof/>
          <w:color w:val="333333"/>
          <w:sz w:val="8"/>
          <w:szCs w:val="8"/>
          <w:lang w:eastAsia="en-AU"/>
        </w:rPr>
        <mc:AlternateContent>
          <mc:Choice Requires="wps">
            <w:drawing>
              <wp:anchor distT="45720" distB="45720" distL="114300" distR="114300" simplePos="0" relativeHeight="251659264" behindDoc="0" locked="0" layoutInCell="1" allowOverlap="1" wp14:anchorId="54D38D81" wp14:editId="2B418123">
                <wp:simplePos x="0" y="0"/>
                <wp:positionH relativeFrom="column">
                  <wp:posOffset>-150495</wp:posOffset>
                </wp:positionH>
                <wp:positionV relativeFrom="paragraph">
                  <wp:posOffset>571003</wp:posOffset>
                </wp:positionV>
                <wp:extent cx="2758440" cy="1404620"/>
                <wp:effectExtent l="0" t="0" r="2286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8440" cy="1404620"/>
                        </a:xfrm>
                        <a:prstGeom prst="rect">
                          <a:avLst/>
                        </a:prstGeom>
                        <a:solidFill>
                          <a:srgbClr val="FFFFFF"/>
                        </a:solidFill>
                        <a:ln w="9525">
                          <a:solidFill>
                            <a:srgbClr val="000000"/>
                          </a:solidFill>
                          <a:miter lim="800000"/>
                          <a:headEnd/>
                          <a:tailEnd/>
                        </a:ln>
                      </wps:spPr>
                      <wps:txbx>
                        <w:txbxContent>
                          <w:p w14:paraId="783000AF" w14:textId="2F82D65F" w:rsidR="006B4007" w:rsidRDefault="006B4007" w:rsidP="006B4007">
                            <w:pPr>
                              <w:pStyle w:val="MyBody"/>
                            </w:pPr>
                            <w:r>
                              <w:t>DFA IN Latex</w:t>
                            </w:r>
                          </w:p>
                          <w:p w14:paraId="6497310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ocumentclass[a3paper, landscape]{article}</w:t>
                            </w:r>
                          </w:p>
                          <w:p w14:paraId="0E892FA8" w14:textId="03709863" w:rsidR="006B4007" w:rsidRPr="00F745D3" w:rsidRDefault="006B4007" w:rsidP="006B4007">
                            <w:pPr>
                              <w:pStyle w:val="MyBody"/>
                              <w:rPr>
                                <w:color w:val="333333"/>
                                <w:sz w:val="8"/>
                                <w:szCs w:val="8"/>
                                <w:lang w:eastAsia="en-AU"/>
                              </w:rPr>
                            </w:pPr>
                            <w:r w:rsidRPr="00F745D3">
                              <w:rPr>
                                <w:color w:val="333333"/>
                                <w:sz w:val="8"/>
                                <w:szCs w:val="8"/>
                                <w:lang w:eastAsia="en-AU"/>
                              </w:rPr>
                              <w:t>\usepackage{tikz}</w:t>
                            </w:r>
                          </w:p>
                          <w:p w14:paraId="3FF600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document}</w:t>
                            </w:r>
                          </w:p>
                          <w:p w14:paraId="5B7FBD6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pdfpagewidth 18.25in</w:t>
                            </w:r>
                          </w:p>
                          <w:p w14:paraId="2FABCC0A" w14:textId="7B082B43" w:rsidR="006B4007" w:rsidRPr="00F745D3" w:rsidRDefault="006B4007" w:rsidP="006B4007">
                            <w:pPr>
                              <w:pStyle w:val="MyBody"/>
                              <w:rPr>
                                <w:color w:val="333333"/>
                                <w:sz w:val="8"/>
                                <w:szCs w:val="8"/>
                                <w:lang w:eastAsia="en-AU"/>
                              </w:rPr>
                            </w:pPr>
                            <w:r w:rsidRPr="00F745D3">
                              <w:rPr>
                                <w:color w:val="333333"/>
                                <w:sz w:val="8"/>
                                <w:szCs w:val="8"/>
                                <w:lang w:eastAsia="en-AU"/>
                              </w:rPr>
                              <w:t>\pdfpageheight 10.75in</w:t>
                            </w:r>
                          </w:p>
                          <w:p w14:paraId="6CBF561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center}</w:t>
                            </w:r>
                          </w:p>
                          <w:p w14:paraId="03560AD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tikzpicture}[scale=0.2]</w:t>
                            </w:r>
                          </w:p>
                          <w:p w14:paraId="16E9CDC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tikzstyle{every node}+=[inner sep=0pt]</w:t>
                            </w:r>
                          </w:p>
                          <w:p w14:paraId="2287A9E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38.8) circle (3);</w:t>
                            </w:r>
                          </w:p>
                          <w:p w14:paraId="498CCFC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4.3,-38.8) node {$\epsilon$};</w:t>
                            </w:r>
                          </w:p>
                          <w:p w14:paraId="3A0B606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7.8,-39.5) circle (3);</w:t>
                            </w:r>
                          </w:p>
                          <w:p w14:paraId="617F27B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7.8,-39.5) node {$num$};</w:t>
                            </w:r>
                          </w:p>
                          <w:p w14:paraId="6623637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7.8,-39.5) circle (2.4);</w:t>
                            </w:r>
                          </w:p>
                          <w:p w14:paraId="76AB606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65.3) circle (3);</w:t>
                            </w:r>
                          </w:p>
                          <w:p w14:paraId="279D8A7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4.3,-65.3) node {$Sink$};</w:t>
                            </w:r>
                          </w:p>
                          <w:p w14:paraId="61D68CB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5.4,-38.8) circle (3);</w:t>
                            </w:r>
                          </w:p>
                          <w:p w14:paraId="7EE02D6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25.4,-38.8) node {$op$};</w:t>
                            </w:r>
                          </w:p>
                          <w:p w14:paraId="7939BC3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12.7) circle (3);</w:t>
                            </w:r>
                          </w:p>
                          <w:p w14:paraId="36F6DCC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12.7) circle (2.4);</w:t>
                            </w:r>
                          </w:p>
                          <w:p w14:paraId="377FB04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74.8,-12.7) circle (3);</w:t>
                            </w:r>
                          </w:p>
                          <w:p w14:paraId="389B722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74.8,-12.7) node {$ws$};</w:t>
                            </w:r>
                          </w:p>
                          <w:p w14:paraId="3E774FD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8.1,-59.7) circle (3);</w:t>
                            </w:r>
                          </w:p>
                          <w:p w14:paraId="023F70E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8.1,-59.7) node {$wss$};</w:t>
                            </w:r>
                          </w:p>
                          <w:p w14:paraId="56DB40C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38.7,-38.8) circle (3);</w:t>
                            </w:r>
                          </w:p>
                          <w:p w14:paraId="345123F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38.7,-38.8) node {$wss$};</w:t>
                            </w:r>
                          </w:p>
                          <w:p w14:paraId="27DD3CA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65.2,-28.5) circle (3);</w:t>
                            </w:r>
                          </w:p>
                          <w:p w14:paraId="6D6DAE6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33.1,-38.8) -- (41.3,-38.8);</w:t>
                            </w:r>
                          </w:p>
                          <w:p w14:paraId="23C8CBC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32.6,-38.8) node [left] {$Start$};</w:t>
                            </w:r>
                          </w:p>
                          <w:p w14:paraId="693DB49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3,-38.8) -- (40.5,-38.3) -- (40.5,-39.3);</w:t>
                            </w:r>
                          </w:p>
                          <w:p w14:paraId="7F46840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3,-38.85) -- (84.8,-39.45);</w:t>
                            </w:r>
                          </w:p>
                          <w:p w14:paraId="4F4526E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4.8,-39.45) -- (84.01,-38.94) -- (83.99,-39.94);</w:t>
                            </w:r>
                          </w:p>
                          <w:p w14:paraId="2AF2B56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66.06,-38.62) node [above] {$1-9$};</w:t>
                            </w:r>
                          </w:p>
                          <w:p w14:paraId="3C25F47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6.477,-36.82) arc (234:-54:2.25);</w:t>
                            </w:r>
                          </w:p>
                          <w:p w14:paraId="171FDD4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7.8,-32.25) node [above] {$0,\mbox{ }1-9$};</w:t>
                            </w:r>
                          </w:p>
                          <w:p w14:paraId="3C78F68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9.12,-36.82) -- (90,-36.47) -- (89.19,-35.88);</w:t>
                            </w:r>
                          </w:p>
                          <w:p w14:paraId="0795D3E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41.8) -- (44.3,-62.3);</w:t>
                            </w:r>
                          </w:p>
                          <w:p w14:paraId="19EE6C3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4.3,-62.3) -- (44.8,-61.5) -- (43.8,-61.5);</w:t>
                            </w:r>
                          </w:p>
                          <w:p w14:paraId="6AB9DE5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3.8,-52.05) node [left] {$Operator,\mbox{ }Decimal,\mbox{ }IC$};</w:t>
                            </w:r>
                          </w:p>
                          <w:p w14:paraId="77933BB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2.476,-39.469) arc (-78.12071:-99.74618:84.58);</w:t>
                            </w:r>
                          </w:p>
                          <w:p w14:paraId="6667D23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2.48,-39.47) -- (121.59,-39.14) -- (121.8,-40.12);</w:t>
                            </w:r>
                          </w:p>
                          <w:p w14:paraId="37F7B0D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6.67,-41.84) node [below] {$Operator$};</w:t>
                            </w:r>
                          </w:p>
                          <w:p w14:paraId="3447F86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847,-68.238) arc (38.28175:-249.71825:2.25);</w:t>
                            </w:r>
                          </w:p>
                          <w:p w14:paraId="4812630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31.11,-73.11) node [below] {$Operator,\mbox{ }Decimal,\mbox{ }1-9,\mbox{ }WS,\mbox{ }IC,\mbox{ }0$};</w:t>
                            </w:r>
                          </w:p>
                          <w:p w14:paraId="046D35C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2.3,-67.52) -- (41.36,-67.62) -- (41.98,-68.41);</w:t>
                            </w:r>
                          </w:p>
                          <w:p w14:paraId="6CB48B9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7.99,-42.492) arc (0.53405:-119.18939:27.665);</w:t>
                            </w:r>
                          </w:p>
                          <w:p w14:paraId="655B6B6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83,-66.9) -- (47.29,-67.73) -- (47.78,-66.86);</w:t>
                            </w:r>
                          </w:p>
                          <w:p w14:paraId="7F3448E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79.82,-67.05) node [below] {$Decimal,\mbox{ }IC$};</w:t>
                            </w:r>
                          </w:p>
                          <w:p w14:paraId="13DE854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0.654,-38.578) arc (106.46993:75.66318:59.983);</w:t>
                            </w:r>
                          </w:p>
                          <w:p w14:paraId="5AAB3B2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0.65,-38.58) -- (91.56,-38.83) -- (91.28,-37.87);</w:t>
                            </w:r>
                          </w:p>
                          <w:p w14:paraId="7609ED0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6.53,-35.59) node [above] {$1-9$};</w:t>
                            </w:r>
                          </w:p>
                          <w:p w14:paraId="75D75B3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35.8) -- (44.3,-15.7);</w:t>
                            </w:r>
                          </w:p>
                          <w:p w14:paraId="61D445C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4.3,-15.7) -- (43.8,-16.5) -- (44.8,-16.5);</w:t>
                            </w:r>
                          </w:p>
                          <w:p w14:paraId="278668B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4.8,-25.75) node [right] {$0$};</w:t>
                            </w:r>
                          </w:p>
                          <w:p w14:paraId="6A6C2AD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3,-12.7) -- (71.8,-12.7);</w:t>
                            </w:r>
                          </w:p>
                          <w:p w14:paraId="52B5603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71.8,-12.7) -- (71,-12.2) -- (71,-13.2);</w:t>
                            </w:r>
                          </w:p>
                          <w:p w14:paraId="1337ED9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59.55,-13.2) node [below] {$WS$};</w:t>
                            </w:r>
                          </w:p>
                          <w:p w14:paraId="63A2F07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1.557,-37.615) arc (274.36072:-13.63928:2.25);</w:t>
                            </w:r>
                          </w:p>
                          <w:p w14:paraId="7CEF853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37.92,-33.16) node [above] {$WS$};</w:t>
                            </w:r>
                          </w:p>
                          <w:p w14:paraId="0BD7024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3.57,-35.9) -- (44.01,-35.07) -- (43.01,-35.14);</w:t>
                            </w:r>
                          </w:p>
                          <w:p w14:paraId="527F09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9.16,-42.17) -- (96.74,-57.03);</w:t>
                            </w:r>
                          </w:p>
                          <w:p w14:paraId="6E8FE3B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6.74,-57.03) -- (96.82,-56.09) -- (95.93,-56.54);</w:t>
                            </w:r>
                          </w:p>
                          <w:p w14:paraId="211F60D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2.26,-50.73) node [left] {$WS$};</w:t>
                            </w:r>
                          </w:p>
                          <w:p w14:paraId="4BD3A42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00.48,-57.88) -- (123.02,-40.62);</w:t>
                            </w:r>
                          </w:p>
                          <w:p w14:paraId="114C2F0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3.02,-40.62) -- (122.08,-40.71) -- (122.69,-41.51);</w:t>
                            </w:r>
                          </w:p>
                          <w:p w14:paraId="32B5CDE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15.81,-49.75) node [below] {$Operator$};</w:t>
                            </w:r>
                          </w:p>
                          <w:p w14:paraId="03A8078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5.12,-60.01) -- (47.28,-64.99);</w:t>
                            </w:r>
                          </w:p>
                          <w:p w14:paraId="6034C6B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7.28,-64.99) -- (48.13,-65.4) -- (48.03,-64.41);</w:t>
                            </w:r>
                          </w:p>
                          <w:p w14:paraId="63B9298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69.54,-61.32) node [above] {$Decimal,\mbox{ }IC,\mbox{ }1-9,\mbox{ }0$};</w:t>
                            </w:r>
                          </w:p>
                          <w:p w14:paraId="517C38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1.357,-65.875) arc (-82.10975:-277.89025:27.132);</w:t>
                            </w:r>
                          </w:p>
                          <w:p w14:paraId="2583FF6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36,-65.88) -- (40.5,-65.49) -- (40.63,-66.48);</w:t>
                            </w:r>
                          </w:p>
                          <w:p w14:paraId="53E9B8D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39) node [left] {$IC,\mbox{ }1-9,\mbox{ }0$};</w:t>
                            </w:r>
                          </w:p>
                          <w:p w14:paraId="48658A5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16,-13.62) -- (122.54,-37.88);</w:t>
                            </w:r>
                          </w:p>
                          <w:p w14:paraId="7A7A05B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2.54,-37.88) -- (121.94,-37.16) -- (121.63,-38.11);</w:t>
                            </w:r>
                          </w:p>
                          <w:p w14:paraId="36397DC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8.39,-25.09) node [above] {$Operator$};</w:t>
                            </w:r>
                          </w:p>
                          <w:p w14:paraId="569B9F9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77.79,-12.947) arc (84.05522:41.37448:70.614);</w:t>
                            </w:r>
                          </w:p>
                          <w:p w14:paraId="2B469C0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3.47,-36.51) -- (123.31,-35.58) -- (122.56,-36.24);</w:t>
                            </w:r>
                          </w:p>
                          <w:p w14:paraId="4EDCA48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6.87,-19.91) node [above] {$Operator$};</w:t>
                            </w:r>
                          </w:p>
                          <w:p w14:paraId="01A02BF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1.371,-64.657) arc (-105.03548:-315.17894:32.43);</w:t>
                            </w:r>
                          </w:p>
                          <w:p w14:paraId="78C3EF5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37,-64.66) -- (40.73,-63.97) -- (40.47,-64.93);</w:t>
                            </w:r>
                          </w:p>
                          <w:p w14:paraId="0FC2789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21.08,-15.83) node [left] {$IC,\mbox{ }1-9,\mbox{ }0,\mbox{ }Decimal$};</w:t>
                            </w:r>
                          </w:p>
                          <w:p w14:paraId="3298E1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6.923,-11.244) arc (117.52455:26.79651:56.982);</w:t>
                            </w:r>
                          </w:p>
                          <w:p w14:paraId="2E115D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92,-11.24) -- (47.86,-11.32) -- (47.4,-10.43);</w:t>
                            </w:r>
                          </w:p>
                          <w:p w14:paraId="6B304C5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1.59,-6.99) node [above] {$0$};</w:t>
                            </w:r>
                          </w:p>
                          <w:p w14:paraId="36EE241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4.406,-41.63) arc (-20.98491:-122.82475:52.606);</w:t>
                            </w:r>
                          </w:p>
                          <w:p w14:paraId="68EA4DF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77,-67) -- (47.17,-67.85) -- (47.72,-67.01);</w:t>
                            </w:r>
                          </w:p>
                          <w:p w14:paraId="7FBD892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9.95,-73.66) node [below] {$IC,\mbox{ }Decimal,\mbox{ }Operator$};</w:t>
                            </w:r>
                          </w:p>
                          <w:p w14:paraId="2544164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8.4,-38.8) -- (135.7,-38.8);</w:t>
                            </w:r>
                          </w:p>
                          <w:p w14:paraId="4018868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35.7,-38.8) -- (134.9,-38.3) -- (134.9,-39.3);</w:t>
                            </w:r>
                          </w:p>
                          <w:p w14:paraId="07EDBAD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32.05,-39.3) node [below] {$WS$};</w:t>
                            </w:r>
                          </w:p>
                          <w:p w14:paraId="4626979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0.413,-38.027) arc (117.71171:63.8641:50.396);</w:t>
                            </w:r>
                          </w:p>
                          <w:p w14:paraId="5193280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0.41,-38.03) -- (91.35,-38.1) -- (90.89,-37.21);</w:t>
                            </w:r>
                          </w:p>
                          <w:p w14:paraId="1573145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13.15,-31.73) node [above] {$1-9$};</w:t>
                            </w:r>
                          </w:p>
                          <w:p w14:paraId="7ADF52B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37.582,-41.583) arc (-23.30185:-125.33713:60.714);</w:t>
                            </w:r>
                          </w:p>
                          <w:p w14:paraId="6475613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7,-67.09) -- (47.07,-67.97) -- (47.65,-67.15);</w:t>
                            </w:r>
                          </w:p>
                          <w:p w14:paraId="06205FD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5.75,-77.06) node [below] {$IC,\mbox{ }Decimal,\mbox{ }Operator$};</w:t>
                            </w:r>
                          </w:p>
                          <w:p w14:paraId="230A810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6.93,-11.258) arc (117.48611:31.60345:68.727);</w:t>
                            </w:r>
                          </w:p>
                          <w:p w14:paraId="6505621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93,-11.26) -- (47.87,-11.33) -- (47.41,-10.44);</w:t>
                            </w:r>
                          </w:p>
                          <w:p w14:paraId="1A90865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7.75,-5.43) node [above] {$0$};</w:t>
                            </w:r>
                          </w:p>
                          <w:p w14:paraId="357F633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00.981,-58.907) arc (133.11447:-154.88553:2.25);</w:t>
                            </w:r>
                          </w:p>
                          <w:p w14:paraId="730F29F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5.46,-61.27) node [right] {$WS$};</w:t>
                            </w:r>
                          </w:p>
                          <w:p w14:paraId="27CA173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00.48,-61.5) -- (100.66,-62.43) -- (101.39,-61.75);</w:t>
                            </w:r>
                          </w:p>
                          <w:p w14:paraId="0EEA5AA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41.681,-38.591) arc (121.75098:-166.24902:2.25);</w:t>
                            </w:r>
                          </w:p>
                          <w:p w14:paraId="4FA463D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45.69,-42.26) node [right] {$WS$};</w:t>
                            </w:r>
                          </w:p>
                          <w:p w14:paraId="7096877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40.68,-41.04) -- (140.68,-41.98) -- (141.53,-41.46);</w:t>
                            </w:r>
                          </w:p>
                          <w:p w14:paraId="59D7DD0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76.205,-10.062) arc (179.69571:-108.30429:2.25);</w:t>
                            </w:r>
                          </w:p>
                          <w:p w14:paraId="494879F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0.87,-7.38) node [right] {$WS$};</w:t>
                            </w:r>
                          </w:p>
                          <w:p w14:paraId="7C7BD9A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77.75,-12.21) -- (78.55,-12.71) -- (78.55,-11.71);</w:t>
                            </w:r>
                          </w:p>
                          <w:p w14:paraId="365B106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6.69,-14.51) -- (62.81,-26.69);</w:t>
                            </w:r>
                          </w:p>
                          <w:p w14:paraId="5E91F73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62.81,-26.69) -- (62.47,-25.81) -- (61.87,-26.61);</w:t>
                            </w:r>
                          </w:p>
                          <w:p w14:paraId="20C50B9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50.86,-21.1) node [below] {$Decimal$};</w:t>
                            </w:r>
                          </w:p>
                          <w:p w14:paraId="425A4BD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67.9,-29.81) -- (85.1,-38.19);</w:t>
                            </w:r>
                          </w:p>
                          <w:p w14:paraId="1D1C427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5.1,-38.19) -- (84.6,-37.39) -- (84.16,-38.29);</w:t>
                            </w:r>
                          </w:p>
                          <w:p w14:paraId="602F5E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73.7,-34.52) node [below] {$1-9,\mbox{ }0$};</w:t>
                            </w:r>
                          </w:p>
                          <w:p w14:paraId="144AEFF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63.72,-31.11) -- (45.78,-62.69);</w:t>
                            </w:r>
                          </w:p>
                          <w:p w14:paraId="19E5693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5.78,-62.69) -- (46.61,-62.24) -- (45.74,-61.75);</w:t>
                            </w:r>
                          </w:p>
                          <w:p w14:paraId="1101640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55.41,-48.12) node [right] {$IC,\mbox{ }WS,\mbox{ }Decimal,\mbox{ }Operator$};</w:t>
                            </w:r>
                          </w:p>
                          <w:p w14:paraId="7D682C1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end{tikzpicture}</w:t>
                            </w:r>
                          </w:p>
                          <w:p w14:paraId="1E6C211A" w14:textId="3CF4164C" w:rsidR="006B4007" w:rsidRPr="00F745D3" w:rsidRDefault="006B4007" w:rsidP="006B4007">
                            <w:pPr>
                              <w:pStyle w:val="MyBody"/>
                              <w:rPr>
                                <w:color w:val="333333"/>
                                <w:sz w:val="8"/>
                                <w:szCs w:val="8"/>
                                <w:lang w:eastAsia="en-AU"/>
                              </w:rPr>
                            </w:pPr>
                            <w:r w:rsidRPr="00F745D3">
                              <w:rPr>
                                <w:color w:val="333333"/>
                                <w:sz w:val="8"/>
                                <w:szCs w:val="8"/>
                                <w:lang w:eastAsia="en-AU"/>
                              </w:rPr>
                              <w:t>\end{center}</w:t>
                            </w:r>
                          </w:p>
                          <w:p w14:paraId="2358A82A" w14:textId="70CB2916" w:rsidR="006B4007" w:rsidRPr="00F745D3" w:rsidRDefault="006B4007" w:rsidP="00F745D3">
                            <w:pPr>
                              <w:pStyle w:val="MyBody"/>
                              <w:rPr>
                                <w:color w:val="333333"/>
                                <w:sz w:val="8"/>
                                <w:szCs w:val="8"/>
                                <w:lang w:eastAsia="en-AU"/>
                              </w:rPr>
                            </w:pPr>
                            <w:r w:rsidRPr="00F745D3">
                              <w:rPr>
                                <w:color w:val="333333"/>
                                <w:sz w:val="8"/>
                                <w:szCs w:val="8"/>
                                <w:lang w:eastAsia="en-AU"/>
                              </w:rPr>
                              <w:t>\end{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D38D81" id="_x0000_s1027" type="#_x0000_t202" style="position:absolute;margin-left:-11.85pt;margin-top:44.95pt;width:217.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">
                <v:textbox style="mso-fit-shape-to-text:t">
                  <w:txbxContent>
                    <w:p w14:paraId="783000AF" w14:textId="2F82D65F" w:rsidR="006B4007" w:rsidRDefault="006B4007" w:rsidP="006B4007">
                      <w:pPr>
                        <w:pStyle w:val="MyBody"/>
                      </w:pPr>
                      <w:r>
                        <w:t>DFA IN Latex</w:t>
                      </w:r>
                    </w:p>
                    <w:p w14:paraId="6497310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ocumentclass[a3paper, landscape]{article}</w:t>
                      </w:r>
                    </w:p>
                    <w:p w14:paraId="0E892FA8" w14:textId="03709863" w:rsidR="006B4007" w:rsidRPr="00F745D3" w:rsidRDefault="006B4007" w:rsidP="006B4007">
                      <w:pPr>
                        <w:pStyle w:val="MyBody"/>
                        <w:rPr>
                          <w:color w:val="333333"/>
                          <w:sz w:val="8"/>
                          <w:szCs w:val="8"/>
                          <w:lang w:eastAsia="en-AU"/>
                        </w:rPr>
                      </w:pPr>
                      <w:r w:rsidRPr="00F745D3">
                        <w:rPr>
                          <w:color w:val="333333"/>
                          <w:sz w:val="8"/>
                          <w:szCs w:val="8"/>
                          <w:lang w:eastAsia="en-AU"/>
                        </w:rPr>
                        <w:t>\usepackage{tikz}</w:t>
                      </w:r>
                    </w:p>
                    <w:p w14:paraId="3FF600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document}</w:t>
                      </w:r>
                    </w:p>
                    <w:p w14:paraId="5B7FBD6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pdfpagewidth 18.25in</w:t>
                      </w:r>
                    </w:p>
                    <w:p w14:paraId="2FABCC0A" w14:textId="7B082B43" w:rsidR="006B4007" w:rsidRPr="00F745D3" w:rsidRDefault="006B4007" w:rsidP="006B4007">
                      <w:pPr>
                        <w:pStyle w:val="MyBody"/>
                        <w:rPr>
                          <w:color w:val="333333"/>
                          <w:sz w:val="8"/>
                          <w:szCs w:val="8"/>
                          <w:lang w:eastAsia="en-AU"/>
                        </w:rPr>
                      </w:pPr>
                      <w:r w:rsidRPr="00F745D3">
                        <w:rPr>
                          <w:color w:val="333333"/>
                          <w:sz w:val="8"/>
                          <w:szCs w:val="8"/>
                          <w:lang w:eastAsia="en-AU"/>
                        </w:rPr>
                        <w:t>\pdfpageheight 10.75in</w:t>
                      </w:r>
                    </w:p>
                    <w:p w14:paraId="6CBF561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center}</w:t>
                      </w:r>
                    </w:p>
                    <w:p w14:paraId="03560AD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tikzpicture}[scale=0.2]</w:t>
                      </w:r>
                    </w:p>
                    <w:p w14:paraId="16E9CDC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tikzstyle{every node}+=[inner sep=0pt]</w:t>
                      </w:r>
                    </w:p>
                    <w:p w14:paraId="2287A9E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38.8) circle (3);</w:t>
                      </w:r>
                    </w:p>
                    <w:p w14:paraId="498CCFC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4.3,-38.8) node {$\epsilon$};</w:t>
                      </w:r>
                    </w:p>
                    <w:p w14:paraId="3A0B606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7.8,-39.5) circle (3);</w:t>
                      </w:r>
                    </w:p>
                    <w:p w14:paraId="617F27B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7.8,-39.5) node {$num$};</w:t>
                      </w:r>
                    </w:p>
                    <w:p w14:paraId="6623637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7.8,-39.5) circle (2.4);</w:t>
                      </w:r>
                    </w:p>
                    <w:p w14:paraId="76AB606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65.3) circle (3);</w:t>
                      </w:r>
                    </w:p>
                    <w:p w14:paraId="279D8A7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4.3,-65.3) node {$Sink$};</w:t>
                      </w:r>
                    </w:p>
                    <w:p w14:paraId="61D68CB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5.4,-38.8) circle (3);</w:t>
                      </w:r>
                    </w:p>
                    <w:p w14:paraId="7EE02D6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25.4,-38.8) node {$op$};</w:t>
                      </w:r>
                    </w:p>
                    <w:p w14:paraId="7939BC3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12.7) circle (3);</w:t>
                      </w:r>
                    </w:p>
                    <w:p w14:paraId="36F6DCC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12.7) circle (2.4);</w:t>
                      </w:r>
                    </w:p>
                    <w:p w14:paraId="377FB04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74.8,-12.7) circle (3);</w:t>
                      </w:r>
                    </w:p>
                    <w:p w14:paraId="389B722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74.8,-12.7) node {$ws$};</w:t>
                      </w:r>
                    </w:p>
                    <w:p w14:paraId="3E774FD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8.1,-59.7) circle (3);</w:t>
                      </w:r>
                    </w:p>
                    <w:p w14:paraId="023F70E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8.1,-59.7) node {$wss$};</w:t>
                      </w:r>
                    </w:p>
                    <w:p w14:paraId="56DB40C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38.7,-38.8) circle (3);</w:t>
                      </w:r>
                    </w:p>
                    <w:p w14:paraId="345123F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38.7,-38.8) node {$wss$};</w:t>
                      </w:r>
                    </w:p>
                    <w:p w14:paraId="27DD3CA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65.2,-28.5) circle (3);</w:t>
                      </w:r>
                    </w:p>
                    <w:p w14:paraId="6D6DAE6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33.1,-38.8) -- (41.3,-38.8);</w:t>
                      </w:r>
                    </w:p>
                    <w:p w14:paraId="23C8CBC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32.6,-38.8) node [left] {$Start$};</w:t>
                      </w:r>
                    </w:p>
                    <w:p w14:paraId="693DB49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3,-38.8) -- (40.5,-38.3) -- (40.5,-39.3);</w:t>
                      </w:r>
                    </w:p>
                    <w:p w14:paraId="7F46840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3,-38.85) -- (84.8,-39.45);</w:t>
                      </w:r>
                    </w:p>
                    <w:p w14:paraId="4F4526E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4.8,-39.45) -- (84.01,-38.94) -- (83.99,-39.94);</w:t>
                      </w:r>
                    </w:p>
                    <w:p w14:paraId="2AF2B56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66.06,-38.62) node [above] {$1-9$};</w:t>
                      </w:r>
                    </w:p>
                    <w:p w14:paraId="3C25F47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6.477,-36.82) arc (234:-54:2.25);</w:t>
                      </w:r>
                    </w:p>
                    <w:p w14:paraId="171FDD4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7.8,-32.25) node [above] {$0,\mbox{ }1-9$};</w:t>
                      </w:r>
                    </w:p>
                    <w:p w14:paraId="3C78F68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9.12,-36.82) -- (90,-36.47) -- (89.19,-35.88);</w:t>
                      </w:r>
                    </w:p>
                    <w:p w14:paraId="0795D3E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41.8) -- (44.3,-62.3);</w:t>
                      </w:r>
                    </w:p>
                    <w:p w14:paraId="19EE6C3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4.3,-62.3) -- (44.8,-61.5) -- (43.8,-61.5);</w:t>
                      </w:r>
                    </w:p>
                    <w:p w14:paraId="6AB9DE5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3.8,-52.05) node [left] {$Operator,\mbox{ }Decimal,\mbox{ }IC$};</w:t>
                      </w:r>
                    </w:p>
                    <w:p w14:paraId="77933BB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2.476,-39.469) arc (-78.12071:-99.74618:84.58);</w:t>
                      </w:r>
                    </w:p>
                    <w:p w14:paraId="6667D23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2.48,-39.47) -- (121.59,-39.14) -- (121.8,-40.12);</w:t>
                      </w:r>
                    </w:p>
                    <w:p w14:paraId="37F7B0D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6.67,-41.84) node [below] {$Operator$};</w:t>
                      </w:r>
                    </w:p>
                    <w:p w14:paraId="3447F86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847,-68.238) arc (38.28175:-249.71825:2.25);</w:t>
                      </w:r>
                    </w:p>
                    <w:p w14:paraId="4812630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31.11,-73.11) node [below] {$Operator,\mbox{ }Decimal,\mbox{ }1-9,\mbox{ }WS,\mbox{ }IC,\mbox{ }0$};</w:t>
                      </w:r>
                    </w:p>
                    <w:p w14:paraId="046D35C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2.3,-67.52) -- (41.36,-67.62) -- (41.98,-68.41);</w:t>
                      </w:r>
                    </w:p>
                    <w:p w14:paraId="6CB48B9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7.99,-42.492) arc (0.53405:-119.18939:27.665);</w:t>
                      </w:r>
                    </w:p>
                    <w:p w14:paraId="655B6B6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83,-66.9) -- (47.29,-67.73) -- (47.78,-66.86);</w:t>
                      </w:r>
                    </w:p>
                    <w:p w14:paraId="7F3448E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79.82,-67.05) node [below] {$Decimal,\mbox{ }IC$};</w:t>
                      </w:r>
                    </w:p>
                    <w:p w14:paraId="13DE854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0.654,-38.578) arc (106.46993:75.66318:59.983);</w:t>
                      </w:r>
                    </w:p>
                    <w:p w14:paraId="5AAB3B2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0.65,-38.58) -- (91.56,-38.83) -- (91.28,-37.87);</w:t>
                      </w:r>
                    </w:p>
                    <w:p w14:paraId="7609ED0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6.53,-35.59) node [above] {$1-9$};</w:t>
                      </w:r>
                    </w:p>
                    <w:p w14:paraId="75D75B3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35.8) -- (44.3,-15.7);</w:t>
                      </w:r>
                    </w:p>
                    <w:p w14:paraId="61D445C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4.3,-15.7) -- (43.8,-16.5) -- (44.8,-16.5);</w:t>
                      </w:r>
                    </w:p>
                    <w:p w14:paraId="278668B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4.8,-25.75) node [right] {$0$};</w:t>
                      </w:r>
                    </w:p>
                    <w:p w14:paraId="6A6C2AD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3,-12.7) -- (71.8,-12.7);</w:t>
                      </w:r>
                    </w:p>
                    <w:p w14:paraId="52B5603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71.8,-12.7) -- (71,-12.2) -- (71,-13.2);</w:t>
                      </w:r>
                    </w:p>
                    <w:p w14:paraId="1337ED9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59.55,-13.2) node [below] {$WS$};</w:t>
                      </w:r>
                    </w:p>
                    <w:p w14:paraId="63A2F07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1.557,-37.615) arc (274.36072:-13.63928:2.25);</w:t>
                      </w:r>
                    </w:p>
                    <w:p w14:paraId="7CEF853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37.92,-33.16) node [above] {$WS$};</w:t>
                      </w:r>
                    </w:p>
                    <w:p w14:paraId="0BD7024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3.57,-35.9) -- (44.01,-35.07) -- (43.01,-35.14);</w:t>
                      </w:r>
                    </w:p>
                    <w:p w14:paraId="527F09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9.16,-42.17) -- (96.74,-57.03);</w:t>
                      </w:r>
                    </w:p>
                    <w:p w14:paraId="6E8FE3B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6.74,-57.03) -- (96.82,-56.09) -- (95.93,-56.54);</w:t>
                      </w:r>
                    </w:p>
                    <w:p w14:paraId="211F60D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2.26,-50.73) node [left] {$WS$};</w:t>
                      </w:r>
                    </w:p>
                    <w:p w14:paraId="4BD3A42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00.48,-57.88) -- (123.02,-40.62);</w:t>
                      </w:r>
                    </w:p>
                    <w:p w14:paraId="114C2F0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3.02,-40.62) -- (122.08,-40.71) -- (122.69,-41.51);</w:t>
                      </w:r>
                    </w:p>
                    <w:p w14:paraId="32B5CDE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15.81,-49.75) node [below] {$Operator$};</w:t>
                      </w:r>
                    </w:p>
                    <w:p w14:paraId="03A8078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5.12,-60.01) -- (47.28,-64.99);</w:t>
                      </w:r>
                    </w:p>
                    <w:p w14:paraId="6034C6B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7.28,-64.99) -- (48.13,-65.4) -- (48.03,-64.41);</w:t>
                      </w:r>
                    </w:p>
                    <w:p w14:paraId="63B9298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69.54,-61.32) node [above] {$Decimal,\mbox{ }IC,\mbox{ }1-9,\mbox{ }0$};</w:t>
                      </w:r>
                    </w:p>
                    <w:p w14:paraId="517C38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1.357,-65.875) arc (-82.10975:-277.89025:27.132);</w:t>
                      </w:r>
                    </w:p>
                    <w:p w14:paraId="2583FF6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36,-65.88) -- (40.5,-65.49) -- (40.63,-66.48);</w:t>
                      </w:r>
                    </w:p>
                    <w:p w14:paraId="53E9B8D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39) node [left] {$IC,\mbox{ }1-9,\mbox{ }0$};</w:t>
                      </w:r>
                    </w:p>
                    <w:p w14:paraId="48658A5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16,-13.62) -- (122.54,-37.88);</w:t>
                      </w:r>
                    </w:p>
                    <w:p w14:paraId="7A7A05B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2.54,-37.88) -- (121.94,-37.16) -- (121.63,-38.11);</w:t>
                      </w:r>
                    </w:p>
                    <w:p w14:paraId="36397DC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8.39,-25.09) node [above] {$Operator$};</w:t>
                      </w:r>
                    </w:p>
                    <w:p w14:paraId="569B9F9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77.79,-12.947) arc (84.05522:41.37448:70.614);</w:t>
                      </w:r>
                    </w:p>
                    <w:p w14:paraId="2B469C0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3.47,-36.51) -- (123.31,-35.58) -- (122.56,-36.24);</w:t>
                      </w:r>
                    </w:p>
                    <w:p w14:paraId="4EDCA48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6.87,-19.91) node [above] {$Operator$};</w:t>
                      </w:r>
                    </w:p>
                    <w:p w14:paraId="01A02BF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1.371,-64.657) arc (-105.03548:-315.17894:32.43);</w:t>
                      </w:r>
                    </w:p>
                    <w:p w14:paraId="78C3EF5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37,-64.66) -- (40.73,-63.97) -- (40.47,-64.93);</w:t>
                      </w:r>
                    </w:p>
                    <w:p w14:paraId="0FC2789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21.08,-15.83) node [left] {$IC,\mbox{ }1-9,\mbox{ }0,\mbox{ }Decimal$};</w:t>
                      </w:r>
                    </w:p>
                    <w:p w14:paraId="3298E1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6.923,-11.244) arc (117.52455:26.79651:56.982);</w:t>
                      </w:r>
                    </w:p>
                    <w:p w14:paraId="2E115D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92,-11.24) -- (47.86,-11.32) -- (47.4,-10.43);</w:t>
                      </w:r>
                    </w:p>
                    <w:p w14:paraId="6B304C5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1.59,-6.99) node [above] {$0$};</w:t>
                      </w:r>
                    </w:p>
                    <w:p w14:paraId="36EE241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4.406,-41.63) arc (-20.98491:-122.82475:52.606);</w:t>
                      </w:r>
                    </w:p>
                    <w:p w14:paraId="68EA4DF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77,-67) -- (47.17,-67.85) -- (47.72,-67.01);</w:t>
                      </w:r>
                    </w:p>
                    <w:p w14:paraId="7FBD892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9.95,-73.66) node [below] {$IC,\mbox{ }Decimal,\mbox{ }Operator$};</w:t>
                      </w:r>
                    </w:p>
                    <w:p w14:paraId="2544164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8.4,-38.8) -- (135.7,-38.8);</w:t>
                      </w:r>
                    </w:p>
                    <w:p w14:paraId="4018868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35.7,-38.8) -- (134.9,-38.3) -- (134.9,-39.3);</w:t>
                      </w:r>
                    </w:p>
                    <w:p w14:paraId="07EDBAD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32.05,-39.3) node [below] {$WS$};</w:t>
                      </w:r>
                    </w:p>
                    <w:p w14:paraId="4626979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0.413,-38.027) arc (117.71171:63.8641:50.396);</w:t>
                      </w:r>
                    </w:p>
                    <w:p w14:paraId="5193280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0.41,-38.03) -- (91.35,-38.1) -- (90.89,-37.21);</w:t>
                      </w:r>
                    </w:p>
                    <w:p w14:paraId="1573145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13.15,-31.73) node [above] {$1-9$};</w:t>
                      </w:r>
                    </w:p>
                    <w:p w14:paraId="7ADF52B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37.582,-41.583) arc (-23.30185:-125.33713:60.714);</w:t>
                      </w:r>
                    </w:p>
                    <w:p w14:paraId="6475613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7,-67.09) -- (47.07,-67.97) -- (47.65,-67.15);</w:t>
                      </w:r>
                    </w:p>
                    <w:p w14:paraId="06205FD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5.75,-77.06) node [below] {$IC,\mbox{ }Decimal,\mbox{ }Operator$};</w:t>
                      </w:r>
                    </w:p>
                    <w:p w14:paraId="230A810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6.93,-11.258) arc (117.48611:31.60345:68.727);</w:t>
                      </w:r>
                    </w:p>
                    <w:p w14:paraId="6505621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93,-11.26) -- (47.87,-11.33) -- (47.41,-10.44);</w:t>
                      </w:r>
                    </w:p>
                    <w:p w14:paraId="1A90865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7.75,-5.43) node [above] {$0$};</w:t>
                      </w:r>
                    </w:p>
                    <w:p w14:paraId="357F633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00.981,-58.907) arc (133.11447:-154.88553:2.25);</w:t>
                      </w:r>
                    </w:p>
                    <w:p w14:paraId="730F29F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5.46,-61.27) node [right] {$WS$};</w:t>
                      </w:r>
                    </w:p>
                    <w:p w14:paraId="27CA173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00.48,-61.5) -- (100.66,-62.43) -- (101.39,-61.75);</w:t>
                      </w:r>
                    </w:p>
                    <w:p w14:paraId="0EEA5AA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41.681,-38.591) arc (121.75098:-166.24902:2.25);</w:t>
                      </w:r>
                    </w:p>
                    <w:p w14:paraId="4FA463D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45.69,-42.26) node [right] {$WS$};</w:t>
                      </w:r>
                    </w:p>
                    <w:p w14:paraId="7096877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40.68,-41.04) -- (140.68,-41.98) -- (141.53,-41.46);</w:t>
                      </w:r>
                    </w:p>
                    <w:p w14:paraId="59D7DD0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76.205,-10.062) arc (179.69571:-108.30429:2.25);</w:t>
                      </w:r>
                    </w:p>
                    <w:p w14:paraId="494879F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0.87,-7.38) node [right] {$WS$};</w:t>
                      </w:r>
                    </w:p>
                    <w:p w14:paraId="7C7BD9A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77.75,-12.21) -- (78.55,-12.71) -- (78.55,-11.71);</w:t>
                      </w:r>
                    </w:p>
                    <w:p w14:paraId="365B106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6.69,-14.51) -- (62.81,-26.69);</w:t>
                      </w:r>
                    </w:p>
                    <w:p w14:paraId="5E91F73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62.81,-26.69) -- (62.47,-25.81) -- (61.87,-26.61);</w:t>
                      </w:r>
                    </w:p>
                    <w:p w14:paraId="20C50B9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50.86,-21.1) node [below] {$Decimal$};</w:t>
                      </w:r>
                    </w:p>
                    <w:p w14:paraId="425A4BD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67.9,-29.81) -- (85.1,-38.19);</w:t>
                      </w:r>
                    </w:p>
                    <w:p w14:paraId="1D1C427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5.1,-38.19) -- (84.6,-37.39) -- (84.16,-38.29);</w:t>
                      </w:r>
                    </w:p>
                    <w:p w14:paraId="602F5E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73.7,-34.52) node [below] {$1-9,\mbox{ }0$};</w:t>
                      </w:r>
                    </w:p>
                    <w:p w14:paraId="144AEFF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63.72,-31.11) -- (45.78,-62.69);</w:t>
                      </w:r>
                    </w:p>
                    <w:p w14:paraId="19E5693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5.78,-62.69) -- (46.61,-62.24) -- (45.74,-61.75);</w:t>
                      </w:r>
                    </w:p>
                    <w:p w14:paraId="1101640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55.41,-48.12) node [right] {$IC,\mbox{ }WS,\mbox{ }Decimal,\mbox{ }Operator$};</w:t>
                      </w:r>
                    </w:p>
                    <w:p w14:paraId="7D682C1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end{tikzpicture}</w:t>
                      </w:r>
                    </w:p>
                    <w:p w14:paraId="1E6C211A" w14:textId="3CF4164C" w:rsidR="006B4007" w:rsidRPr="00F745D3" w:rsidRDefault="006B4007" w:rsidP="006B4007">
                      <w:pPr>
                        <w:pStyle w:val="MyBody"/>
                        <w:rPr>
                          <w:color w:val="333333"/>
                          <w:sz w:val="8"/>
                          <w:szCs w:val="8"/>
                          <w:lang w:eastAsia="en-AU"/>
                        </w:rPr>
                      </w:pPr>
                      <w:r w:rsidRPr="00F745D3">
                        <w:rPr>
                          <w:color w:val="333333"/>
                          <w:sz w:val="8"/>
                          <w:szCs w:val="8"/>
                          <w:lang w:eastAsia="en-AU"/>
                        </w:rPr>
                        <w:t>\end{center}</w:t>
                      </w:r>
                    </w:p>
                    <w:p w14:paraId="2358A82A" w14:textId="70CB2916" w:rsidR="006B4007" w:rsidRPr="00F745D3" w:rsidRDefault="006B4007" w:rsidP="00F745D3">
                      <w:pPr>
                        <w:pStyle w:val="MyBody"/>
                        <w:rPr>
                          <w:color w:val="333333"/>
                          <w:sz w:val="8"/>
                          <w:szCs w:val="8"/>
                          <w:lang w:eastAsia="en-AU"/>
                        </w:rPr>
                      </w:pPr>
                      <w:r w:rsidRPr="00F745D3">
                        <w:rPr>
                          <w:color w:val="333333"/>
                          <w:sz w:val="8"/>
                          <w:szCs w:val="8"/>
                          <w:lang w:eastAsia="en-AU"/>
                        </w:rPr>
                        <w:t>\end{document}</w:t>
                      </w:r>
                    </w:p>
                  </w:txbxContent>
                </v:textbox>
                <w10:wrap type="square"/>
              </v:shape>
            </w:pict>
          </mc:Fallback>
        </mc:AlternateContent>
      </w:r>
    </w:p>
    <w:sectPr w:rsidR="00F84811" w:rsidRPr="00F84811" w:rsidSect="004C566D">
      <w:footerReference w:type="default" r:id="rId11"/>
      <w:footerReference w:type="first" r:id="rId12"/>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E0248" w14:textId="77777777" w:rsidR="00C7667D" w:rsidRDefault="00C7667D" w:rsidP="004C566D">
      <w:r>
        <w:separator/>
      </w:r>
    </w:p>
  </w:endnote>
  <w:endnote w:type="continuationSeparator" w:id="0">
    <w:p w14:paraId="0592636B" w14:textId="77777777" w:rsidR="00C7667D" w:rsidRDefault="00C7667D" w:rsidP="004C5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2350697"/>
      <w:docPartObj>
        <w:docPartGallery w:val="Page Numbers (Bottom of Page)"/>
        <w:docPartUnique/>
      </w:docPartObj>
    </w:sdtPr>
    <w:sdtEndPr>
      <w:rPr>
        <w:noProof/>
      </w:rPr>
    </w:sdtEndPr>
    <w:sdtContent>
      <w:p w14:paraId="197AB66B" w14:textId="20314B94" w:rsidR="006D2EA9" w:rsidRDefault="006D2E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745677" w14:textId="256E7491" w:rsidR="006D2EA9" w:rsidRDefault="006D2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32DA1" w14:textId="396BF394" w:rsidR="00016388" w:rsidRDefault="006D2EA9">
    <w:pPr>
      <w:pStyle w:val="Footer"/>
    </w:pPr>
    <w:r>
      <w:tab/>
      <w:t>I</w:t>
    </w:r>
    <w:r w:rsidR="0001638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34F28" w14:textId="77777777" w:rsidR="00C7667D" w:rsidRDefault="00C7667D" w:rsidP="004C566D">
      <w:r>
        <w:separator/>
      </w:r>
    </w:p>
  </w:footnote>
  <w:footnote w:type="continuationSeparator" w:id="0">
    <w:p w14:paraId="5279A815" w14:textId="77777777" w:rsidR="00C7667D" w:rsidRDefault="00C7667D" w:rsidP="004C56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31FD4"/>
    <w:multiLevelType w:val="multilevel"/>
    <w:tmpl w:val="5F98A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6102B7"/>
    <w:multiLevelType w:val="hybridMultilevel"/>
    <w:tmpl w:val="CFE2B3D8"/>
    <w:lvl w:ilvl="0" w:tplc="FC34FD02">
      <w:start w:val="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128361E"/>
    <w:multiLevelType w:val="multilevel"/>
    <w:tmpl w:val="A0D82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CB119A"/>
    <w:multiLevelType w:val="multilevel"/>
    <w:tmpl w:val="E6748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A417A8"/>
    <w:multiLevelType w:val="hybridMultilevel"/>
    <w:tmpl w:val="E1D8CE0E"/>
    <w:lvl w:ilvl="0" w:tplc="3DD80A16">
      <w:numFmt w:val="decimal"/>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A5A4F53"/>
    <w:multiLevelType w:val="multilevel"/>
    <w:tmpl w:val="D51069BC"/>
    <w:lvl w:ilvl="0">
      <w:start w:val="2"/>
      <w:numFmt w:val="decimal"/>
      <w:lvlText w:val="%1"/>
      <w:lvlJc w:val="left"/>
      <w:pPr>
        <w:ind w:left="950" w:hanging="525"/>
      </w:pPr>
      <w:rPr>
        <w:rFonts w:eastAsia="Times New Roman" w:hint="default"/>
      </w:rPr>
    </w:lvl>
    <w:lvl w:ilvl="1">
      <w:start w:val="1"/>
      <w:numFmt w:val="decimal"/>
      <w:lvlText w:val="%1.%2"/>
      <w:lvlJc w:val="left"/>
      <w:pPr>
        <w:ind w:left="1800" w:hanging="720"/>
      </w:pPr>
      <w:rPr>
        <w:rFonts w:eastAsia="Times New Roman" w:hint="default"/>
      </w:rPr>
    </w:lvl>
    <w:lvl w:ilvl="2">
      <w:start w:val="1"/>
      <w:numFmt w:val="decimal"/>
      <w:lvlText w:val="%1.%2.%3"/>
      <w:lvlJc w:val="left"/>
      <w:pPr>
        <w:ind w:left="3240" w:hanging="1080"/>
      </w:pPr>
      <w:rPr>
        <w:rFonts w:eastAsia="Times New Roman" w:hint="default"/>
      </w:rPr>
    </w:lvl>
    <w:lvl w:ilvl="3">
      <w:start w:val="1"/>
      <w:numFmt w:val="decimal"/>
      <w:lvlText w:val="%1.%2.%3.%4"/>
      <w:lvlJc w:val="left"/>
      <w:pPr>
        <w:ind w:left="4680" w:hanging="1440"/>
      </w:pPr>
      <w:rPr>
        <w:rFonts w:eastAsia="Times New Roman" w:hint="default"/>
      </w:rPr>
    </w:lvl>
    <w:lvl w:ilvl="4">
      <w:start w:val="1"/>
      <w:numFmt w:val="decimal"/>
      <w:lvlText w:val="%1.%2.%3.%4.%5"/>
      <w:lvlJc w:val="left"/>
      <w:pPr>
        <w:ind w:left="5760" w:hanging="1440"/>
      </w:pPr>
      <w:rPr>
        <w:rFonts w:eastAsia="Times New Roman" w:hint="default"/>
      </w:rPr>
    </w:lvl>
    <w:lvl w:ilvl="5">
      <w:start w:val="1"/>
      <w:numFmt w:val="decimal"/>
      <w:lvlText w:val="%1.%2.%3.%4.%5.%6"/>
      <w:lvlJc w:val="left"/>
      <w:pPr>
        <w:ind w:left="7200" w:hanging="1800"/>
      </w:pPr>
      <w:rPr>
        <w:rFonts w:eastAsia="Times New Roman" w:hint="default"/>
      </w:rPr>
    </w:lvl>
    <w:lvl w:ilvl="6">
      <w:start w:val="1"/>
      <w:numFmt w:val="decimal"/>
      <w:lvlText w:val="%1.%2.%3.%4.%5.%6.%7"/>
      <w:lvlJc w:val="left"/>
      <w:pPr>
        <w:ind w:left="8640" w:hanging="2160"/>
      </w:pPr>
      <w:rPr>
        <w:rFonts w:eastAsia="Times New Roman" w:hint="default"/>
      </w:rPr>
    </w:lvl>
    <w:lvl w:ilvl="7">
      <w:start w:val="1"/>
      <w:numFmt w:val="decimal"/>
      <w:lvlText w:val="%1.%2.%3.%4.%5.%6.%7.%8"/>
      <w:lvlJc w:val="left"/>
      <w:pPr>
        <w:ind w:left="10080" w:hanging="2520"/>
      </w:pPr>
      <w:rPr>
        <w:rFonts w:eastAsia="Times New Roman" w:hint="default"/>
      </w:rPr>
    </w:lvl>
    <w:lvl w:ilvl="8">
      <w:start w:val="1"/>
      <w:numFmt w:val="decimal"/>
      <w:lvlText w:val="%1.%2.%3.%4.%5.%6.%7.%8.%9"/>
      <w:lvlJc w:val="left"/>
      <w:pPr>
        <w:ind w:left="11520" w:hanging="2880"/>
      </w:pPr>
      <w:rPr>
        <w:rFonts w:eastAsia="Times New Roman" w:hint="default"/>
      </w:rPr>
    </w:lvl>
  </w:abstractNum>
  <w:abstractNum w:abstractNumId="6" w15:restartNumberingAfterBreak="0">
    <w:nsid w:val="4233725F"/>
    <w:multiLevelType w:val="multilevel"/>
    <w:tmpl w:val="D242C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C651A0"/>
    <w:multiLevelType w:val="multilevel"/>
    <w:tmpl w:val="4970D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022D15"/>
    <w:multiLevelType w:val="hybridMultilevel"/>
    <w:tmpl w:val="BAACFB9A"/>
    <w:lvl w:ilvl="0" w:tplc="47CA9D58">
      <w:start w:val="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662553"/>
    <w:multiLevelType w:val="hybridMultilevel"/>
    <w:tmpl w:val="07A4A000"/>
    <w:lvl w:ilvl="0" w:tplc="F73EB76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7459A7"/>
    <w:multiLevelType w:val="hybridMultilevel"/>
    <w:tmpl w:val="428ECDE8"/>
    <w:lvl w:ilvl="0" w:tplc="50786342">
      <w:numFmt w:val="decimal"/>
      <w:lvlText w:val="%1."/>
      <w:lvlJc w:val="left"/>
      <w:pPr>
        <w:ind w:left="420" w:hanging="4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5BFF03B2"/>
    <w:multiLevelType w:val="multilevel"/>
    <w:tmpl w:val="CABE8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4D41E5"/>
    <w:multiLevelType w:val="multilevel"/>
    <w:tmpl w:val="52F86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29263B"/>
    <w:multiLevelType w:val="multilevel"/>
    <w:tmpl w:val="D7128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
  </w:num>
  <w:num w:numId="3">
    <w:abstractNumId w:val="6"/>
  </w:num>
  <w:num w:numId="4">
    <w:abstractNumId w:val="11"/>
  </w:num>
  <w:num w:numId="5">
    <w:abstractNumId w:val="7"/>
  </w:num>
  <w:num w:numId="6">
    <w:abstractNumId w:val="12"/>
  </w:num>
  <w:num w:numId="7">
    <w:abstractNumId w:val="3"/>
  </w:num>
  <w:num w:numId="8">
    <w:abstractNumId w:val="13"/>
  </w:num>
  <w:num w:numId="9">
    <w:abstractNumId w:val="10"/>
  </w:num>
  <w:num w:numId="10">
    <w:abstractNumId w:val="4"/>
  </w:num>
  <w:num w:numId="11">
    <w:abstractNumId w:val="5"/>
  </w:num>
  <w:num w:numId="12">
    <w:abstractNumId w:val="8"/>
  </w:num>
  <w:num w:numId="13">
    <w:abstractNumId w:val="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zSyMDEDss3MzZV0lIJTi4sz8/NACowsagFU5s/NLQAAAA=="/>
  </w:docVars>
  <w:rsids>
    <w:rsidRoot w:val="00E834DD"/>
    <w:rsid w:val="00000FA9"/>
    <w:rsid w:val="000058B6"/>
    <w:rsid w:val="00007F9E"/>
    <w:rsid w:val="00011385"/>
    <w:rsid w:val="0001422E"/>
    <w:rsid w:val="00016388"/>
    <w:rsid w:val="000505CA"/>
    <w:rsid w:val="00050892"/>
    <w:rsid w:val="00054E9E"/>
    <w:rsid w:val="00060631"/>
    <w:rsid w:val="00061F9F"/>
    <w:rsid w:val="000630F1"/>
    <w:rsid w:val="000630FC"/>
    <w:rsid w:val="0008065C"/>
    <w:rsid w:val="0008427B"/>
    <w:rsid w:val="00091A49"/>
    <w:rsid w:val="0009277A"/>
    <w:rsid w:val="00093F03"/>
    <w:rsid w:val="00097BAF"/>
    <w:rsid w:val="000A0443"/>
    <w:rsid w:val="000A3560"/>
    <w:rsid w:val="000B1BE7"/>
    <w:rsid w:val="000B5932"/>
    <w:rsid w:val="000D022D"/>
    <w:rsid w:val="000D6CD3"/>
    <w:rsid w:val="000E1809"/>
    <w:rsid w:val="000E3605"/>
    <w:rsid w:val="000F7F60"/>
    <w:rsid w:val="001105AA"/>
    <w:rsid w:val="0011079E"/>
    <w:rsid w:val="00117CB5"/>
    <w:rsid w:val="00124F36"/>
    <w:rsid w:val="00142686"/>
    <w:rsid w:val="00142B04"/>
    <w:rsid w:val="00145826"/>
    <w:rsid w:val="00146CD1"/>
    <w:rsid w:val="00151349"/>
    <w:rsid w:val="001608E4"/>
    <w:rsid w:val="00163F80"/>
    <w:rsid w:val="001657E6"/>
    <w:rsid w:val="00166669"/>
    <w:rsid w:val="001702E8"/>
    <w:rsid w:val="00176C63"/>
    <w:rsid w:val="0017754C"/>
    <w:rsid w:val="00191506"/>
    <w:rsid w:val="00192718"/>
    <w:rsid w:val="001973A0"/>
    <w:rsid w:val="001A05A5"/>
    <w:rsid w:val="001A4009"/>
    <w:rsid w:val="001A6B5F"/>
    <w:rsid w:val="001B31D2"/>
    <w:rsid w:val="001B3863"/>
    <w:rsid w:val="001C19EC"/>
    <w:rsid w:val="001C7701"/>
    <w:rsid w:val="001D3523"/>
    <w:rsid w:val="001E0957"/>
    <w:rsid w:val="001E3336"/>
    <w:rsid w:val="001F4912"/>
    <w:rsid w:val="001F7CAF"/>
    <w:rsid w:val="00204C47"/>
    <w:rsid w:val="00206CA3"/>
    <w:rsid w:val="00211186"/>
    <w:rsid w:val="002137D6"/>
    <w:rsid w:val="00217197"/>
    <w:rsid w:val="002173A3"/>
    <w:rsid w:val="00220800"/>
    <w:rsid w:val="0022613B"/>
    <w:rsid w:val="00226447"/>
    <w:rsid w:val="00235B2B"/>
    <w:rsid w:val="00240083"/>
    <w:rsid w:val="00241774"/>
    <w:rsid w:val="00247BCA"/>
    <w:rsid w:val="00251E3D"/>
    <w:rsid w:val="00253C67"/>
    <w:rsid w:val="002540B7"/>
    <w:rsid w:val="00262D2B"/>
    <w:rsid w:val="00263E33"/>
    <w:rsid w:val="00265692"/>
    <w:rsid w:val="00271294"/>
    <w:rsid w:val="00273759"/>
    <w:rsid w:val="0027519E"/>
    <w:rsid w:val="002754C4"/>
    <w:rsid w:val="0027554C"/>
    <w:rsid w:val="0027664B"/>
    <w:rsid w:val="00281DC6"/>
    <w:rsid w:val="00284490"/>
    <w:rsid w:val="00294D3F"/>
    <w:rsid w:val="0029775D"/>
    <w:rsid w:val="002A263B"/>
    <w:rsid w:val="002A3CBC"/>
    <w:rsid w:val="002A5F02"/>
    <w:rsid w:val="002A728D"/>
    <w:rsid w:val="002B32BC"/>
    <w:rsid w:val="002B774F"/>
    <w:rsid w:val="002C3050"/>
    <w:rsid w:val="002C4B48"/>
    <w:rsid w:val="002C5E5A"/>
    <w:rsid w:val="002E0547"/>
    <w:rsid w:val="002E4511"/>
    <w:rsid w:val="002E45A1"/>
    <w:rsid w:val="002F0A1E"/>
    <w:rsid w:val="002F2C20"/>
    <w:rsid w:val="002F352C"/>
    <w:rsid w:val="002F576A"/>
    <w:rsid w:val="00314F1A"/>
    <w:rsid w:val="00315B86"/>
    <w:rsid w:val="00326CE6"/>
    <w:rsid w:val="003334E7"/>
    <w:rsid w:val="003336BC"/>
    <w:rsid w:val="00334BB7"/>
    <w:rsid w:val="00343776"/>
    <w:rsid w:val="003462A6"/>
    <w:rsid w:val="00353AF4"/>
    <w:rsid w:val="00353DD2"/>
    <w:rsid w:val="003541BB"/>
    <w:rsid w:val="00356E0E"/>
    <w:rsid w:val="00362586"/>
    <w:rsid w:val="00365E7C"/>
    <w:rsid w:val="00371877"/>
    <w:rsid w:val="00372853"/>
    <w:rsid w:val="00384241"/>
    <w:rsid w:val="00384AA5"/>
    <w:rsid w:val="003967F9"/>
    <w:rsid w:val="003A0FC1"/>
    <w:rsid w:val="003A30AE"/>
    <w:rsid w:val="003A3CB4"/>
    <w:rsid w:val="003A4A5F"/>
    <w:rsid w:val="003B2840"/>
    <w:rsid w:val="003C538E"/>
    <w:rsid w:val="003C7D57"/>
    <w:rsid w:val="003D56AB"/>
    <w:rsid w:val="003D7923"/>
    <w:rsid w:val="003E083D"/>
    <w:rsid w:val="003E1AB3"/>
    <w:rsid w:val="003E2148"/>
    <w:rsid w:val="003E36BD"/>
    <w:rsid w:val="003F415A"/>
    <w:rsid w:val="00400B24"/>
    <w:rsid w:val="004057FD"/>
    <w:rsid w:val="00407243"/>
    <w:rsid w:val="00410AF4"/>
    <w:rsid w:val="004112E8"/>
    <w:rsid w:val="0042186F"/>
    <w:rsid w:val="00423B44"/>
    <w:rsid w:val="004314E1"/>
    <w:rsid w:val="0043160C"/>
    <w:rsid w:val="00434F56"/>
    <w:rsid w:val="00436346"/>
    <w:rsid w:val="00443014"/>
    <w:rsid w:val="00444DE7"/>
    <w:rsid w:val="00450AD1"/>
    <w:rsid w:val="00451C0F"/>
    <w:rsid w:val="004529B0"/>
    <w:rsid w:val="00453AEF"/>
    <w:rsid w:val="0045715C"/>
    <w:rsid w:val="004608E3"/>
    <w:rsid w:val="004615C5"/>
    <w:rsid w:val="00464533"/>
    <w:rsid w:val="00464990"/>
    <w:rsid w:val="004664D2"/>
    <w:rsid w:val="00466E95"/>
    <w:rsid w:val="00467698"/>
    <w:rsid w:val="00471146"/>
    <w:rsid w:val="0047194F"/>
    <w:rsid w:val="00475B3F"/>
    <w:rsid w:val="00477E40"/>
    <w:rsid w:val="00481984"/>
    <w:rsid w:val="0048364A"/>
    <w:rsid w:val="00483DE7"/>
    <w:rsid w:val="00486B1B"/>
    <w:rsid w:val="004874F1"/>
    <w:rsid w:val="00490DFF"/>
    <w:rsid w:val="004962C6"/>
    <w:rsid w:val="004A26AE"/>
    <w:rsid w:val="004A6351"/>
    <w:rsid w:val="004B27D2"/>
    <w:rsid w:val="004B6575"/>
    <w:rsid w:val="004C566D"/>
    <w:rsid w:val="004C5BF7"/>
    <w:rsid w:val="004C6E5F"/>
    <w:rsid w:val="004D0797"/>
    <w:rsid w:val="004D4547"/>
    <w:rsid w:val="004E0C7E"/>
    <w:rsid w:val="004E2289"/>
    <w:rsid w:val="004F3AE1"/>
    <w:rsid w:val="004F4E08"/>
    <w:rsid w:val="004F7209"/>
    <w:rsid w:val="004F72BA"/>
    <w:rsid w:val="0050239B"/>
    <w:rsid w:val="005144C4"/>
    <w:rsid w:val="00524397"/>
    <w:rsid w:val="00533F62"/>
    <w:rsid w:val="00544946"/>
    <w:rsid w:val="005455AF"/>
    <w:rsid w:val="005659F0"/>
    <w:rsid w:val="00570C83"/>
    <w:rsid w:val="00574C9A"/>
    <w:rsid w:val="00582B83"/>
    <w:rsid w:val="005966DB"/>
    <w:rsid w:val="00597AB2"/>
    <w:rsid w:val="00597C87"/>
    <w:rsid w:val="005B3F9E"/>
    <w:rsid w:val="005C0C02"/>
    <w:rsid w:val="005C3EDA"/>
    <w:rsid w:val="005C5C5B"/>
    <w:rsid w:val="005D688B"/>
    <w:rsid w:val="005E11FD"/>
    <w:rsid w:val="005E2C39"/>
    <w:rsid w:val="005F1554"/>
    <w:rsid w:val="005F1E6C"/>
    <w:rsid w:val="005F42BB"/>
    <w:rsid w:val="005F5348"/>
    <w:rsid w:val="005F65AC"/>
    <w:rsid w:val="005F7E0D"/>
    <w:rsid w:val="006039E1"/>
    <w:rsid w:val="006042F4"/>
    <w:rsid w:val="0061145C"/>
    <w:rsid w:val="006171DA"/>
    <w:rsid w:val="00621DED"/>
    <w:rsid w:val="00634D8A"/>
    <w:rsid w:val="0064321F"/>
    <w:rsid w:val="00646458"/>
    <w:rsid w:val="00652539"/>
    <w:rsid w:val="00655554"/>
    <w:rsid w:val="00660D1C"/>
    <w:rsid w:val="00662013"/>
    <w:rsid w:val="00663A27"/>
    <w:rsid w:val="00665628"/>
    <w:rsid w:val="006669A5"/>
    <w:rsid w:val="0066761C"/>
    <w:rsid w:val="006730F8"/>
    <w:rsid w:val="00675985"/>
    <w:rsid w:val="00676DF9"/>
    <w:rsid w:val="00683C68"/>
    <w:rsid w:val="00691784"/>
    <w:rsid w:val="006932D3"/>
    <w:rsid w:val="006936AC"/>
    <w:rsid w:val="006A64F3"/>
    <w:rsid w:val="006A73E8"/>
    <w:rsid w:val="006B0335"/>
    <w:rsid w:val="006B09D0"/>
    <w:rsid w:val="006B0DC1"/>
    <w:rsid w:val="006B4007"/>
    <w:rsid w:val="006B67D7"/>
    <w:rsid w:val="006C1D0C"/>
    <w:rsid w:val="006C7B0E"/>
    <w:rsid w:val="006D2EA9"/>
    <w:rsid w:val="006D7979"/>
    <w:rsid w:val="006E2CD7"/>
    <w:rsid w:val="006E33EE"/>
    <w:rsid w:val="006F289C"/>
    <w:rsid w:val="006F767A"/>
    <w:rsid w:val="0070556B"/>
    <w:rsid w:val="00707B87"/>
    <w:rsid w:val="0071289D"/>
    <w:rsid w:val="00712C3B"/>
    <w:rsid w:val="00717E03"/>
    <w:rsid w:val="007239DE"/>
    <w:rsid w:val="007268C5"/>
    <w:rsid w:val="007301C4"/>
    <w:rsid w:val="0073683A"/>
    <w:rsid w:val="00740CA5"/>
    <w:rsid w:val="00741225"/>
    <w:rsid w:val="0075105E"/>
    <w:rsid w:val="00751769"/>
    <w:rsid w:val="0075229F"/>
    <w:rsid w:val="00760C13"/>
    <w:rsid w:val="00766C2F"/>
    <w:rsid w:val="00773542"/>
    <w:rsid w:val="007844E4"/>
    <w:rsid w:val="007959D2"/>
    <w:rsid w:val="00795D29"/>
    <w:rsid w:val="007A07A1"/>
    <w:rsid w:val="007A3A0E"/>
    <w:rsid w:val="007A5B8E"/>
    <w:rsid w:val="007A7415"/>
    <w:rsid w:val="007B125E"/>
    <w:rsid w:val="007B1457"/>
    <w:rsid w:val="007B275C"/>
    <w:rsid w:val="007B6AD5"/>
    <w:rsid w:val="007C0850"/>
    <w:rsid w:val="007C1DB1"/>
    <w:rsid w:val="007C2832"/>
    <w:rsid w:val="007D0264"/>
    <w:rsid w:val="007D486A"/>
    <w:rsid w:val="007D74C6"/>
    <w:rsid w:val="007E0956"/>
    <w:rsid w:val="007E12B9"/>
    <w:rsid w:val="007F280E"/>
    <w:rsid w:val="007F3A5D"/>
    <w:rsid w:val="007F3E2A"/>
    <w:rsid w:val="00800640"/>
    <w:rsid w:val="008017D5"/>
    <w:rsid w:val="008213D8"/>
    <w:rsid w:val="00821810"/>
    <w:rsid w:val="0083332A"/>
    <w:rsid w:val="008355E6"/>
    <w:rsid w:val="00835BE0"/>
    <w:rsid w:val="00844A7E"/>
    <w:rsid w:val="00847B01"/>
    <w:rsid w:val="00863993"/>
    <w:rsid w:val="00864D8A"/>
    <w:rsid w:val="00867006"/>
    <w:rsid w:val="00873F2A"/>
    <w:rsid w:val="00882813"/>
    <w:rsid w:val="00885CD4"/>
    <w:rsid w:val="00897401"/>
    <w:rsid w:val="008A07B0"/>
    <w:rsid w:val="008A1955"/>
    <w:rsid w:val="008A567B"/>
    <w:rsid w:val="008B0D72"/>
    <w:rsid w:val="008B146E"/>
    <w:rsid w:val="008B1B54"/>
    <w:rsid w:val="008B212E"/>
    <w:rsid w:val="008B367A"/>
    <w:rsid w:val="008C7430"/>
    <w:rsid w:val="008D0156"/>
    <w:rsid w:val="008D04A8"/>
    <w:rsid w:val="008E5A28"/>
    <w:rsid w:val="008E6335"/>
    <w:rsid w:val="00900C09"/>
    <w:rsid w:val="00900C7E"/>
    <w:rsid w:val="00900DC5"/>
    <w:rsid w:val="00913FE0"/>
    <w:rsid w:val="009158CF"/>
    <w:rsid w:val="00920A01"/>
    <w:rsid w:val="009235CF"/>
    <w:rsid w:val="009257FA"/>
    <w:rsid w:val="00926B47"/>
    <w:rsid w:val="00931B8F"/>
    <w:rsid w:val="0093257D"/>
    <w:rsid w:val="009328C3"/>
    <w:rsid w:val="0093754E"/>
    <w:rsid w:val="009434CA"/>
    <w:rsid w:val="00943879"/>
    <w:rsid w:val="00944AD0"/>
    <w:rsid w:val="00947055"/>
    <w:rsid w:val="0094709E"/>
    <w:rsid w:val="00950A52"/>
    <w:rsid w:val="00951839"/>
    <w:rsid w:val="00951E63"/>
    <w:rsid w:val="00957646"/>
    <w:rsid w:val="00967600"/>
    <w:rsid w:val="00967897"/>
    <w:rsid w:val="0097078D"/>
    <w:rsid w:val="00981613"/>
    <w:rsid w:val="00983E4A"/>
    <w:rsid w:val="00991EF9"/>
    <w:rsid w:val="00994FE7"/>
    <w:rsid w:val="00995239"/>
    <w:rsid w:val="009A2383"/>
    <w:rsid w:val="009A2840"/>
    <w:rsid w:val="009A7CCA"/>
    <w:rsid w:val="009B223E"/>
    <w:rsid w:val="009B5B0E"/>
    <w:rsid w:val="009B7889"/>
    <w:rsid w:val="009C52E7"/>
    <w:rsid w:val="009D21A5"/>
    <w:rsid w:val="009F430A"/>
    <w:rsid w:val="009F5371"/>
    <w:rsid w:val="00A01417"/>
    <w:rsid w:val="00A020B0"/>
    <w:rsid w:val="00A03FC8"/>
    <w:rsid w:val="00A04BA9"/>
    <w:rsid w:val="00A07E0A"/>
    <w:rsid w:val="00A14F8A"/>
    <w:rsid w:val="00A15F0A"/>
    <w:rsid w:val="00A23D27"/>
    <w:rsid w:val="00A35E75"/>
    <w:rsid w:val="00A37E30"/>
    <w:rsid w:val="00A43130"/>
    <w:rsid w:val="00A465FF"/>
    <w:rsid w:val="00A6607D"/>
    <w:rsid w:val="00A77418"/>
    <w:rsid w:val="00A856DA"/>
    <w:rsid w:val="00A912D9"/>
    <w:rsid w:val="00AA1A48"/>
    <w:rsid w:val="00AA7845"/>
    <w:rsid w:val="00AB10D2"/>
    <w:rsid w:val="00AB2F26"/>
    <w:rsid w:val="00AB32DF"/>
    <w:rsid w:val="00AB7897"/>
    <w:rsid w:val="00AC688D"/>
    <w:rsid w:val="00AC6927"/>
    <w:rsid w:val="00AD0050"/>
    <w:rsid w:val="00AD02B0"/>
    <w:rsid w:val="00AD2AA2"/>
    <w:rsid w:val="00AD3546"/>
    <w:rsid w:val="00AE1E2B"/>
    <w:rsid w:val="00AE5461"/>
    <w:rsid w:val="00AE6A5B"/>
    <w:rsid w:val="00AF13E9"/>
    <w:rsid w:val="00AF13F5"/>
    <w:rsid w:val="00AF5240"/>
    <w:rsid w:val="00B002C1"/>
    <w:rsid w:val="00B02113"/>
    <w:rsid w:val="00B02774"/>
    <w:rsid w:val="00B06DF9"/>
    <w:rsid w:val="00B135A1"/>
    <w:rsid w:val="00B17F75"/>
    <w:rsid w:val="00B3319C"/>
    <w:rsid w:val="00B3460C"/>
    <w:rsid w:val="00B35889"/>
    <w:rsid w:val="00B4048D"/>
    <w:rsid w:val="00B413A1"/>
    <w:rsid w:val="00B462BB"/>
    <w:rsid w:val="00B472CF"/>
    <w:rsid w:val="00B47327"/>
    <w:rsid w:val="00B51396"/>
    <w:rsid w:val="00B5397A"/>
    <w:rsid w:val="00B53A79"/>
    <w:rsid w:val="00B57371"/>
    <w:rsid w:val="00B66489"/>
    <w:rsid w:val="00B708B2"/>
    <w:rsid w:val="00B725D1"/>
    <w:rsid w:val="00B84D7C"/>
    <w:rsid w:val="00B92587"/>
    <w:rsid w:val="00B96610"/>
    <w:rsid w:val="00B96E7D"/>
    <w:rsid w:val="00BA01DE"/>
    <w:rsid w:val="00BA2762"/>
    <w:rsid w:val="00BA4F48"/>
    <w:rsid w:val="00BB0927"/>
    <w:rsid w:val="00BB76C6"/>
    <w:rsid w:val="00BB7940"/>
    <w:rsid w:val="00BC1F02"/>
    <w:rsid w:val="00BC2A91"/>
    <w:rsid w:val="00BD18EF"/>
    <w:rsid w:val="00BD270F"/>
    <w:rsid w:val="00BD615C"/>
    <w:rsid w:val="00BE2E6F"/>
    <w:rsid w:val="00BE4354"/>
    <w:rsid w:val="00BF352C"/>
    <w:rsid w:val="00C020E7"/>
    <w:rsid w:val="00C036E4"/>
    <w:rsid w:val="00C0676F"/>
    <w:rsid w:val="00C10184"/>
    <w:rsid w:val="00C11A8E"/>
    <w:rsid w:val="00C1455E"/>
    <w:rsid w:val="00C306DE"/>
    <w:rsid w:val="00C32ED8"/>
    <w:rsid w:val="00C338E0"/>
    <w:rsid w:val="00C35B7B"/>
    <w:rsid w:val="00C3652B"/>
    <w:rsid w:val="00C3699A"/>
    <w:rsid w:val="00C37C60"/>
    <w:rsid w:val="00C56E4F"/>
    <w:rsid w:val="00C578B2"/>
    <w:rsid w:val="00C60C5B"/>
    <w:rsid w:val="00C61052"/>
    <w:rsid w:val="00C61FD4"/>
    <w:rsid w:val="00C63B0C"/>
    <w:rsid w:val="00C659B0"/>
    <w:rsid w:val="00C72EF5"/>
    <w:rsid w:val="00C7667D"/>
    <w:rsid w:val="00C83F54"/>
    <w:rsid w:val="00C85F62"/>
    <w:rsid w:val="00C949DA"/>
    <w:rsid w:val="00CA3657"/>
    <w:rsid w:val="00CA37FC"/>
    <w:rsid w:val="00CB3941"/>
    <w:rsid w:val="00CC0AD9"/>
    <w:rsid w:val="00CC1792"/>
    <w:rsid w:val="00CC5713"/>
    <w:rsid w:val="00CC7245"/>
    <w:rsid w:val="00CD0A40"/>
    <w:rsid w:val="00CE0DCA"/>
    <w:rsid w:val="00CF1053"/>
    <w:rsid w:val="00CF57CE"/>
    <w:rsid w:val="00D04340"/>
    <w:rsid w:val="00D04B38"/>
    <w:rsid w:val="00D1650A"/>
    <w:rsid w:val="00D3110B"/>
    <w:rsid w:val="00D32278"/>
    <w:rsid w:val="00D35842"/>
    <w:rsid w:val="00D3762A"/>
    <w:rsid w:val="00D42D1A"/>
    <w:rsid w:val="00D446CB"/>
    <w:rsid w:val="00D50472"/>
    <w:rsid w:val="00D5137C"/>
    <w:rsid w:val="00D63159"/>
    <w:rsid w:val="00D71AF1"/>
    <w:rsid w:val="00D71E6E"/>
    <w:rsid w:val="00D86095"/>
    <w:rsid w:val="00D86298"/>
    <w:rsid w:val="00D917F7"/>
    <w:rsid w:val="00D93425"/>
    <w:rsid w:val="00D96869"/>
    <w:rsid w:val="00DA77D3"/>
    <w:rsid w:val="00DB316D"/>
    <w:rsid w:val="00DC0B8D"/>
    <w:rsid w:val="00DC1E39"/>
    <w:rsid w:val="00DC25D1"/>
    <w:rsid w:val="00DC7C3C"/>
    <w:rsid w:val="00DD3E27"/>
    <w:rsid w:val="00DD5D85"/>
    <w:rsid w:val="00DD607C"/>
    <w:rsid w:val="00DD657C"/>
    <w:rsid w:val="00DE65B2"/>
    <w:rsid w:val="00DF4119"/>
    <w:rsid w:val="00DF6D08"/>
    <w:rsid w:val="00DF71DA"/>
    <w:rsid w:val="00DF7284"/>
    <w:rsid w:val="00E01A2F"/>
    <w:rsid w:val="00E07F4C"/>
    <w:rsid w:val="00E16660"/>
    <w:rsid w:val="00E16D1D"/>
    <w:rsid w:val="00E20F60"/>
    <w:rsid w:val="00E27439"/>
    <w:rsid w:val="00E3047E"/>
    <w:rsid w:val="00E305C3"/>
    <w:rsid w:val="00E3079F"/>
    <w:rsid w:val="00E42418"/>
    <w:rsid w:val="00E46CD7"/>
    <w:rsid w:val="00E528B9"/>
    <w:rsid w:val="00E60E07"/>
    <w:rsid w:val="00E62337"/>
    <w:rsid w:val="00E65930"/>
    <w:rsid w:val="00E70DFC"/>
    <w:rsid w:val="00E72501"/>
    <w:rsid w:val="00E80450"/>
    <w:rsid w:val="00E81883"/>
    <w:rsid w:val="00E834D1"/>
    <w:rsid w:val="00E834DD"/>
    <w:rsid w:val="00E8360E"/>
    <w:rsid w:val="00E92D9C"/>
    <w:rsid w:val="00EA29BC"/>
    <w:rsid w:val="00EA36D1"/>
    <w:rsid w:val="00EA5A41"/>
    <w:rsid w:val="00EB4725"/>
    <w:rsid w:val="00EB646B"/>
    <w:rsid w:val="00EB7535"/>
    <w:rsid w:val="00EC09B9"/>
    <w:rsid w:val="00EC0D2F"/>
    <w:rsid w:val="00EC70D7"/>
    <w:rsid w:val="00ED7193"/>
    <w:rsid w:val="00ED774C"/>
    <w:rsid w:val="00EE15BD"/>
    <w:rsid w:val="00EE3DE5"/>
    <w:rsid w:val="00EE43E9"/>
    <w:rsid w:val="00EF42B8"/>
    <w:rsid w:val="00EF632E"/>
    <w:rsid w:val="00F00012"/>
    <w:rsid w:val="00F0127B"/>
    <w:rsid w:val="00F02BDE"/>
    <w:rsid w:val="00F032AC"/>
    <w:rsid w:val="00F0380B"/>
    <w:rsid w:val="00F047EA"/>
    <w:rsid w:val="00F10AB8"/>
    <w:rsid w:val="00F10FD9"/>
    <w:rsid w:val="00F110E4"/>
    <w:rsid w:val="00F11BB0"/>
    <w:rsid w:val="00F12CF1"/>
    <w:rsid w:val="00F17EEA"/>
    <w:rsid w:val="00F249BA"/>
    <w:rsid w:val="00F25004"/>
    <w:rsid w:val="00F26743"/>
    <w:rsid w:val="00F27910"/>
    <w:rsid w:val="00F32A9E"/>
    <w:rsid w:val="00F347EC"/>
    <w:rsid w:val="00F34EAE"/>
    <w:rsid w:val="00F36283"/>
    <w:rsid w:val="00F37D16"/>
    <w:rsid w:val="00F40ACE"/>
    <w:rsid w:val="00F4644F"/>
    <w:rsid w:val="00F4757E"/>
    <w:rsid w:val="00F507AA"/>
    <w:rsid w:val="00F52D1E"/>
    <w:rsid w:val="00F55D89"/>
    <w:rsid w:val="00F745D3"/>
    <w:rsid w:val="00F76EED"/>
    <w:rsid w:val="00F81ED0"/>
    <w:rsid w:val="00F84811"/>
    <w:rsid w:val="00F8523F"/>
    <w:rsid w:val="00F865F4"/>
    <w:rsid w:val="00F8679D"/>
    <w:rsid w:val="00F87DE9"/>
    <w:rsid w:val="00F9549E"/>
    <w:rsid w:val="00FA2432"/>
    <w:rsid w:val="00FA298B"/>
    <w:rsid w:val="00FA48A9"/>
    <w:rsid w:val="00FB1291"/>
    <w:rsid w:val="00FB3C5D"/>
    <w:rsid w:val="00FB56E6"/>
    <w:rsid w:val="00FB6FCB"/>
    <w:rsid w:val="00FC1655"/>
    <w:rsid w:val="00FC4CDA"/>
    <w:rsid w:val="00FC6FC1"/>
    <w:rsid w:val="00FD2C92"/>
    <w:rsid w:val="00FD55F8"/>
    <w:rsid w:val="00FD6490"/>
    <w:rsid w:val="00FD76AA"/>
    <w:rsid w:val="00FE0DCC"/>
    <w:rsid w:val="00FE274C"/>
    <w:rsid w:val="00FE5451"/>
    <w:rsid w:val="00FE716C"/>
    <w:rsid w:val="00FE78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82EE3"/>
  <w15:chartTrackingRefBased/>
  <w15:docId w15:val="{21AD8C95-7BC5-4578-9A27-BF7727391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40CA5"/>
    <w:rPr>
      <w:rFonts w:ascii="Times New Roman" w:eastAsia="Times New Roman" w:hAnsi="Times New Roman" w:cs="Times New Roman"/>
    </w:rPr>
  </w:style>
  <w:style w:type="paragraph" w:styleId="Heading1">
    <w:name w:val="heading 1"/>
    <w:basedOn w:val="Normal"/>
    <w:link w:val="Heading1Char"/>
    <w:uiPriority w:val="9"/>
    <w:qFormat/>
    <w:rsid w:val="002F0A1E"/>
    <w:pPr>
      <w:spacing w:before="100" w:beforeAutospacing="1" w:after="100" w:afterAutospacing="1"/>
      <w:outlineLvl w:val="0"/>
    </w:pPr>
    <w:rPr>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13"/>
    <w:rPr>
      <w:color w:val="0000FF"/>
      <w:u w:val="single"/>
    </w:rPr>
  </w:style>
  <w:style w:type="character" w:styleId="Emphasis">
    <w:name w:val="Emphasis"/>
    <w:basedOn w:val="DefaultParagraphFont"/>
    <w:uiPriority w:val="20"/>
    <w:qFormat/>
    <w:rsid w:val="00E80450"/>
    <w:rPr>
      <w:i/>
      <w:iCs/>
    </w:rPr>
  </w:style>
  <w:style w:type="paragraph" w:styleId="ListParagraph">
    <w:name w:val="List Paragraph"/>
    <w:basedOn w:val="Normal"/>
    <w:uiPriority w:val="34"/>
    <w:qFormat/>
    <w:rsid w:val="00FD76AA"/>
    <w:pPr>
      <w:ind w:left="720"/>
      <w:contextualSpacing/>
    </w:pPr>
  </w:style>
  <w:style w:type="character" w:customStyle="1" w:styleId="poptip">
    <w:name w:val="poptip"/>
    <w:basedOn w:val="DefaultParagraphFont"/>
    <w:rsid w:val="00206CA3"/>
  </w:style>
  <w:style w:type="character" w:styleId="UnresolvedMention">
    <w:name w:val="Unresolved Mention"/>
    <w:basedOn w:val="DefaultParagraphFont"/>
    <w:uiPriority w:val="99"/>
    <w:semiHidden/>
    <w:unhideWhenUsed/>
    <w:rsid w:val="00206CA3"/>
    <w:rPr>
      <w:color w:val="605E5C"/>
      <w:shd w:val="clear" w:color="auto" w:fill="E1DFDD"/>
    </w:rPr>
  </w:style>
  <w:style w:type="paragraph" w:styleId="NormalWeb">
    <w:name w:val="Normal (Web)"/>
    <w:basedOn w:val="Normal"/>
    <w:uiPriority w:val="99"/>
    <w:unhideWhenUsed/>
    <w:rsid w:val="00EF42B8"/>
    <w:pPr>
      <w:spacing w:before="100" w:beforeAutospacing="1" w:after="100" w:afterAutospacing="1"/>
    </w:pPr>
  </w:style>
  <w:style w:type="character" w:customStyle="1" w:styleId="reference-accessdate">
    <w:name w:val="reference-accessdate"/>
    <w:basedOn w:val="DefaultParagraphFont"/>
    <w:rsid w:val="00CC0AD9"/>
  </w:style>
  <w:style w:type="character" w:customStyle="1" w:styleId="nowrap">
    <w:name w:val="nowrap"/>
    <w:basedOn w:val="DefaultParagraphFont"/>
    <w:rsid w:val="00CC0AD9"/>
  </w:style>
  <w:style w:type="character" w:styleId="FollowedHyperlink">
    <w:name w:val="FollowedHyperlink"/>
    <w:basedOn w:val="DefaultParagraphFont"/>
    <w:uiPriority w:val="99"/>
    <w:semiHidden/>
    <w:unhideWhenUsed/>
    <w:rsid w:val="00C35B7B"/>
    <w:rPr>
      <w:color w:val="954F72" w:themeColor="followedHyperlink"/>
      <w:u w:val="single"/>
    </w:rPr>
  </w:style>
  <w:style w:type="paragraph" w:styleId="Caption">
    <w:name w:val="caption"/>
    <w:basedOn w:val="Normal"/>
    <w:next w:val="Normal"/>
    <w:uiPriority w:val="35"/>
    <w:unhideWhenUsed/>
    <w:qFormat/>
    <w:rsid w:val="00867006"/>
    <w:pPr>
      <w:spacing w:after="200"/>
    </w:pPr>
    <w:rPr>
      <w:i/>
      <w:iCs/>
      <w:color w:val="44546A" w:themeColor="text2"/>
      <w:sz w:val="18"/>
      <w:szCs w:val="18"/>
    </w:rPr>
  </w:style>
  <w:style w:type="paragraph" w:styleId="Header">
    <w:name w:val="header"/>
    <w:basedOn w:val="Normal"/>
    <w:link w:val="HeaderChar"/>
    <w:uiPriority w:val="99"/>
    <w:unhideWhenUsed/>
    <w:rsid w:val="004C566D"/>
    <w:pPr>
      <w:tabs>
        <w:tab w:val="center" w:pos="4513"/>
        <w:tab w:val="right" w:pos="9026"/>
      </w:tabs>
    </w:pPr>
  </w:style>
  <w:style w:type="character" w:customStyle="1" w:styleId="HeaderChar">
    <w:name w:val="Header Char"/>
    <w:basedOn w:val="DefaultParagraphFont"/>
    <w:link w:val="Header"/>
    <w:uiPriority w:val="99"/>
    <w:rsid w:val="004C566D"/>
    <w:rPr>
      <w:rFonts w:ascii="Times New Roman" w:eastAsia="Times New Roman" w:hAnsi="Times New Roman" w:cs="Times New Roman"/>
    </w:rPr>
  </w:style>
  <w:style w:type="paragraph" w:styleId="Footer">
    <w:name w:val="footer"/>
    <w:basedOn w:val="Normal"/>
    <w:link w:val="FooterChar"/>
    <w:uiPriority w:val="99"/>
    <w:unhideWhenUsed/>
    <w:rsid w:val="004C566D"/>
    <w:pPr>
      <w:tabs>
        <w:tab w:val="center" w:pos="4513"/>
        <w:tab w:val="right" w:pos="9026"/>
      </w:tabs>
    </w:pPr>
  </w:style>
  <w:style w:type="character" w:customStyle="1" w:styleId="FooterChar">
    <w:name w:val="Footer Char"/>
    <w:basedOn w:val="DefaultParagraphFont"/>
    <w:link w:val="Footer"/>
    <w:uiPriority w:val="99"/>
    <w:rsid w:val="004C566D"/>
    <w:rPr>
      <w:rFonts w:ascii="Times New Roman" w:eastAsia="Times New Roman" w:hAnsi="Times New Roman" w:cs="Times New Roman"/>
    </w:rPr>
  </w:style>
  <w:style w:type="character" w:styleId="PageNumber">
    <w:name w:val="page number"/>
    <w:basedOn w:val="DefaultParagraphFont"/>
    <w:uiPriority w:val="99"/>
    <w:semiHidden/>
    <w:unhideWhenUsed/>
    <w:rsid w:val="004C566D"/>
  </w:style>
  <w:style w:type="paragraph" w:styleId="BalloonText">
    <w:name w:val="Balloon Text"/>
    <w:basedOn w:val="Normal"/>
    <w:link w:val="BalloonTextChar"/>
    <w:uiPriority w:val="99"/>
    <w:semiHidden/>
    <w:unhideWhenUsed/>
    <w:rsid w:val="00A020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0B0"/>
    <w:rPr>
      <w:rFonts w:ascii="Segoe UI" w:eastAsia="Times New Roman" w:hAnsi="Segoe UI" w:cs="Segoe UI"/>
      <w:sz w:val="18"/>
      <w:szCs w:val="18"/>
    </w:rPr>
  </w:style>
  <w:style w:type="paragraph" w:customStyle="1" w:styleId="MyBibliography">
    <w:name w:val="My Bibliography"/>
    <w:basedOn w:val="Normal"/>
    <w:link w:val="MyBibliographyChar"/>
    <w:qFormat/>
    <w:rsid w:val="00A020B0"/>
    <w:pPr>
      <w:autoSpaceDE w:val="0"/>
      <w:autoSpaceDN w:val="0"/>
      <w:adjustRightInd w:val="0"/>
      <w:spacing w:after="240" w:line="360" w:lineRule="auto"/>
      <w:ind w:left="284" w:hanging="284"/>
    </w:pPr>
    <w:rPr>
      <w:color w:val="000000"/>
    </w:rPr>
  </w:style>
  <w:style w:type="paragraph" w:customStyle="1" w:styleId="MyTitle">
    <w:name w:val="My Title"/>
    <w:basedOn w:val="Normal"/>
    <w:link w:val="MyTitleChar"/>
    <w:qFormat/>
    <w:rsid w:val="00166669"/>
    <w:pPr>
      <w:spacing w:line="360" w:lineRule="auto"/>
    </w:pPr>
    <w:rPr>
      <w:sz w:val="60"/>
      <w:szCs w:val="60"/>
    </w:rPr>
  </w:style>
  <w:style w:type="character" w:customStyle="1" w:styleId="MyBibliographyChar">
    <w:name w:val="My Bibliography Char"/>
    <w:basedOn w:val="DefaultParagraphFont"/>
    <w:link w:val="MyBibliography"/>
    <w:rsid w:val="00A020B0"/>
    <w:rPr>
      <w:rFonts w:ascii="Times New Roman" w:eastAsia="Times New Roman" w:hAnsi="Times New Roman" w:cs="Times New Roman"/>
      <w:color w:val="000000"/>
    </w:rPr>
  </w:style>
  <w:style w:type="character" w:customStyle="1" w:styleId="MyTitleChar">
    <w:name w:val="My Title Char"/>
    <w:basedOn w:val="DefaultParagraphFont"/>
    <w:link w:val="MyTitle"/>
    <w:rsid w:val="00166669"/>
    <w:rPr>
      <w:rFonts w:ascii="Times New Roman" w:eastAsia="Times New Roman" w:hAnsi="Times New Roman" w:cs="Times New Roman"/>
      <w:sz w:val="60"/>
      <w:szCs w:val="60"/>
    </w:rPr>
  </w:style>
  <w:style w:type="paragraph" w:customStyle="1" w:styleId="MyBody">
    <w:name w:val="My Body"/>
    <w:basedOn w:val="Normal"/>
    <w:link w:val="MyBodyChar"/>
    <w:qFormat/>
    <w:rsid w:val="006A64F3"/>
  </w:style>
  <w:style w:type="character" w:customStyle="1" w:styleId="MyBodyChar">
    <w:name w:val="My Body Char"/>
    <w:basedOn w:val="DefaultParagraphFont"/>
    <w:link w:val="MyBody"/>
    <w:rsid w:val="006A64F3"/>
    <w:rPr>
      <w:rFonts w:ascii="Times New Roman" w:eastAsia="Times New Roman" w:hAnsi="Times New Roman" w:cs="Times New Roman"/>
    </w:rPr>
  </w:style>
  <w:style w:type="character" w:customStyle="1" w:styleId="Heading1Char">
    <w:name w:val="Heading 1 Char"/>
    <w:basedOn w:val="DefaultParagraphFont"/>
    <w:link w:val="Heading1"/>
    <w:uiPriority w:val="9"/>
    <w:rsid w:val="002F0A1E"/>
    <w:rPr>
      <w:rFonts w:ascii="Times New Roman" w:eastAsia="Times New Roman" w:hAnsi="Times New Roman" w:cs="Times New Roman"/>
      <w:b/>
      <w:bCs/>
      <w:kern w:val="36"/>
      <w:sz w:val="48"/>
      <w:szCs w:val="48"/>
      <w:lang w:eastAsia="en-AU"/>
    </w:rPr>
  </w:style>
  <w:style w:type="paragraph" w:customStyle="1" w:styleId="alt">
    <w:name w:val="alt"/>
    <w:basedOn w:val="Normal"/>
    <w:rsid w:val="00DA77D3"/>
    <w:pPr>
      <w:spacing w:before="100" w:beforeAutospacing="1" w:after="100" w:afterAutospacing="1"/>
    </w:pPr>
    <w:rPr>
      <w:lang w:eastAsia="en-AU"/>
    </w:rPr>
  </w:style>
  <w:style w:type="character" w:customStyle="1" w:styleId="keyword">
    <w:name w:val="keyword"/>
    <w:basedOn w:val="DefaultParagraphFont"/>
    <w:rsid w:val="00DA77D3"/>
  </w:style>
  <w:style w:type="character" w:customStyle="1" w:styleId="comment">
    <w:name w:val="comment"/>
    <w:basedOn w:val="DefaultParagraphFont"/>
    <w:rsid w:val="00DA77D3"/>
  </w:style>
  <w:style w:type="character" w:customStyle="1" w:styleId="string">
    <w:name w:val="string"/>
    <w:basedOn w:val="DefaultParagraphFont"/>
    <w:rsid w:val="00DA77D3"/>
  </w:style>
  <w:style w:type="character" w:customStyle="1" w:styleId="number">
    <w:name w:val="number"/>
    <w:basedOn w:val="DefaultParagraphFont"/>
    <w:rsid w:val="00F9549E"/>
  </w:style>
  <w:style w:type="table" w:styleId="TableGrid">
    <w:name w:val="Table Grid"/>
    <w:basedOn w:val="TableNormal"/>
    <w:uiPriority w:val="39"/>
    <w:rsid w:val="005C5C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cial">
    <w:name w:val="special"/>
    <w:basedOn w:val="DefaultParagraphFont"/>
    <w:rsid w:val="005C5C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19851">
      <w:bodyDiv w:val="1"/>
      <w:marLeft w:val="0"/>
      <w:marRight w:val="0"/>
      <w:marTop w:val="0"/>
      <w:marBottom w:val="0"/>
      <w:divBdr>
        <w:top w:val="none" w:sz="0" w:space="0" w:color="auto"/>
        <w:left w:val="none" w:sz="0" w:space="0" w:color="auto"/>
        <w:bottom w:val="none" w:sz="0" w:space="0" w:color="auto"/>
        <w:right w:val="none" w:sz="0" w:space="0" w:color="auto"/>
      </w:divBdr>
    </w:div>
    <w:div w:id="255552204">
      <w:bodyDiv w:val="1"/>
      <w:marLeft w:val="0"/>
      <w:marRight w:val="0"/>
      <w:marTop w:val="0"/>
      <w:marBottom w:val="0"/>
      <w:divBdr>
        <w:top w:val="none" w:sz="0" w:space="0" w:color="auto"/>
        <w:left w:val="none" w:sz="0" w:space="0" w:color="auto"/>
        <w:bottom w:val="none" w:sz="0" w:space="0" w:color="auto"/>
        <w:right w:val="none" w:sz="0" w:space="0" w:color="auto"/>
      </w:divBdr>
    </w:div>
    <w:div w:id="454910070">
      <w:bodyDiv w:val="1"/>
      <w:marLeft w:val="0"/>
      <w:marRight w:val="0"/>
      <w:marTop w:val="0"/>
      <w:marBottom w:val="0"/>
      <w:divBdr>
        <w:top w:val="none" w:sz="0" w:space="0" w:color="auto"/>
        <w:left w:val="none" w:sz="0" w:space="0" w:color="auto"/>
        <w:bottom w:val="none" w:sz="0" w:space="0" w:color="auto"/>
        <w:right w:val="none" w:sz="0" w:space="0" w:color="auto"/>
      </w:divBdr>
    </w:div>
    <w:div w:id="549653112">
      <w:bodyDiv w:val="1"/>
      <w:marLeft w:val="0"/>
      <w:marRight w:val="0"/>
      <w:marTop w:val="0"/>
      <w:marBottom w:val="0"/>
      <w:divBdr>
        <w:top w:val="none" w:sz="0" w:space="0" w:color="auto"/>
        <w:left w:val="none" w:sz="0" w:space="0" w:color="auto"/>
        <w:bottom w:val="none" w:sz="0" w:space="0" w:color="auto"/>
        <w:right w:val="none" w:sz="0" w:space="0" w:color="auto"/>
      </w:divBdr>
    </w:div>
    <w:div w:id="612791153">
      <w:bodyDiv w:val="1"/>
      <w:marLeft w:val="0"/>
      <w:marRight w:val="0"/>
      <w:marTop w:val="0"/>
      <w:marBottom w:val="0"/>
      <w:divBdr>
        <w:top w:val="none" w:sz="0" w:space="0" w:color="auto"/>
        <w:left w:val="none" w:sz="0" w:space="0" w:color="auto"/>
        <w:bottom w:val="none" w:sz="0" w:space="0" w:color="auto"/>
        <w:right w:val="none" w:sz="0" w:space="0" w:color="auto"/>
      </w:divBdr>
      <w:divsChild>
        <w:div w:id="1415855840">
          <w:marLeft w:val="0"/>
          <w:marRight w:val="0"/>
          <w:marTop w:val="0"/>
          <w:marBottom w:val="0"/>
          <w:divBdr>
            <w:top w:val="none" w:sz="0" w:space="0" w:color="auto"/>
            <w:left w:val="none" w:sz="0" w:space="0" w:color="auto"/>
            <w:bottom w:val="none" w:sz="0" w:space="0" w:color="auto"/>
            <w:right w:val="none" w:sz="0" w:space="0" w:color="auto"/>
          </w:divBdr>
          <w:divsChild>
            <w:div w:id="707994875">
              <w:marLeft w:val="0"/>
              <w:marRight w:val="0"/>
              <w:marTop w:val="0"/>
              <w:marBottom w:val="0"/>
              <w:divBdr>
                <w:top w:val="none" w:sz="0" w:space="0" w:color="auto"/>
                <w:left w:val="none" w:sz="0" w:space="0" w:color="auto"/>
                <w:bottom w:val="none" w:sz="0" w:space="0" w:color="auto"/>
                <w:right w:val="none" w:sz="0" w:space="0" w:color="auto"/>
              </w:divBdr>
              <w:divsChild>
                <w:div w:id="123535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156211">
      <w:bodyDiv w:val="1"/>
      <w:marLeft w:val="0"/>
      <w:marRight w:val="0"/>
      <w:marTop w:val="0"/>
      <w:marBottom w:val="0"/>
      <w:divBdr>
        <w:top w:val="none" w:sz="0" w:space="0" w:color="auto"/>
        <w:left w:val="none" w:sz="0" w:space="0" w:color="auto"/>
        <w:bottom w:val="none" w:sz="0" w:space="0" w:color="auto"/>
        <w:right w:val="none" w:sz="0" w:space="0" w:color="auto"/>
      </w:divBdr>
    </w:div>
    <w:div w:id="796262959">
      <w:bodyDiv w:val="1"/>
      <w:marLeft w:val="0"/>
      <w:marRight w:val="0"/>
      <w:marTop w:val="0"/>
      <w:marBottom w:val="0"/>
      <w:divBdr>
        <w:top w:val="none" w:sz="0" w:space="0" w:color="auto"/>
        <w:left w:val="none" w:sz="0" w:space="0" w:color="auto"/>
        <w:bottom w:val="none" w:sz="0" w:space="0" w:color="auto"/>
        <w:right w:val="none" w:sz="0" w:space="0" w:color="auto"/>
      </w:divBdr>
    </w:div>
    <w:div w:id="969677261">
      <w:bodyDiv w:val="1"/>
      <w:marLeft w:val="0"/>
      <w:marRight w:val="0"/>
      <w:marTop w:val="0"/>
      <w:marBottom w:val="0"/>
      <w:divBdr>
        <w:top w:val="none" w:sz="0" w:space="0" w:color="auto"/>
        <w:left w:val="none" w:sz="0" w:space="0" w:color="auto"/>
        <w:bottom w:val="none" w:sz="0" w:space="0" w:color="auto"/>
        <w:right w:val="none" w:sz="0" w:space="0" w:color="auto"/>
      </w:divBdr>
    </w:div>
    <w:div w:id="1075780619">
      <w:bodyDiv w:val="1"/>
      <w:marLeft w:val="0"/>
      <w:marRight w:val="0"/>
      <w:marTop w:val="0"/>
      <w:marBottom w:val="0"/>
      <w:divBdr>
        <w:top w:val="none" w:sz="0" w:space="0" w:color="auto"/>
        <w:left w:val="none" w:sz="0" w:space="0" w:color="auto"/>
        <w:bottom w:val="none" w:sz="0" w:space="0" w:color="auto"/>
        <w:right w:val="none" w:sz="0" w:space="0" w:color="auto"/>
      </w:divBdr>
    </w:div>
    <w:div w:id="1141579100">
      <w:bodyDiv w:val="1"/>
      <w:marLeft w:val="0"/>
      <w:marRight w:val="0"/>
      <w:marTop w:val="0"/>
      <w:marBottom w:val="0"/>
      <w:divBdr>
        <w:top w:val="none" w:sz="0" w:space="0" w:color="auto"/>
        <w:left w:val="none" w:sz="0" w:space="0" w:color="auto"/>
        <w:bottom w:val="none" w:sz="0" w:space="0" w:color="auto"/>
        <w:right w:val="none" w:sz="0" w:space="0" w:color="auto"/>
      </w:divBdr>
    </w:div>
    <w:div w:id="1153255967">
      <w:bodyDiv w:val="1"/>
      <w:marLeft w:val="0"/>
      <w:marRight w:val="0"/>
      <w:marTop w:val="0"/>
      <w:marBottom w:val="0"/>
      <w:divBdr>
        <w:top w:val="none" w:sz="0" w:space="0" w:color="auto"/>
        <w:left w:val="none" w:sz="0" w:space="0" w:color="auto"/>
        <w:bottom w:val="none" w:sz="0" w:space="0" w:color="auto"/>
        <w:right w:val="none" w:sz="0" w:space="0" w:color="auto"/>
      </w:divBdr>
      <w:divsChild>
        <w:div w:id="1665812770">
          <w:marLeft w:val="0"/>
          <w:marRight w:val="0"/>
          <w:marTop w:val="0"/>
          <w:marBottom w:val="0"/>
          <w:divBdr>
            <w:top w:val="none" w:sz="0" w:space="0" w:color="auto"/>
            <w:left w:val="none" w:sz="0" w:space="0" w:color="auto"/>
            <w:bottom w:val="none" w:sz="0" w:space="0" w:color="auto"/>
            <w:right w:val="none" w:sz="0" w:space="0" w:color="auto"/>
          </w:divBdr>
          <w:divsChild>
            <w:div w:id="527521914">
              <w:marLeft w:val="0"/>
              <w:marRight w:val="0"/>
              <w:marTop w:val="0"/>
              <w:marBottom w:val="0"/>
              <w:divBdr>
                <w:top w:val="none" w:sz="0" w:space="0" w:color="auto"/>
                <w:left w:val="none" w:sz="0" w:space="0" w:color="auto"/>
                <w:bottom w:val="none" w:sz="0" w:space="0" w:color="auto"/>
                <w:right w:val="none" w:sz="0" w:space="0" w:color="auto"/>
              </w:divBdr>
              <w:divsChild>
                <w:div w:id="2001928256">
                  <w:marLeft w:val="0"/>
                  <w:marRight w:val="0"/>
                  <w:marTop w:val="0"/>
                  <w:marBottom w:val="0"/>
                  <w:divBdr>
                    <w:top w:val="none" w:sz="0" w:space="0" w:color="auto"/>
                    <w:left w:val="none" w:sz="0" w:space="0" w:color="auto"/>
                    <w:bottom w:val="none" w:sz="0" w:space="0" w:color="auto"/>
                    <w:right w:val="none" w:sz="0" w:space="0" w:color="auto"/>
                  </w:divBdr>
                  <w:divsChild>
                    <w:div w:id="178010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337906">
      <w:bodyDiv w:val="1"/>
      <w:marLeft w:val="0"/>
      <w:marRight w:val="0"/>
      <w:marTop w:val="0"/>
      <w:marBottom w:val="0"/>
      <w:divBdr>
        <w:top w:val="none" w:sz="0" w:space="0" w:color="auto"/>
        <w:left w:val="none" w:sz="0" w:space="0" w:color="auto"/>
        <w:bottom w:val="none" w:sz="0" w:space="0" w:color="auto"/>
        <w:right w:val="none" w:sz="0" w:space="0" w:color="auto"/>
      </w:divBdr>
    </w:div>
    <w:div w:id="1293907137">
      <w:bodyDiv w:val="1"/>
      <w:marLeft w:val="0"/>
      <w:marRight w:val="0"/>
      <w:marTop w:val="0"/>
      <w:marBottom w:val="0"/>
      <w:divBdr>
        <w:top w:val="none" w:sz="0" w:space="0" w:color="auto"/>
        <w:left w:val="none" w:sz="0" w:space="0" w:color="auto"/>
        <w:bottom w:val="none" w:sz="0" w:space="0" w:color="auto"/>
        <w:right w:val="none" w:sz="0" w:space="0" w:color="auto"/>
      </w:divBdr>
      <w:divsChild>
        <w:div w:id="1532573004">
          <w:marLeft w:val="0"/>
          <w:marRight w:val="0"/>
          <w:marTop w:val="0"/>
          <w:marBottom w:val="0"/>
          <w:divBdr>
            <w:top w:val="none" w:sz="0" w:space="0" w:color="auto"/>
            <w:left w:val="none" w:sz="0" w:space="0" w:color="auto"/>
            <w:bottom w:val="none" w:sz="0" w:space="0" w:color="auto"/>
            <w:right w:val="none" w:sz="0" w:space="0" w:color="auto"/>
          </w:divBdr>
          <w:divsChild>
            <w:div w:id="1640307543">
              <w:marLeft w:val="0"/>
              <w:marRight w:val="0"/>
              <w:marTop w:val="0"/>
              <w:marBottom w:val="0"/>
              <w:divBdr>
                <w:top w:val="none" w:sz="0" w:space="0" w:color="auto"/>
                <w:left w:val="none" w:sz="0" w:space="0" w:color="auto"/>
                <w:bottom w:val="none" w:sz="0" w:space="0" w:color="auto"/>
                <w:right w:val="none" w:sz="0" w:space="0" w:color="auto"/>
              </w:divBdr>
              <w:divsChild>
                <w:div w:id="2061245708">
                  <w:marLeft w:val="0"/>
                  <w:marRight w:val="0"/>
                  <w:marTop w:val="0"/>
                  <w:marBottom w:val="0"/>
                  <w:divBdr>
                    <w:top w:val="none" w:sz="0" w:space="0" w:color="auto"/>
                    <w:left w:val="none" w:sz="0" w:space="0" w:color="auto"/>
                    <w:bottom w:val="none" w:sz="0" w:space="0" w:color="auto"/>
                    <w:right w:val="none" w:sz="0" w:space="0" w:color="auto"/>
                  </w:divBdr>
                  <w:divsChild>
                    <w:div w:id="43313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831376">
      <w:bodyDiv w:val="1"/>
      <w:marLeft w:val="0"/>
      <w:marRight w:val="0"/>
      <w:marTop w:val="0"/>
      <w:marBottom w:val="0"/>
      <w:divBdr>
        <w:top w:val="none" w:sz="0" w:space="0" w:color="auto"/>
        <w:left w:val="none" w:sz="0" w:space="0" w:color="auto"/>
        <w:bottom w:val="none" w:sz="0" w:space="0" w:color="auto"/>
        <w:right w:val="none" w:sz="0" w:space="0" w:color="auto"/>
      </w:divBdr>
    </w:div>
    <w:div w:id="1349990933">
      <w:bodyDiv w:val="1"/>
      <w:marLeft w:val="0"/>
      <w:marRight w:val="0"/>
      <w:marTop w:val="0"/>
      <w:marBottom w:val="0"/>
      <w:divBdr>
        <w:top w:val="none" w:sz="0" w:space="0" w:color="auto"/>
        <w:left w:val="none" w:sz="0" w:space="0" w:color="auto"/>
        <w:bottom w:val="none" w:sz="0" w:space="0" w:color="auto"/>
        <w:right w:val="none" w:sz="0" w:space="0" w:color="auto"/>
      </w:divBdr>
    </w:div>
    <w:div w:id="1477600467">
      <w:bodyDiv w:val="1"/>
      <w:marLeft w:val="0"/>
      <w:marRight w:val="0"/>
      <w:marTop w:val="0"/>
      <w:marBottom w:val="0"/>
      <w:divBdr>
        <w:top w:val="none" w:sz="0" w:space="0" w:color="auto"/>
        <w:left w:val="none" w:sz="0" w:space="0" w:color="auto"/>
        <w:bottom w:val="none" w:sz="0" w:space="0" w:color="auto"/>
        <w:right w:val="none" w:sz="0" w:space="0" w:color="auto"/>
      </w:divBdr>
    </w:div>
    <w:div w:id="1544101055">
      <w:bodyDiv w:val="1"/>
      <w:marLeft w:val="0"/>
      <w:marRight w:val="0"/>
      <w:marTop w:val="0"/>
      <w:marBottom w:val="0"/>
      <w:divBdr>
        <w:top w:val="none" w:sz="0" w:space="0" w:color="auto"/>
        <w:left w:val="none" w:sz="0" w:space="0" w:color="auto"/>
        <w:bottom w:val="none" w:sz="0" w:space="0" w:color="auto"/>
        <w:right w:val="none" w:sz="0" w:space="0" w:color="auto"/>
      </w:divBdr>
    </w:div>
    <w:div w:id="1554195278">
      <w:bodyDiv w:val="1"/>
      <w:marLeft w:val="0"/>
      <w:marRight w:val="0"/>
      <w:marTop w:val="0"/>
      <w:marBottom w:val="0"/>
      <w:divBdr>
        <w:top w:val="none" w:sz="0" w:space="0" w:color="auto"/>
        <w:left w:val="none" w:sz="0" w:space="0" w:color="auto"/>
        <w:bottom w:val="none" w:sz="0" w:space="0" w:color="auto"/>
        <w:right w:val="none" w:sz="0" w:space="0" w:color="auto"/>
      </w:divBdr>
    </w:div>
    <w:div w:id="1699232851">
      <w:bodyDiv w:val="1"/>
      <w:marLeft w:val="0"/>
      <w:marRight w:val="0"/>
      <w:marTop w:val="0"/>
      <w:marBottom w:val="0"/>
      <w:divBdr>
        <w:top w:val="none" w:sz="0" w:space="0" w:color="auto"/>
        <w:left w:val="none" w:sz="0" w:space="0" w:color="auto"/>
        <w:bottom w:val="none" w:sz="0" w:space="0" w:color="auto"/>
        <w:right w:val="none" w:sz="0" w:space="0" w:color="auto"/>
      </w:divBdr>
    </w:div>
    <w:div w:id="1901362596">
      <w:bodyDiv w:val="1"/>
      <w:marLeft w:val="0"/>
      <w:marRight w:val="0"/>
      <w:marTop w:val="0"/>
      <w:marBottom w:val="0"/>
      <w:divBdr>
        <w:top w:val="none" w:sz="0" w:space="0" w:color="auto"/>
        <w:left w:val="none" w:sz="0" w:space="0" w:color="auto"/>
        <w:bottom w:val="none" w:sz="0" w:space="0" w:color="auto"/>
        <w:right w:val="none" w:sz="0" w:space="0" w:color="auto"/>
      </w:divBdr>
    </w:div>
    <w:div w:id="1917982102">
      <w:bodyDiv w:val="1"/>
      <w:marLeft w:val="0"/>
      <w:marRight w:val="0"/>
      <w:marTop w:val="0"/>
      <w:marBottom w:val="0"/>
      <w:divBdr>
        <w:top w:val="none" w:sz="0" w:space="0" w:color="auto"/>
        <w:left w:val="none" w:sz="0" w:space="0" w:color="auto"/>
        <w:bottom w:val="none" w:sz="0" w:space="0" w:color="auto"/>
        <w:right w:val="none" w:sz="0" w:space="0" w:color="auto"/>
      </w:divBdr>
    </w:div>
    <w:div w:id="1989626140">
      <w:bodyDiv w:val="1"/>
      <w:marLeft w:val="0"/>
      <w:marRight w:val="0"/>
      <w:marTop w:val="0"/>
      <w:marBottom w:val="0"/>
      <w:divBdr>
        <w:top w:val="none" w:sz="0" w:space="0" w:color="auto"/>
        <w:left w:val="none" w:sz="0" w:space="0" w:color="auto"/>
        <w:bottom w:val="none" w:sz="0" w:space="0" w:color="auto"/>
        <w:right w:val="none" w:sz="0" w:space="0" w:color="auto"/>
      </w:divBdr>
    </w:div>
    <w:div w:id="2002929305">
      <w:bodyDiv w:val="1"/>
      <w:marLeft w:val="0"/>
      <w:marRight w:val="0"/>
      <w:marTop w:val="0"/>
      <w:marBottom w:val="0"/>
      <w:divBdr>
        <w:top w:val="none" w:sz="0" w:space="0" w:color="auto"/>
        <w:left w:val="none" w:sz="0" w:space="0" w:color="auto"/>
        <w:bottom w:val="none" w:sz="0" w:space="0" w:color="auto"/>
        <w:right w:val="none" w:sz="0" w:space="0" w:color="auto"/>
      </w:divBdr>
    </w:div>
    <w:div w:id="2083258962">
      <w:bodyDiv w:val="1"/>
      <w:marLeft w:val="0"/>
      <w:marRight w:val="0"/>
      <w:marTop w:val="0"/>
      <w:marBottom w:val="0"/>
      <w:divBdr>
        <w:top w:val="none" w:sz="0" w:space="0" w:color="auto"/>
        <w:left w:val="none" w:sz="0" w:space="0" w:color="auto"/>
        <w:bottom w:val="none" w:sz="0" w:space="0" w:color="auto"/>
        <w:right w:val="none" w:sz="0" w:space="0" w:color="auto"/>
      </w:divBdr>
    </w:div>
    <w:div w:id="2101177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adebyevan.com/fs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madebyevan.com/fs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2A2DD-B452-4B97-9BF2-185B50712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1</TotalTime>
  <Pages>7</Pages>
  <Words>1900</Words>
  <Characters>9561</Characters>
  <Application>Microsoft Office Word</Application>
  <DocSecurity>0</DocSecurity>
  <Lines>281</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allos</dc:creator>
  <cp:keywords/>
  <dc:description/>
  <cp:lastModifiedBy>Matthew Mallos</cp:lastModifiedBy>
  <cp:revision>383</cp:revision>
  <dcterms:created xsi:type="dcterms:W3CDTF">2019-04-07T09:51:00Z</dcterms:created>
  <dcterms:modified xsi:type="dcterms:W3CDTF">2019-09-06T05:54:00Z</dcterms:modified>
</cp:coreProperties>
</file>